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A293" w14:textId="40D9675B" w:rsidR="00C9582B" w:rsidRPr="0030686A" w:rsidRDefault="001E07D7">
      <w:pPr>
        <w:rPr>
          <w:rFonts w:ascii="Franklin Gothic Book" w:hAnsi="Franklin Gothic Book"/>
        </w:rPr>
      </w:pPr>
      <w:r w:rsidRPr="0030686A">
        <w:rPr>
          <w:rFonts w:ascii="Franklin Gothic Book" w:hAnsi="Franklin Gothic Book"/>
          <w:noProof/>
        </w:rPr>
        <w:drawing>
          <wp:anchor distT="0" distB="0" distL="114300" distR="114300" simplePos="0" relativeHeight="251658240" behindDoc="1" locked="0" layoutInCell="1" allowOverlap="1" wp14:anchorId="10D72B1E" wp14:editId="299DC696">
            <wp:simplePos x="0" y="0"/>
            <wp:positionH relativeFrom="margin">
              <wp:posOffset>1937385</wp:posOffset>
            </wp:positionH>
            <wp:positionV relativeFrom="margin">
              <wp:posOffset>-28575</wp:posOffset>
            </wp:positionV>
            <wp:extent cx="2537460" cy="688739"/>
            <wp:effectExtent l="0" t="0" r="0" b="0"/>
            <wp:wrapNone/>
            <wp:docPr id="1" name="Picture 1" descr="S:\PPO\ProvostOffice\Faculty Senate\2019-20\horizontal\UI_Faculty_Senate_horizontal_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PPO\ProvostOffice\Faculty Senate\2019-20\horizontal\UI_Faculty_Senate_horizontal_4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68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9CF2C" w14:textId="77777777" w:rsidR="00C9582B" w:rsidRPr="0030686A" w:rsidRDefault="00C9582B">
      <w:pPr>
        <w:rPr>
          <w:rFonts w:ascii="Franklin Gothic Book" w:hAnsi="Franklin Gothic Book"/>
        </w:rPr>
      </w:pPr>
    </w:p>
    <w:p w14:paraId="34FDA8CC" w14:textId="77777777" w:rsidR="00C9582B" w:rsidRPr="0030686A" w:rsidRDefault="00C9582B">
      <w:pPr>
        <w:rPr>
          <w:rFonts w:ascii="Franklin Gothic Book" w:hAnsi="Franklin Gothic Book"/>
        </w:rPr>
      </w:pPr>
    </w:p>
    <w:p w14:paraId="02415D79" w14:textId="72A2762A" w:rsidR="00AF0843" w:rsidRPr="0030686A" w:rsidRDefault="00ED0A6B" w:rsidP="00710ECB">
      <w:pPr>
        <w:jc w:val="center"/>
        <w:rPr>
          <w:rFonts w:ascii="Franklin Gothic Book" w:hAnsi="Franklin Gothic Book"/>
          <w:b/>
          <w:bCs/>
        </w:rPr>
      </w:pPr>
      <w:r w:rsidRPr="5342B239">
        <w:rPr>
          <w:rFonts w:ascii="Franklin Gothic Book" w:hAnsi="Franklin Gothic Book"/>
          <w:b/>
          <w:bCs/>
        </w:rPr>
        <w:t>Annual Report for 20</w:t>
      </w:r>
      <w:r w:rsidR="2576A9F7" w:rsidRPr="5342B239">
        <w:rPr>
          <w:rFonts w:ascii="Franklin Gothic Book" w:hAnsi="Franklin Gothic Book"/>
          <w:b/>
          <w:bCs/>
        </w:rPr>
        <w:t>2</w:t>
      </w:r>
      <w:r w:rsidR="41BCFBFD" w:rsidRPr="5342B239">
        <w:rPr>
          <w:rFonts w:ascii="Franklin Gothic Book" w:hAnsi="Franklin Gothic Book"/>
          <w:b/>
          <w:bCs/>
        </w:rPr>
        <w:t>2</w:t>
      </w:r>
      <w:r w:rsidR="2576A9F7" w:rsidRPr="5342B239">
        <w:rPr>
          <w:rFonts w:ascii="Franklin Gothic Book" w:hAnsi="Franklin Gothic Book"/>
          <w:b/>
          <w:bCs/>
        </w:rPr>
        <w:t>-2</w:t>
      </w:r>
      <w:r w:rsidR="75F03BA6" w:rsidRPr="5342B239">
        <w:rPr>
          <w:rFonts w:ascii="Franklin Gothic Book" w:hAnsi="Franklin Gothic Book"/>
          <w:b/>
          <w:bCs/>
        </w:rPr>
        <w:t>3</w:t>
      </w:r>
    </w:p>
    <w:p w14:paraId="20ABA9C0" w14:textId="4560C74C" w:rsidR="00C9582B" w:rsidRPr="0030686A" w:rsidRDefault="00C9582B" w:rsidP="00710ECB">
      <w:pPr>
        <w:rPr>
          <w:rFonts w:ascii="Franklin Gothic Book" w:hAnsi="Franklin Gothic Book"/>
        </w:rPr>
      </w:pPr>
      <w:r w:rsidRPr="5342B239">
        <w:rPr>
          <w:rFonts w:ascii="Franklin Gothic Book" w:hAnsi="Franklin Gothic Book"/>
        </w:rPr>
        <w:t>Following is</w:t>
      </w:r>
      <w:r w:rsidR="00ED0A6B" w:rsidRPr="5342B239">
        <w:rPr>
          <w:rFonts w:ascii="Franklin Gothic Book" w:hAnsi="Franklin Gothic Book"/>
        </w:rPr>
        <w:t xml:space="preserve"> a draft of</w:t>
      </w:r>
      <w:r w:rsidRPr="5342B239">
        <w:rPr>
          <w:rFonts w:ascii="Franklin Gothic Book" w:hAnsi="Franklin Gothic Book"/>
        </w:rPr>
        <w:t xml:space="preserve"> the 2</w:t>
      </w:r>
      <w:r w:rsidR="4CDD1C20" w:rsidRPr="5342B239">
        <w:rPr>
          <w:rFonts w:ascii="Franklin Gothic Book" w:hAnsi="Franklin Gothic Book"/>
        </w:rPr>
        <w:t>5</w:t>
      </w:r>
      <w:r w:rsidR="007E41E6" w:rsidRPr="5342B239">
        <w:rPr>
          <w:rFonts w:ascii="Franklin Gothic Book" w:hAnsi="Franklin Gothic Book"/>
          <w:vertAlign w:val="superscript"/>
        </w:rPr>
        <w:t>th</w:t>
      </w:r>
      <w:r w:rsidR="007E41E6" w:rsidRPr="5342B239">
        <w:rPr>
          <w:rFonts w:ascii="Franklin Gothic Book" w:hAnsi="Franklin Gothic Book"/>
        </w:rPr>
        <w:t xml:space="preserve"> </w:t>
      </w:r>
      <w:r w:rsidRPr="5342B239">
        <w:rPr>
          <w:rFonts w:ascii="Franklin Gothic Book" w:hAnsi="Franklin Gothic Book"/>
        </w:rPr>
        <w:t>annual report showing the items of discussion and accomplishments of the 20</w:t>
      </w:r>
      <w:r w:rsidR="007E41E6" w:rsidRPr="5342B239">
        <w:rPr>
          <w:rFonts w:ascii="Franklin Gothic Book" w:hAnsi="Franklin Gothic Book"/>
        </w:rPr>
        <w:t>2</w:t>
      </w:r>
      <w:r w:rsidR="4EACEC5A" w:rsidRPr="5342B239">
        <w:rPr>
          <w:rFonts w:ascii="Franklin Gothic Book" w:hAnsi="Franklin Gothic Book"/>
        </w:rPr>
        <w:t>2</w:t>
      </w:r>
      <w:r w:rsidRPr="5342B239">
        <w:rPr>
          <w:rFonts w:ascii="Franklin Gothic Book" w:hAnsi="Franklin Gothic Book"/>
        </w:rPr>
        <w:t>-</w:t>
      </w:r>
      <w:r w:rsidR="00E24DED" w:rsidRPr="5342B239">
        <w:rPr>
          <w:rFonts w:ascii="Franklin Gothic Book" w:hAnsi="Franklin Gothic Book"/>
        </w:rPr>
        <w:t>202</w:t>
      </w:r>
      <w:r w:rsidR="64EB427D" w:rsidRPr="5342B239">
        <w:rPr>
          <w:rFonts w:ascii="Franklin Gothic Book" w:hAnsi="Franklin Gothic Book"/>
        </w:rPr>
        <w:t>3</w:t>
      </w:r>
      <w:r w:rsidR="009C23E7" w:rsidRPr="5342B239">
        <w:rPr>
          <w:rFonts w:ascii="Franklin Gothic Book" w:hAnsi="Franklin Gothic Book"/>
        </w:rPr>
        <w:t xml:space="preserve"> Faculty Senate</w:t>
      </w:r>
      <w:r w:rsidR="00ED0A6B" w:rsidRPr="5342B239">
        <w:rPr>
          <w:rFonts w:ascii="Franklin Gothic Book" w:hAnsi="Franklin Gothic Book"/>
        </w:rPr>
        <w:t>, as they occur this year</w:t>
      </w:r>
      <w:r w:rsidR="009C23E7" w:rsidRPr="5342B239">
        <w:rPr>
          <w:rFonts w:ascii="Franklin Gothic Book" w:hAnsi="Franklin Gothic Book"/>
        </w:rPr>
        <w:t>. Faculty Senate</w:t>
      </w:r>
      <w:r w:rsidR="00ED0A6B" w:rsidRPr="5342B239">
        <w:rPr>
          <w:rFonts w:ascii="Franklin Gothic Book" w:hAnsi="Franklin Gothic Book"/>
        </w:rPr>
        <w:t xml:space="preserve"> is anticipated to</w:t>
      </w:r>
      <w:r w:rsidR="009C23E7" w:rsidRPr="5342B239">
        <w:rPr>
          <w:rFonts w:ascii="Franklin Gothic Book" w:hAnsi="Franklin Gothic Book"/>
        </w:rPr>
        <w:t xml:space="preserve"> me</w:t>
      </w:r>
      <w:r w:rsidR="00ED0A6B" w:rsidRPr="5342B239">
        <w:rPr>
          <w:rFonts w:ascii="Franklin Gothic Book" w:hAnsi="Franklin Gothic Book"/>
        </w:rPr>
        <w:t>e</w:t>
      </w:r>
      <w:r w:rsidR="009C23E7" w:rsidRPr="5342B239">
        <w:rPr>
          <w:rFonts w:ascii="Franklin Gothic Book" w:hAnsi="Franklin Gothic Book"/>
        </w:rPr>
        <w:t xml:space="preserve">t </w:t>
      </w:r>
      <w:r w:rsidR="007E41E6" w:rsidRPr="5342B239">
        <w:rPr>
          <w:rFonts w:ascii="Franklin Gothic Book" w:hAnsi="Franklin Gothic Book"/>
        </w:rPr>
        <w:t xml:space="preserve">approximately </w:t>
      </w:r>
      <w:r w:rsidR="009C23E7" w:rsidRPr="5342B239">
        <w:rPr>
          <w:rFonts w:ascii="Franklin Gothic Book" w:hAnsi="Franklin Gothic Book"/>
        </w:rPr>
        <w:t>28 times during the 20</w:t>
      </w:r>
      <w:r w:rsidR="007E41E6" w:rsidRPr="5342B239">
        <w:rPr>
          <w:rFonts w:ascii="Franklin Gothic Book" w:hAnsi="Franklin Gothic Book"/>
        </w:rPr>
        <w:t>2</w:t>
      </w:r>
      <w:r w:rsidR="6BE35AAD" w:rsidRPr="5342B239">
        <w:rPr>
          <w:rFonts w:ascii="Franklin Gothic Book" w:hAnsi="Franklin Gothic Book"/>
        </w:rPr>
        <w:t>2</w:t>
      </w:r>
      <w:r w:rsidR="009C23E7" w:rsidRPr="5342B239">
        <w:rPr>
          <w:rFonts w:ascii="Franklin Gothic Book" w:hAnsi="Franklin Gothic Book"/>
        </w:rPr>
        <w:t>-</w:t>
      </w:r>
      <w:r w:rsidR="00E24DED" w:rsidRPr="5342B239">
        <w:rPr>
          <w:rFonts w:ascii="Franklin Gothic Book" w:hAnsi="Franklin Gothic Book"/>
        </w:rPr>
        <w:t>202</w:t>
      </w:r>
      <w:r w:rsidR="4C5B2D67" w:rsidRPr="5342B239">
        <w:rPr>
          <w:rFonts w:ascii="Franklin Gothic Book" w:hAnsi="Franklin Gothic Book"/>
        </w:rPr>
        <w:t>3</w:t>
      </w:r>
      <w:r w:rsidR="009C23E7" w:rsidRPr="5342B239">
        <w:rPr>
          <w:rFonts w:ascii="Franklin Gothic Book" w:hAnsi="Franklin Gothic Book"/>
        </w:rPr>
        <w:t xml:space="preserve"> academic year. This report is intended to provide a summary of Senate activities for the benefit of the broader UI community.</w:t>
      </w:r>
      <w:r w:rsidR="00ED0A6B" w:rsidRPr="5342B239">
        <w:rPr>
          <w:rFonts w:ascii="Franklin Gothic Book" w:hAnsi="Franklin Gothic Book"/>
        </w:rPr>
        <w:t xml:space="preserve"> This draft report will be finalized at the conclusion of the academic year.</w:t>
      </w:r>
      <w:r w:rsidR="009C23E7" w:rsidRPr="5342B239">
        <w:rPr>
          <w:rFonts w:ascii="Franklin Gothic Book" w:hAnsi="Franklin Gothic Book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05"/>
        <w:gridCol w:w="5220"/>
      </w:tblGrid>
      <w:tr w:rsidR="002A25D3" w:rsidRPr="0030686A" w14:paraId="09D4A46A" w14:textId="77777777" w:rsidTr="00710ECB">
        <w:trPr>
          <w:jc w:val="center"/>
        </w:trPr>
        <w:tc>
          <w:tcPr>
            <w:tcW w:w="5305" w:type="dxa"/>
          </w:tcPr>
          <w:p w14:paraId="1BE57186" w14:textId="77777777" w:rsidR="002A25D3" w:rsidRPr="0030686A" w:rsidRDefault="002A25D3" w:rsidP="002A25D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APM – Administrative Procedures Manual</w:t>
            </w:r>
          </w:p>
          <w:p w14:paraId="4C40D2C2" w14:textId="77777777" w:rsidR="002A25D3" w:rsidRPr="0030686A" w:rsidRDefault="002A25D3" w:rsidP="002A25D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FSH – Faculty Staff Handbook</w:t>
            </w:r>
          </w:p>
          <w:p w14:paraId="6DE23557" w14:textId="77777777" w:rsidR="002A25D3" w:rsidRPr="0030686A" w:rsidRDefault="002A25D3" w:rsidP="002A25D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GPR – General Policy Report</w:t>
            </w:r>
          </w:p>
          <w:p w14:paraId="1A2534C8" w14:textId="77777777" w:rsidR="00514A13" w:rsidRPr="0030686A" w:rsidRDefault="00514A13" w:rsidP="002A25D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UCC – University Curriculum Committee Tracking #</w:t>
            </w:r>
          </w:p>
        </w:tc>
        <w:tc>
          <w:tcPr>
            <w:tcW w:w="5220" w:type="dxa"/>
          </w:tcPr>
          <w:p w14:paraId="20669EF8" w14:textId="06D72EE4" w:rsidR="002A25D3" w:rsidRPr="0030686A" w:rsidRDefault="002A25D3" w:rsidP="001E07D7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UP – University Policy Tracking #</w:t>
            </w:r>
            <w:r w:rsidR="00BD3210" w:rsidRPr="0030686A">
              <w:rPr>
                <w:rFonts w:ascii="Franklin Gothic Book" w:hAnsi="Franklin Gothic Book"/>
              </w:rPr>
              <w:t xml:space="preserve"> </w:t>
            </w:r>
          </w:p>
          <w:p w14:paraId="1BED606B" w14:textId="77777777" w:rsidR="002A25D3" w:rsidRPr="0030686A" w:rsidRDefault="002A25D3" w:rsidP="00211AB0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N/A – Not Applicable</w:t>
            </w:r>
          </w:p>
          <w:p w14:paraId="4FB0AFA0" w14:textId="77777777" w:rsidR="00514A13" w:rsidRPr="0030686A" w:rsidRDefault="00514A13" w:rsidP="00514A1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 xml:space="preserve">DNR – Did Not Recommend (Not Moving Forward) </w:t>
            </w:r>
          </w:p>
          <w:p w14:paraId="7C98B7EB" w14:textId="74D2C704" w:rsidR="00446F4C" w:rsidRPr="0030686A" w:rsidRDefault="00446F4C" w:rsidP="00514A13">
            <w:pPr>
              <w:pStyle w:val="NoSpacing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>FYI – Informational Item</w:t>
            </w:r>
          </w:p>
        </w:tc>
      </w:tr>
    </w:tbl>
    <w:p w14:paraId="3DB43BAB" w14:textId="77777777" w:rsidR="001E07D7" w:rsidRPr="0030686A" w:rsidRDefault="001E07D7" w:rsidP="00710ECB">
      <w:pPr>
        <w:rPr>
          <w:rFonts w:ascii="Franklin Gothic Book" w:hAnsi="Franklin Gothic Book"/>
        </w:rPr>
      </w:pPr>
    </w:p>
    <w:p w14:paraId="4661DBB3" w14:textId="223D9E3E" w:rsidR="009C23E7" w:rsidRPr="0030686A" w:rsidRDefault="009325A0" w:rsidP="00710ECB">
      <w:pPr>
        <w:pStyle w:val="ListParagraph"/>
        <w:numPr>
          <w:ilvl w:val="0"/>
          <w:numId w:val="6"/>
        </w:numPr>
        <w:rPr>
          <w:rFonts w:ascii="Franklin Gothic Book" w:hAnsi="Franklin Gothic Book"/>
          <w:b/>
        </w:rPr>
      </w:pPr>
      <w:r w:rsidRPr="0030686A">
        <w:rPr>
          <w:rFonts w:ascii="Franklin Gothic Book" w:hAnsi="Franklin Gothic Book"/>
          <w:b/>
        </w:rPr>
        <w:t>Vote Record</w:t>
      </w:r>
    </w:p>
    <w:tbl>
      <w:tblPr>
        <w:tblW w:w="13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5"/>
        <w:gridCol w:w="1260"/>
        <w:gridCol w:w="1530"/>
        <w:gridCol w:w="1710"/>
        <w:gridCol w:w="2430"/>
        <w:gridCol w:w="3870"/>
      </w:tblGrid>
      <w:tr w:rsidR="00E4383A" w:rsidRPr="0030686A" w14:paraId="2E9277FB" w14:textId="77777777" w:rsidTr="5FC0095D">
        <w:trPr>
          <w:trHeight w:val="813"/>
        </w:trPr>
        <w:tc>
          <w:tcPr>
            <w:tcW w:w="2245" w:type="dxa"/>
            <w:shd w:val="clear" w:color="auto" w:fill="auto"/>
            <w:vAlign w:val="center"/>
            <w:hideMark/>
          </w:tcPr>
          <w:p w14:paraId="33362DEE" w14:textId="77777777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Mtg #</w:t>
            </w: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br/>
              <w:t>Date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408CDD60" w14:textId="54E93424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Type of Action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77158483" w14:textId="77777777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Tracking #</w:t>
            </w:r>
          </w:p>
        </w:tc>
        <w:tc>
          <w:tcPr>
            <w:tcW w:w="1710" w:type="dxa"/>
            <w:shd w:val="clear" w:color="auto" w:fill="auto"/>
            <w:vAlign w:val="center"/>
            <w:hideMark/>
          </w:tcPr>
          <w:p w14:paraId="0F89913A" w14:textId="77777777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Originator</w:t>
            </w:r>
          </w:p>
        </w:tc>
        <w:tc>
          <w:tcPr>
            <w:tcW w:w="2430" w:type="dxa"/>
            <w:shd w:val="clear" w:color="auto" w:fill="auto"/>
            <w:vAlign w:val="center"/>
            <w:hideMark/>
          </w:tcPr>
          <w:p w14:paraId="2B950675" w14:textId="77777777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Item</w:t>
            </w:r>
          </w:p>
        </w:tc>
        <w:tc>
          <w:tcPr>
            <w:tcW w:w="3870" w:type="dxa"/>
            <w:shd w:val="clear" w:color="auto" w:fill="auto"/>
            <w:noWrap/>
            <w:vAlign w:val="center"/>
            <w:hideMark/>
          </w:tcPr>
          <w:p w14:paraId="0F258CAD" w14:textId="77777777" w:rsidR="00997918" w:rsidRPr="0030686A" w:rsidRDefault="0099791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b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b/>
                <w:color w:val="000000"/>
              </w:rPr>
              <w:t>Approval/FYI Dates</w:t>
            </w:r>
          </w:p>
        </w:tc>
      </w:tr>
      <w:tr w:rsidR="00E4383A" w:rsidRPr="0030686A" w14:paraId="59DD7014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C6E15B3" w14:textId="77777777" w:rsidR="00670935" w:rsidRPr="0030686A" w:rsidRDefault="00B62EE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030686A">
              <w:rPr>
                <w:rFonts w:ascii="Franklin Gothic Book" w:hAnsi="Franklin Gothic Book"/>
              </w:rPr>
              <w:t xml:space="preserve"> #3 </w:t>
            </w:r>
          </w:p>
          <w:p w14:paraId="44119553" w14:textId="7E3EBA30" w:rsidR="002F517E" w:rsidRPr="0030686A" w:rsidRDefault="634FF3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/>
              </w:rPr>
            </w:pPr>
            <w:r w:rsidRPr="5342B239">
              <w:rPr>
                <w:rFonts w:ascii="Franklin Gothic Book" w:hAnsi="Franklin Gothic Book"/>
              </w:rPr>
              <w:t>September 6</w:t>
            </w:r>
            <w:r w:rsidR="3BB2ED21" w:rsidRPr="5342B239">
              <w:rPr>
                <w:rFonts w:ascii="Franklin Gothic Book" w:hAnsi="Franklin Gothic Book"/>
              </w:rPr>
              <w:t>,</w:t>
            </w:r>
            <w:r w:rsidR="0E1BD909" w:rsidRPr="5342B239">
              <w:rPr>
                <w:rFonts w:ascii="Franklin Gothic Book" w:hAnsi="Franklin Gothic Book"/>
              </w:rPr>
              <w:t xml:space="preserve"> </w:t>
            </w:r>
            <w:r w:rsidR="3BB2ED21" w:rsidRPr="5342B239">
              <w:rPr>
                <w:rFonts w:ascii="Franklin Gothic Book" w:hAnsi="Franklin Gothic Book"/>
              </w:rPr>
              <w:t>202</w:t>
            </w:r>
            <w:r w:rsidR="0D0C1372" w:rsidRPr="5342B239">
              <w:rPr>
                <w:rFonts w:ascii="Franklin Gothic Book" w:hAnsi="Franklin Gothic Book"/>
              </w:rPr>
              <w:t>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19A7361" w14:textId="6D955E4C" w:rsidR="002F517E" w:rsidRPr="0030686A" w:rsidRDefault="00F93D0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color w:val="000000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D495576" w14:textId="03446F73" w:rsidR="002F517E" w:rsidRPr="0030686A" w:rsidRDefault="002F517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1606836" w14:textId="68B6411D" w:rsidR="002F517E" w:rsidRPr="0030686A" w:rsidRDefault="004D224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/>
              </w:rPr>
            </w:pPr>
            <w:r w:rsidRPr="0030686A">
              <w:rPr>
                <w:rFonts w:ascii="Franklin Gothic Book" w:eastAsia="Times New Roman" w:hAnsi="Franklin Gothic Book" w:cs="Calibri"/>
                <w:color w:val="000000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8A9903" w14:textId="1D723CC8" w:rsidR="002F517E" w:rsidRPr="0030686A" w:rsidRDefault="2D54704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FSH </w:t>
            </w:r>
            <w:r w:rsidR="33DA8BF6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6440</w:t>
            </w:r>
            <w:r w:rsidR="424A9DCB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: Persons with Acquired Immune Deficiency Syndrome (AID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38E853D" w14:textId="171B347B" w:rsidR="002F517E" w:rsidRPr="0030686A" w:rsidRDefault="33DA8BF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FS 9/6/22</w:t>
            </w:r>
          </w:p>
          <w:p w14:paraId="13942569" w14:textId="3ACAB950" w:rsidR="002F517E" w:rsidRPr="0030686A" w:rsidRDefault="3C3D2BD3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UFM 9/19/2022</w:t>
            </w:r>
          </w:p>
          <w:p w14:paraId="721CE72C" w14:textId="015445B4" w:rsidR="002F517E" w:rsidRPr="0030686A" w:rsidRDefault="1A84A39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President 10/5/2022</w:t>
            </w:r>
          </w:p>
        </w:tc>
      </w:tr>
      <w:tr w:rsidR="3F0A3323" w14:paraId="18D122E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55DF31F" w14:textId="21D36DAB" w:rsidR="7B333653" w:rsidRDefault="7B33365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3F0A3323">
              <w:rPr>
                <w:rFonts w:ascii="Franklin Gothic Book" w:hAnsi="Franklin Gothic Book"/>
              </w:rPr>
              <w:t>#4</w:t>
            </w:r>
          </w:p>
          <w:p w14:paraId="158664F0" w14:textId="2D729130" w:rsidR="7B333653" w:rsidRDefault="7B33365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3F0A3323">
              <w:rPr>
                <w:rFonts w:ascii="Franklin Gothic Book" w:hAnsi="Franklin Gothic Book"/>
              </w:rPr>
              <w:t>September 13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E61BFD" w14:textId="6FB36EC9" w:rsidR="7B333653" w:rsidRDefault="7B33365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3F0A3323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6E41311" w14:textId="79A03937" w:rsidR="3F0A3323" w:rsidRDefault="3F0A33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3DC88F9" w14:textId="01CFA4C5" w:rsidR="7B333653" w:rsidRDefault="7B33365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3F0A3323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B49222E" w14:textId="06CA9004" w:rsidR="7B333653" w:rsidRDefault="76BFF0C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FSH 4990</w:t>
            </w:r>
            <w:r w:rsidR="52CBF2FC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: Academic Regalia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314CFF2" w14:textId="73F78311" w:rsidR="7B333653" w:rsidRDefault="76BFF0C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FS 9/13/22</w:t>
            </w:r>
          </w:p>
          <w:p w14:paraId="650AB41C" w14:textId="4F3941FD" w:rsidR="7B333653" w:rsidRDefault="4E4FACB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 xml:space="preserve">UFM </w:t>
            </w:r>
            <w:r w:rsidR="20E1D035" w:rsidRPr="73652DFD">
              <w:rPr>
                <w:rFonts w:ascii="Franklin Gothic Book" w:hAnsi="Franklin Gothic Book"/>
              </w:rPr>
              <w:t>10/27/2022</w:t>
            </w:r>
          </w:p>
          <w:p w14:paraId="01661841" w14:textId="650F0851" w:rsidR="7B333653" w:rsidRDefault="066B97C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President 10/31/2022</w:t>
            </w:r>
          </w:p>
        </w:tc>
      </w:tr>
      <w:tr w:rsidR="3F0A3323" w14:paraId="5557EE4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3ACEBE5" w14:textId="77777777" w:rsidR="006C68CC" w:rsidRDefault="75CB3A5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#</w:t>
            </w:r>
            <w:r w:rsidR="7AE4F368" w:rsidRPr="735930CA">
              <w:rPr>
                <w:rFonts w:ascii="Franklin Gothic Book" w:hAnsi="Franklin Gothic Book"/>
              </w:rPr>
              <w:t>1 UFM</w:t>
            </w:r>
            <w:r w:rsidRPr="735930CA">
              <w:rPr>
                <w:rFonts w:ascii="Franklin Gothic Book" w:hAnsi="Franklin Gothic Book"/>
              </w:rPr>
              <w:t xml:space="preserve"> </w:t>
            </w:r>
          </w:p>
          <w:p w14:paraId="227170A5" w14:textId="53C0BA03" w:rsidR="3F0A3323" w:rsidRDefault="0D75CB0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September</w:t>
            </w:r>
            <w:r w:rsidR="75CB3A5B" w:rsidRPr="735930CA">
              <w:rPr>
                <w:rFonts w:ascii="Franklin Gothic Book" w:hAnsi="Franklin Gothic Book"/>
              </w:rPr>
              <w:t xml:space="preserve"> </w:t>
            </w:r>
            <w:r w:rsidR="5EA9419F" w:rsidRPr="735930CA">
              <w:rPr>
                <w:rFonts w:ascii="Franklin Gothic Book" w:hAnsi="Franklin Gothic Book"/>
              </w:rPr>
              <w:t>19</w:t>
            </w:r>
            <w:r w:rsidR="75CB3A5B" w:rsidRPr="735930CA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61F7445" w14:textId="3D39192A" w:rsidR="3F0A3323" w:rsidRDefault="018C156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23FC0AC8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F4264AB" w14:textId="4CFAB98A" w:rsidR="3F0A3323" w:rsidRDefault="3F0A33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88C0655" w14:textId="4A7E06AA" w:rsidR="3F0A3323" w:rsidRDefault="00660DD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99A687" w14:textId="42D05551" w:rsidR="3F0A3323" w:rsidRDefault="75CB3A5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FSH </w:t>
            </w:r>
            <w:r w:rsidR="2AE314EE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3160: Academic Freedom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EF2D499" w14:textId="02F17543" w:rsidR="45A883A9" w:rsidRDefault="45A883A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 xml:space="preserve">Tabled at UFM </w:t>
            </w:r>
            <w:proofErr w:type="gramStart"/>
            <w:r w:rsidRPr="735930CA">
              <w:rPr>
                <w:rFonts w:ascii="Franklin Gothic Book" w:hAnsi="Franklin Gothic Book"/>
              </w:rPr>
              <w:t>3/1/2022</w:t>
            </w:r>
            <w:proofErr w:type="gramEnd"/>
          </w:p>
          <w:p w14:paraId="0426F5F0" w14:textId="01648CC6" w:rsidR="3F0A3323" w:rsidRDefault="2AE314EE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UFM</w:t>
            </w:r>
            <w:r w:rsidR="5BC1B32B" w:rsidRPr="735930CA">
              <w:rPr>
                <w:rFonts w:ascii="Franklin Gothic Book" w:hAnsi="Franklin Gothic Book"/>
              </w:rPr>
              <w:t xml:space="preserve"> </w:t>
            </w:r>
            <w:r w:rsidR="16B4B6B2" w:rsidRPr="735930CA">
              <w:rPr>
                <w:rFonts w:ascii="Franklin Gothic Book" w:hAnsi="Franklin Gothic Book"/>
              </w:rPr>
              <w:t>9</w:t>
            </w:r>
            <w:r w:rsidR="5BC1B32B" w:rsidRPr="735930CA">
              <w:rPr>
                <w:rFonts w:ascii="Franklin Gothic Book" w:hAnsi="Franklin Gothic Book"/>
              </w:rPr>
              <w:t>/</w:t>
            </w:r>
            <w:r w:rsidR="716D307C" w:rsidRPr="735930CA">
              <w:rPr>
                <w:rFonts w:ascii="Franklin Gothic Book" w:hAnsi="Franklin Gothic Book"/>
              </w:rPr>
              <w:t>19</w:t>
            </w:r>
            <w:r w:rsidR="5BC1B32B" w:rsidRPr="735930CA">
              <w:rPr>
                <w:rFonts w:ascii="Franklin Gothic Book" w:hAnsi="Franklin Gothic Book"/>
              </w:rPr>
              <w:t>/22</w:t>
            </w:r>
          </w:p>
          <w:p w14:paraId="215A953C" w14:textId="23B55087" w:rsidR="3F0A3323" w:rsidRDefault="0D7DC50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President 10/5/2022</w:t>
            </w:r>
          </w:p>
        </w:tc>
      </w:tr>
      <w:tr w:rsidR="735930CA" w14:paraId="3EB5A37E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F771ADE" w14:textId="77777777" w:rsidR="006C68CC" w:rsidRDefault="735930C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 xml:space="preserve">#7 </w:t>
            </w:r>
          </w:p>
          <w:p w14:paraId="312FD7CC" w14:textId="3ABBBE0F" w:rsidR="735930CA" w:rsidRDefault="735930C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October 4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D1050B2" w14:textId="3D39192A" w:rsidR="735930CA" w:rsidRDefault="735930C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F2CFED0" w14:textId="4CFAB98A" w:rsidR="735930CA" w:rsidRDefault="735930C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A568C3A" w14:textId="4A7E06AA" w:rsidR="735930CA" w:rsidRDefault="735930C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412D695" w14:textId="0AE654D6" w:rsidR="735930CA" w:rsidRDefault="735930C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FSH 3500</w:t>
            </w:r>
            <w:r w:rsidR="37231D21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: Promotion and Tenur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4F2C333" w14:textId="19C5BA3C" w:rsidR="735930CA" w:rsidRDefault="735930C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FS 10/4/22</w:t>
            </w:r>
          </w:p>
          <w:p w14:paraId="4D71F827" w14:textId="49662B68" w:rsidR="474167BC" w:rsidRDefault="474167B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 xml:space="preserve">UFM </w:t>
            </w:r>
            <w:r w:rsidR="371D3FF9" w:rsidRPr="73652DFD">
              <w:rPr>
                <w:rFonts w:ascii="Franklin Gothic Book" w:hAnsi="Franklin Gothic Book"/>
              </w:rPr>
              <w:t>10/27/2022</w:t>
            </w:r>
          </w:p>
          <w:p w14:paraId="1DB425FE" w14:textId="6FCBC07E" w:rsidR="474167BC" w:rsidRDefault="5F59E8E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President 10/31/2022</w:t>
            </w:r>
          </w:p>
        </w:tc>
      </w:tr>
      <w:tr w:rsidR="1895CE51" w14:paraId="589FFBC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84CDAD3" w14:textId="77777777" w:rsidR="006C68CC" w:rsidRDefault="541FE22C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1895CE51">
              <w:rPr>
                <w:rFonts w:ascii="Franklin Gothic Book" w:hAnsi="Franklin Gothic Book"/>
              </w:rPr>
              <w:t xml:space="preserve">#8 </w:t>
            </w:r>
          </w:p>
          <w:p w14:paraId="100DACC3" w14:textId="3BE26BC3" w:rsidR="541FE22C" w:rsidRDefault="541FE22C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1895CE51">
              <w:rPr>
                <w:rFonts w:ascii="Franklin Gothic Book" w:hAnsi="Franklin Gothic Book"/>
              </w:rPr>
              <w:t>October 1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1A2AB0F" w14:textId="333785F3" w:rsidR="541FE22C" w:rsidRDefault="541FE22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1895CE51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D58BA16" w14:textId="58460EFB" w:rsidR="1895CE51" w:rsidRDefault="1895CE51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254BE3F" w14:textId="72EA06FF" w:rsidR="541FE22C" w:rsidRDefault="541FE22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1895CE51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DA10BEF" w14:textId="397167FF" w:rsidR="541FE22C" w:rsidRDefault="5BC1B32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FSH 3710</w:t>
            </w:r>
            <w:r w:rsidR="48E6A0F5"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: Leave Policies for All Employe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AF7EB3B" w14:textId="73355FFC" w:rsidR="1895CE51" w:rsidRDefault="0C1FE45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5930CA">
              <w:rPr>
                <w:rFonts w:ascii="Franklin Gothic Book" w:hAnsi="Franklin Gothic Book"/>
              </w:rPr>
              <w:t>FS 10/11/22</w:t>
            </w:r>
          </w:p>
          <w:p w14:paraId="02499B5B" w14:textId="372AFF17" w:rsidR="1895CE51" w:rsidRDefault="06706E3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 xml:space="preserve">UFM </w:t>
            </w:r>
            <w:r w:rsidR="5B55C15F" w:rsidRPr="73652DFD">
              <w:rPr>
                <w:rFonts w:ascii="Franklin Gothic Book" w:hAnsi="Franklin Gothic Book"/>
              </w:rPr>
              <w:t>10/27/2022</w:t>
            </w:r>
          </w:p>
          <w:p w14:paraId="1680D4F6" w14:textId="1F85169F" w:rsidR="1895CE51" w:rsidRDefault="221E25B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President 10/31/2022</w:t>
            </w:r>
          </w:p>
        </w:tc>
      </w:tr>
      <w:tr w:rsidR="005362EA" w14:paraId="36632752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D999BE9" w14:textId="77777777" w:rsidR="006C68CC" w:rsidRDefault="005362E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9 </w:t>
            </w:r>
          </w:p>
          <w:p w14:paraId="26333B4C" w14:textId="3773B954" w:rsidR="005362EA" w:rsidRPr="1895CE51" w:rsidRDefault="005362E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ctober 1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769872" w14:textId="39CA223E" w:rsidR="005362EA" w:rsidRPr="1895CE51" w:rsidRDefault="005362E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EC30BFA" w14:textId="75FAFE3F" w:rsidR="005362EA" w:rsidRDefault="1345BED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UCC-23-43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BAF695B" w14:textId="7E90FD25" w:rsidR="005362EA" w:rsidRPr="1895CE51" w:rsidRDefault="005362E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69CBB6" w14:textId="07872D5A" w:rsidR="005362EA" w:rsidRPr="1895CE51" w:rsidRDefault="436BCBE1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Nutritional Sciences (</w:t>
            </w:r>
            <w:proofErr w:type="spellStart"/>
            <w:proofErr w:type="gramStart"/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Ph.D</w:t>
            </w:r>
            <w:proofErr w:type="spellEnd"/>
            <w:proofErr w:type="gramEnd"/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CB8BE23" w14:textId="039CBD72" w:rsidR="005362EA" w:rsidRPr="52BDDF80" w:rsidRDefault="05946634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 10/18/</w:t>
            </w:r>
            <w:r w:rsidR="3AB17DA3" w:rsidRPr="4E9CE0F3">
              <w:rPr>
                <w:rFonts w:ascii="Franklin Gothic Book" w:hAnsi="Franklin Gothic Book"/>
              </w:rPr>
              <w:t>20</w:t>
            </w:r>
            <w:r w:rsidRPr="4E9CE0F3">
              <w:rPr>
                <w:rFonts w:ascii="Franklin Gothic Book" w:hAnsi="Franklin Gothic Book"/>
              </w:rPr>
              <w:t>22</w:t>
            </w:r>
          </w:p>
        </w:tc>
      </w:tr>
      <w:tr w:rsidR="005362EA" w14:paraId="661FFE12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1C8721A" w14:textId="77777777" w:rsidR="006C68CC" w:rsidRDefault="007509EE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9 </w:t>
            </w:r>
          </w:p>
          <w:p w14:paraId="39A98935" w14:textId="38FF3607" w:rsidR="005362EA" w:rsidRPr="1895CE51" w:rsidRDefault="007509EE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ctober 1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80191D1" w14:textId="786EFC25" w:rsidR="005362EA" w:rsidRPr="1895CE51" w:rsidRDefault="007509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F43D76B" w14:textId="5DAD4061" w:rsidR="005362EA" w:rsidRDefault="2709E68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UCC-23-47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8ABEB34" w14:textId="08656594" w:rsidR="005362EA" w:rsidRPr="1895CE51" w:rsidRDefault="007509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66B00BB" w14:textId="37364B7D" w:rsidR="005362EA" w:rsidRPr="1895CE51" w:rsidRDefault="0099D12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5930CA">
              <w:rPr>
                <w:rFonts w:ascii="Franklin Gothic Book" w:eastAsia="Times New Roman" w:hAnsi="Franklin Gothic Book" w:cs="Calibri"/>
                <w:color w:val="000000" w:themeColor="text1"/>
              </w:rPr>
              <w:t>Graduate Robotic Engineering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207F3C7" w14:textId="11633AAB" w:rsidR="005362EA" w:rsidRPr="52BDDF80" w:rsidRDefault="004A0B5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 10/18/</w:t>
            </w:r>
            <w:r w:rsidR="3F17871F" w:rsidRPr="4E9CE0F3">
              <w:rPr>
                <w:rFonts w:ascii="Franklin Gothic Book" w:hAnsi="Franklin Gothic Book"/>
              </w:rPr>
              <w:t>20</w:t>
            </w:r>
            <w:r w:rsidRPr="4E9CE0F3">
              <w:rPr>
                <w:rFonts w:ascii="Franklin Gothic Book" w:hAnsi="Franklin Gothic Book"/>
              </w:rPr>
              <w:t>22</w:t>
            </w:r>
          </w:p>
        </w:tc>
      </w:tr>
      <w:tr w:rsidR="41C7A36F" w14:paraId="7B2DA66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A01EA80" w14:textId="77777777" w:rsidR="006C68CC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lastRenderedPageBreak/>
              <w:t xml:space="preserve">#11 </w:t>
            </w:r>
          </w:p>
          <w:p w14:paraId="2B7A7123" w14:textId="71CE14D4" w:rsidR="2641F39B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>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6562257" w14:textId="65682483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BFFFC6C" w14:textId="1707E3D0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-23-2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B7E09F6" w14:textId="79B7C1AF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5D22D71" w14:textId="5A86B211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American Studies Minor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594E7AC" w14:textId="60CF087D" w:rsidR="41C7A36F" w:rsidRDefault="21DEBA7B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</w:t>
            </w:r>
            <w:r w:rsidR="033DCA94" w:rsidRPr="4E9CE0F3">
              <w:rPr>
                <w:rFonts w:ascii="Franklin Gothic Book" w:hAnsi="Franklin Gothic Book"/>
              </w:rPr>
              <w:t xml:space="preserve"> 11/01/2022</w:t>
            </w:r>
          </w:p>
        </w:tc>
      </w:tr>
      <w:tr w:rsidR="41C7A36F" w14:paraId="08541E4A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E416A8B" w14:textId="77777777" w:rsidR="006C68CC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 xml:space="preserve">#11 </w:t>
            </w:r>
          </w:p>
          <w:p w14:paraId="7D31CA95" w14:textId="068DF01E" w:rsidR="2641F39B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>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38FA483" w14:textId="49F11E66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2E73DBC" w14:textId="5438ECBB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-23-47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A29916E" w14:textId="438E1A0F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4BE236" w14:textId="0D394B5F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Modern Languages Study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1BC28F5" w14:textId="0C1A2A25" w:rsidR="41C7A36F" w:rsidRDefault="5806C10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</w:t>
            </w:r>
            <w:r w:rsidR="646C13A0" w:rsidRPr="4E9CE0F3">
              <w:rPr>
                <w:rFonts w:ascii="Franklin Gothic Book" w:hAnsi="Franklin Gothic Book"/>
              </w:rPr>
              <w:t xml:space="preserve"> 11/01/2022</w:t>
            </w:r>
          </w:p>
        </w:tc>
      </w:tr>
      <w:tr w:rsidR="41C7A36F" w14:paraId="0B3BE0F8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666C056" w14:textId="77777777" w:rsidR="006C68CC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 xml:space="preserve">#11 </w:t>
            </w:r>
          </w:p>
          <w:p w14:paraId="784DFC40" w14:textId="7EA12072" w:rsidR="2641F39B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>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D15160F" w14:textId="62F7193B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A7BAB75" w14:textId="0D686F96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-23-49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90CAC95" w14:textId="7C4E23F8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441BBEB" w14:textId="5402FA6F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Technical Writing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F653D3C" w14:textId="19BB74AC" w:rsidR="41C7A36F" w:rsidRDefault="5806C10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</w:t>
            </w:r>
            <w:r w:rsidR="5B6B7FB6" w:rsidRPr="4E9CE0F3">
              <w:rPr>
                <w:rFonts w:ascii="Franklin Gothic Book" w:hAnsi="Franklin Gothic Book"/>
              </w:rPr>
              <w:t xml:space="preserve"> 11/01/2022</w:t>
            </w:r>
          </w:p>
        </w:tc>
      </w:tr>
      <w:tr w:rsidR="41C7A36F" w14:paraId="0A3D942D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0CBB208" w14:textId="77777777" w:rsidR="006C68CC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 xml:space="preserve">#11 </w:t>
            </w:r>
          </w:p>
          <w:p w14:paraId="7D7B0614" w14:textId="2EED4DBA" w:rsidR="2641F39B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>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01DF19A" w14:textId="06C4A09E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FD40A2A" w14:textId="40C637A6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-23-49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8DF3029" w14:textId="35147690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0CBC77" w14:textId="0455062E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Social Media Management Academic Certificate 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57D0C93" w14:textId="3FF21E92" w:rsidR="41C7A36F" w:rsidRDefault="037F575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</w:t>
            </w:r>
            <w:r w:rsidR="46AB4A89" w:rsidRPr="4E9CE0F3">
              <w:rPr>
                <w:rFonts w:ascii="Franklin Gothic Book" w:hAnsi="Franklin Gothic Book"/>
              </w:rPr>
              <w:t xml:space="preserve"> 11/01/2022</w:t>
            </w:r>
          </w:p>
        </w:tc>
      </w:tr>
      <w:tr w:rsidR="41C7A36F" w14:paraId="55821A6D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A7214DD" w14:textId="77777777" w:rsidR="006C68CC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>#11</w:t>
            </w:r>
          </w:p>
          <w:p w14:paraId="29CA4405" w14:textId="0179D878" w:rsidR="2641F39B" w:rsidRDefault="2641F39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41C7A36F">
              <w:rPr>
                <w:rFonts w:ascii="Franklin Gothic Book" w:hAnsi="Franklin Gothic Book"/>
              </w:rPr>
              <w:t xml:space="preserve"> 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517B620" w14:textId="3E278EF1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2C8D2A1" w14:textId="1D8F204A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-23-49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2AF20B4" w14:textId="7FA140EA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8D35B0D" w14:textId="0204D2A5" w:rsidR="2641F39B" w:rsidRDefault="2641F39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41C7A36F">
              <w:rPr>
                <w:rFonts w:ascii="Franklin Gothic Book" w:eastAsia="Times New Roman" w:hAnsi="Franklin Gothic Book" w:cs="Calibri"/>
                <w:color w:val="000000" w:themeColor="text1"/>
              </w:rPr>
              <w:t>English (B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A23EEDE" w14:textId="34C3EDAC" w:rsidR="41C7A36F" w:rsidRDefault="037F575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4E9CE0F3">
              <w:rPr>
                <w:rFonts w:ascii="Franklin Gothic Book" w:hAnsi="Franklin Gothic Book"/>
              </w:rPr>
              <w:t>FS</w:t>
            </w:r>
            <w:r w:rsidR="259DAB96" w:rsidRPr="4E9CE0F3">
              <w:rPr>
                <w:rFonts w:ascii="Franklin Gothic Book" w:hAnsi="Franklin Gothic Book"/>
              </w:rPr>
              <w:t xml:space="preserve"> 11/01/2022</w:t>
            </w:r>
          </w:p>
        </w:tc>
      </w:tr>
      <w:tr w:rsidR="1C3C5B57" w14:paraId="502447BD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3E50C0A" w14:textId="77777777" w:rsidR="006C68CC" w:rsidRDefault="29FA529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1C3C5B57">
              <w:rPr>
                <w:rFonts w:ascii="Franklin Gothic Book" w:hAnsi="Franklin Gothic Book"/>
              </w:rPr>
              <w:t xml:space="preserve">#11 </w:t>
            </w:r>
          </w:p>
          <w:p w14:paraId="1CCA8590" w14:textId="45972EA3" w:rsidR="29FA5296" w:rsidRDefault="29FA529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1C3C5B57">
              <w:rPr>
                <w:rFonts w:ascii="Franklin Gothic Book" w:hAnsi="Franklin Gothic Book"/>
              </w:rPr>
              <w:t>November 1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EC1359" w14:textId="70A2D10D" w:rsidR="29FA5296" w:rsidRDefault="29FA529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1C3C5B57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1FEC837" w14:textId="7E4E65D3" w:rsidR="1C3C5B57" w:rsidRDefault="1C3C5B5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263A016" w14:textId="16FEABBA" w:rsidR="29FA5296" w:rsidRDefault="29FA529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1C3C5B57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1FAA95" w14:textId="0A4BB8EB" w:rsidR="29FA5296" w:rsidRDefault="29FA529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1C3C5B57"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  <w:r w:rsidR="00295465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 5600</w:t>
            </w:r>
            <w:r w:rsidRPr="1C3C5B57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: </w:t>
            </w:r>
            <w:r w:rsidR="5A649088" w:rsidRPr="1C3C5B57">
              <w:rPr>
                <w:rFonts w:ascii="Franklin Gothic Book" w:eastAsia="Times New Roman" w:hAnsi="Franklin Gothic Book" w:cs="Calibri"/>
                <w:color w:val="000000" w:themeColor="text1"/>
              </w:rPr>
              <w:t>Research Conflicts of Interest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C8F42A8" w14:textId="3BA23838" w:rsidR="29FA5296" w:rsidRDefault="29FA529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 xml:space="preserve">FS </w:t>
            </w:r>
            <w:r w:rsidR="17BF29EA" w:rsidRPr="094FEA0F">
              <w:rPr>
                <w:rFonts w:ascii="Franklin Gothic Book" w:hAnsi="Franklin Gothic Book"/>
              </w:rPr>
              <w:t>11/01/2022</w:t>
            </w:r>
          </w:p>
          <w:p w14:paraId="3A51EF28" w14:textId="23375BB2" w:rsidR="29FA5296" w:rsidRDefault="12B7026B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UFM</w:t>
            </w:r>
            <w:r w:rsidR="00EF6B50">
              <w:rPr>
                <w:rFonts w:ascii="Franklin Gothic Book" w:hAnsi="Franklin Gothic Book"/>
              </w:rPr>
              <w:t xml:space="preserve"> 5/3/2023</w:t>
            </w:r>
          </w:p>
          <w:p w14:paraId="6AE63628" w14:textId="2DEDA953" w:rsidR="29FA5296" w:rsidRDefault="6B82E96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President</w:t>
            </w:r>
            <w:r w:rsidR="00EF6B50">
              <w:rPr>
                <w:rFonts w:ascii="Franklin Gothic Book" w:hAnsi="Franklin Gothic Book"/>
              </w:rPr>
              <w:t xml:space="preserve"> 6/21/2023</w:t>
            </w:r>
          </w:p>
        </w:tc>
      </w:tr>
      <w:tr w:rsidR="00C25433" w14:paraId="5CE1E78E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DE74CFF" w14:textId="77777777" w:rsidR="006C68CC" w:rsidRDefault="0029546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2 </w:t>
            </w:r>
          </w:p>
          <w:p w14:paraId="1DABFFA0" w14:textId="150BB9E5" w:rsidR="00C25433" w:rsidRDefault="0029546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ovember 8,</w:t>
            </w:r>
          </w:p>
          <w:p w14:paraId="78D92B8A" w14:textId="261915C8" w:rsidR="00295465" w:rsidRPr="1C3C5B57" w:rsidRDefault="0029546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E68452B" w14:textId="3656680D" w:rsidR="00C25433" w:rsidRPr="1C3C5B57" w:rsidRDefault="0029546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FSH 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1325C29" w14:textId="77777777" w:rsidR="00C25433" w:rsidRDefault="00C2543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4066D0E" w14:textId="54279128" w:rsidR="00C25433" w:rsidRPr="1C3C5B57" w:rsidRDefault="0029546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5929BF6" w14:textId="0AE3D1D6" w:rsidR="00C25433" w:rsidRPr="1C3C5B57" w:rsidRDefault="0029546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FSH </w:t>
            </w:r>
            <w:r w:rsidR="002473F6">
              <w:rPr>
                <w:rFonts w:ascii="Franklin Gothic Book" w:eastAsia="Times New Roman" w:hAnsi="Franklin Gothic Book" w:cs="Calibri"/>
                <w:color w:val="000000" w:themeColor="text1"/>
              </w:rPr>
              <w:t>1640.90: UAAC Committee Director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5111A48" w14:textId="7D1D1AFD" w:rsidR="00C25433" w:rsidRPr="4E9CE0F3" w:rsidRDefault="63E6758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FS</w:t>
            </w:r>
            <w:r w:rsidR="3EBA949D" w:rsidRPr="73652DFD">
              <w:rPr>
                <w:rFonts w:ascii="Franklin Gothic Book" w:hAnsi="Franklin Gothic Book"/>
              </w:rPr>
              <w:t xml:space="preserve"> 11/08/2022</w:t>
            </w:r>
          </w:p>
          <w:p w14:paraId="2CE2BF9E" w14:textId="17216105" w:rsidR="00C25433" w:rsidRPr="4E9CE0F3" w:rsidRDefault="63E6758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UFM</w:t>
            </w:r>
            <w:r w:rsidR="00792B42">
              <w:rPr>
                <w:rFonts w:ascii="Franklin Gothic Book" w:hAnsi="Franklin Gothic Book"/>
              </w:rPr>
              <w:t xml:space="preserve"> 5/3/2023</w:t>
            </w:r>
          </w:p>
          <w:p w14:paraId="2475F919" w14:textId="21015941" w:rsidR="00C25433" w:rsidRPr="4E9CE0F3" w:rsidRDefault="3E85B60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President</w:t>
            </w:r>
            <w:r w:rsidR="00792B42">
              <w:rPr>
                <w:rFonts w:ascii="Franklin Gothic Book" w:hAnsi="Franklin Gothic Book"/>
              </w:rPr>
              <w:t xml:space="preserve"> 6/21/2023</w:t>
            </w:r>
          </w:p>
        </w:tc>
      </w:tr>
      <w:tr w:rsidR="00C25433" w14:paraId="1FBAF4B5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67FCAED" w14:textId="77777777" w:rsidR="006C68CC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2 </w:t>
            </w:r>
          </w:p>
          <w:p w14:paraId="5D730CF3" w14:textId="2D81C56E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ovember 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C4C103" w14:textId="539046D1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42D57CD" w14:textId="40237705" w:rsidR="00C25433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7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A8E006E" w14:textId="057F320F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4B35534" w14:textId="2C0763E6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Minor in Cybersecurit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ED86C2F" w14:textId="1F126210" w:rsidR="00C25433" w:rsidRPr="4E9CE0F3" w:rsidRDefault="2BAD0BA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FS</w:t>
            </w:r>
            <w:r w:rsidR="3E4EDD17" w:rsidRPr="73652DFD">
              <w:rPr>
                <w:rFonts w:ascii="Franklin Gothic Book" w:hAnsi="Franklin Gothic Book"/>
              </w:rPr>
              <w:t xml:space="preserve"> 11/08/2022</w:t>
            </w:r>
          </w:p>
        </w:tc>
      </w:tr>
      <w:tr w:rsidR="00C25433" w14:paraId="24518DF9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3473D81" w14:textId="77777777" w:rsidR="006C68CC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2 </w:t>
            </w:r>
          </w:p>
          <w:p w14:paraId="624A8EFB" w14:textId="4F98C841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ovember 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15C1B1C" w14:textId="1A6D004E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588D88A" w14:textId="47C1A48E" w:rsidR="00C25433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8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DE7F808" w14:textId="79FA762A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2312D7" w14:textId="2DD86DA9" w:rsidR="00C25433" w:rsidRPr="1C3C5B57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Natural Resources Enterprise Management (B.S.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79683F8" w14:textId="2C9FA412" w:rsidR="00C25433" w:rsidRPr="4E9CE0F3" w:rsidRDefault="41B0EF0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FS</w:t>
            </w:r>
            <w:r w:rsidR="092FEBF9" w:rsidRPr="73652DFD">
              <w:rPr>
                <w:rFonts w:ascii="Franklin Gothic Book" w:hAnsi="Franklin Gothic Book"/>
              </w:rPr>
              <w:t xml:space="preserve"> 11/08/2022</w:t>
            </w:r>
          </w:p>
        </w:tc>
      </w:tr>
      <w:tr w:rsidR="000F62F8" w14:paraId="1BF7416E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B0341CC" w14:textId="77777777" w:rsidR="006C68CC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2 </w:t>
            </w:r>
          </w:p>
          <w:p w14:paraId="0ACBE53D" w14:textId="4F0F5A2D" w:rsidR="000F62F8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ovember 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B261B71" w14:textId="4C1E629C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FF7A66E" w14:textId="00092738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7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AB87E6A" w14:textId="45756854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2D661AF" w14:textId="3C9CAB18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rop Sciences and Management (BSPLSC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56E1A63" w14:textId="09D75732" w:rsidR="000F62F8" w:rsidRPr="4E9CE0F3" w:rsidRDefault="712C1131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FS</w:t>
            </w:r>
            <w:r w:rsidR="10C48DAC" w:rsidRPr="73652DFD">
              <w:rPr>
                <w:rFonts w:ascii="Franklin Gothic Book" w:hAnsi="Franklin Gothic Book"/>
              </w:rPr>
              <w:t xml:space="preserve"> 11/08/2022</w:t>
            </w:r>
          </w:p>
        </w:tc>
      </w:tr>
      <w:tr w:rsidR="000F62F8" w14:paraId="309FB103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430E8D0" w14:textId="77777777" w:rsidR="006C68CC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2 </w:t>
            </w:r>
          </w:p>
          <w:p w14:paraId="7795CDEF" w14:textId="66FFF397" w:rsidR="000F62F8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ovember 8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90A33C6" w14:textId="1B089581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77106C7" w14:textId="26C3D2E5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8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61DBD96" w14:textId="1F763FBC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DFEED4C" w14:textId="6F33CCA3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Minor in Agricultural Commodity Risk Management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7E2533A" w14:textId="4FC19C0C" w:rsidR="000F62F8" w:rsidRPr="4E9CE0F3" w:rsidRDefault="712C1131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FS</w:t>
            </w:r>
            <w:r w:rsidR="5947B83F" w:rsidRPr="73652DFD">
              <w:rPr>
                <w:rFonts w:ascii="Franklin Gothic Book" w:hAnsi="Franklin Gothic Book"/>
              </w:rPr>
              <w:t xml:space="preserve"> 11/08/2022</w:t>
            </w:r>
          </w:p>
        </w:tc>
      </w:tr>
      <w:tr w:rsidR="000F62F8" w14:paraId="665568C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87EF68E" w14:textId="77777777" w:rsidR="006C68CC" w:rsidRDefault="3733F23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>#1</w:t>
            </w:r>
            <w:r w:rsidR="006A2E3C">
              <w:rPr>
                <w:rFonts w:ascii="Franklin Gothic Book" w:hAnsi="Franklin Gothic Book"/>
              </w:rPr>
              <w:t>4</w:t>
            </w:r>
            <w:r w:rsidRPr="094FEA0F">
              <w:rPr>
                <w:rFonts w:ascii="Franklin Gothic Book" w:hAnsi="Franklin Gothic Book"/>
              </w:rPr>
              <w:t xml:space="preserve"> </w:t>
            </w:r>
          </w:p>
          <w:p w14:paraId="79568ADD" w14:textId="636017D3" w:rsidR="000F62F8" w:rsidRDefault="000F62F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 xml:space="preserve">November </w:t>
            </w:r>
            <w:r w:rsidR="006A2E3C">
              <w:rPr>
                <w:rFonts w:ascii="Franklin Gothic Book" w:hAnsi="Franklin Gothic Book"/>
              </w:rPr>
              <w:t>29</w:t>
            </w:r>
            <w:r w:rsidRPr="094FEA0F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81A4B22" w14:textId="42BD6192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3C0FACA" w14:textId="6EF517A2" w:rsidR="000F62F8" w:rsidRDefault="000F62F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 w:rsidR="645ED494"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4</w:t>
            </w:r>
            <w:r w:rsidR="5412222A"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6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D62145D" w14:textId="301B7FAE" w:rsidR="000F62F8" w:rsidRDefault="645ED49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6B40CBA" w14:textId="231B3611" w:rsidR="000F62F8" w:rsidRDefault="73236E20" w:rsidP="00D851E5">
            <w:pPr>
              <w:spacing w:after="0" w:line="240" w:lineRule="auto"/>
              <w:jc w:val="center"/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Undergraduate Robotics Systems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459065A" w14:textId="33D8F1B0" w:rsidR="000F62F8" w:rsidRPr="4E9CE0F3" w:rsidRDefault="13A2B51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</w:t>
            </w:r>
            <w:r w:rsidR="221B79DE" w:rsidRPr="0D67A628">
              <w:rPr>
                <w:rFonts w:ascii="Franklin Gothic Book" w:hAnsi="Franklin Gothic Book"/>
              </w:rPr>
              <w:t xml:space="preserve"> 11/29/2022</w:t>
            </w:r>
          </w:p>
        </w:tc>
      </w:tr>
      <w:tr w:rsidR="73652DFD" w14:paraId="567FE3D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D4835C8" w14:textId="77777777" w:rsidR="006C68CC" w:rsidRDefault="73652DF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>#1</w:t>
            </w:r>
            <w:r w:rsidR="006A2E3C">
              <w:rPr>
                <w:rFonts w:ascii="Franklin Gothic Book" w:hAnsi="Franklin Gothic Book"/>
              </w:rPr>
              <w:t>4</w:t>
            </w:r>
            <w:r w:rsidRPr="73652DFD">
              <w:rPr>
                <w:rFonts w:ascii="Franklin Gothic Book" w:hAnsi="Franklin Gothic Book"/>
              </w:rPr>
              <w:t xml:space="preserve"> </w:t>
            </w:r>
          </w:p>
          <w:p w14:paraId="21C03F03" w14:textId="39C59DEC" w:rsidR="73652DFD" w:rsidRDefault="73652DF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73652DFD">
              <w:rPr>
                <w:rFonts w:ascii="Franklin Gothic Book" w:hAnsi="Franklin Gothic Book"/>
              </w:rPr>
              <w:t xml:space="preserve">November </w:t>
            </w:r>
            <w:r w:rsidR="006A2E3C">
              <w:rPr>
                <w:rFonts w:ascii="Franklin Gothic Book" w:hAnsi="Franklin Gothic Book"/>
              </w:rPr>
              <w:t>29</w:t>
            </w:r>
            <w:r w:rsidRPr="73652DFD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7CD58B" w14:textId="42BD6192" w:rsidR="73652DFD" w:rsidRDefault="73652DF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5FFD14C" w14:textId="5D3D8A3C" w:rsidR="73652DFD" w:rsidRDefault="73652DF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UCC-23-47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98F56D7" w14:textId="301B7FAE" w:rsidR="73652DFD" w:rsidRDefault="73652DF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F2A836B" w14:textId="5BFF240C" w:rsidR="73652DFD" w:rsidRDefault="73652DF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73652DFD">
              <w:rPr>
                <w:rFonts w:ascii="Franklin Gothic Book" w:eastAsia="Times New Roman" w:hAnsi="Franklin Gothic Book" w:cs="Calibri"/>
                <w:color w:val="000000" w:themeColor="text1"/>
              </w:rPr>
              <w:t>Graduate Certificate in Climate Chang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1A462C7" w14:textId="63595628" w:rsidR="73652DFD" w:rsidRDefault="73652DF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</w:t>
            </w:r>
            <w:r w:rsidR="7625743C" w:rsidRPr="0D67A628">
              <w:rPr>
                <w:rFonts w:ascii="Franklin Gothic Book" w:hAnsi="Franklin Gothic Book"/>
              </w:rPr>
              <w:t xml:space="preserve"> 11/29/2022</w:t>
            </w:r>
          </w:p>
        </w:tc>
      </w:tr>
      <w:tr w:rsidR="094FEA0F" w14:paraId="6FE0DB1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04D3731" w14:textId="77777777" w:rsidR="006C68CC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>#1</w:t>
            </w:r>
            <w:r w:rsidR="006A2E3C">
              <w:rPr>
                <w:rFonts w:ascii="Franklin Gothic Book" w:hAnsi="Franklin Gothic Book"/>
              </w:rPr>
              <w:t>4</w:t>
            </w:r>
            <w:r w:rsidRPr="094FEA0F">
              <w:rPr>
                <w:rFonts w:ascii="Franklin Gothic Book" w:hAnsi="Franklin Gothic Book"/>
              </w:rPr>
              <w:t xml:space="preserve"> </w:t>
            </w:r>
          </w:p>
          <w:p w14:paraId="2C0B8CB6" w14:textId="06442BB3" w:rsidR="3946F414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 xml:space="preserve">November </w:t>
            </w:r>
            <w:r w:rsidR="006A2E3C">
              <w:rPr>
                <w:rFonts w:ascii="Franklin Gothic Book" w:hAnsi="Franklin Gothic Book"/>
              </w:rPr>
              <w:t>29</w:t>
            </w:r>
            <w:r w:rsidRPr="094FEA0F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F27EC97" w14:textId="17B81235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UCC 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291A39F" w14:textId="299854A2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-23-47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97F9276" w14:textId="66DD2CA1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50247B" w14:textId="34EE3B9D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M.S. Geographic Information Scienc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DAA1C0B" w14:textId="23D235AC" w:rsidR="13A2B51A" w:rsidRDefault="13A2B51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</w:t>
            </w:r>
            <w:r w:rsidR="53BE78E3" w:rsidRPr="0D67A628">
              <w:rPr>
                <w:rFonts w:ascii="Franklin Gothic Book" w:hAnsi="Franklin Gothic Book"/>
              </w:rPr>
              <w:t xml:space="preserve"> 11/29/2022</w:t>
            </w:r>
          </w:p>
        </w:tc>
      </w:tr>
      <w:tr w:rsidR="094FEA0F" w14:paraId="0852F8FB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03FDA5C" w14:textId="77777777" w:rsidR="006C68CC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>#1</w:t>
            </w:r>
            <w:r w:rsidR="006A2E3C">
              <w:rPr>
                <w:rFonts w:ascii="Franklin Gothic Book" w:hAnsi="Franklin Gothic Book"/>
              </w:rPr>
              <w:t>4</w:t>
            </w:r>
            <w:r w:rsidRPr="094FEA0F">
              <w:rPr>
                <w:rFonts w:ascii="Franklin Gothic Book" w:hAnsi="Franklin Gothic Book"/>
              </w:rPr>
              <w:t xml:space="preserve"> </w:t>
            </w:r>
          </w:p>
          <w:p w14:paraId="06348B44" w14:textId="2D4AF904" w:rsidR="3946F414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 xml:space="preserve">November </w:t>
            </w:r>
            <w:r w:rsidR="006A2E3C">
              <w:rPr>
                <w:rFonts w:ascii="Franklin Gothic Book" w:hAnsi="Franklin Gothic Book"/>
              </w:rPr>
              <w:t>29</w:t>
            </w:r>
            <w:r w:rsidRPr="094FEA0F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8EB09E0" w14:textId="57034958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9807CBD" w14:textId="7121DF84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-23-47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ABAFC34" w14:textId="14C6B4D2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4D895FC" w14:textId="2D1AC284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Earth and Spatial Sciences (B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ECDDB4B" w14:textId="7F193167" w:rsidR="1D877611" w:rsidRDefault="1D877611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</w:t>
            </w:r>
            <w:r w:rsidR="2F98245F" w:rsidRPr="0D67A628">
              <w:rPr>
                <w:rFonts w:ascii="Franklin Gothic Book" w:hAnsi="Franklin Gothic Book"/>
              </w:rPr>
              <w:t xml:space="preserve"> 11/29/2022</w:t>
            </w:r>
          </w:p>
        </w:tc>
      </w:tr>
      <w:tr w:rsidR="094FEA0F" w14:paraId="6689340A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0754645" w14:textId="77777777" w:rsidR="006C68CC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lastRenderedPageBreak/>
              <w:t>#1</w:t>
            </w:r>
            <w:r w:rsidR="006A2E3C">
              <w:rPr>
                <w:rFonts w:ascii="Franklin Gothic Book" w:hAnsi="Franklin Gothic Book"/>
              </w:rPr>
              <w:t>4</w:t>
            </w:r>
            <w:r w:rsidRPr="094FEA0F">
              <w:rPr>
                <w:rFonts w:ascii="Franklin Gothic Book" w:hAnsi="Franklin Gothic Book"/>
              </w:rPr>
              <w:t xml:space="preserve"> </w:t>
            </w:r>
          </w:p>
          <w:p w14:paraId="243B2247" w14:textId="1CA8BD5C" w:rsidR="3946F414" w:rsidRDefault="3946F414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94FEA0F">
              <w:rPr>
                <w:rFonts w:ascii="Franklin Gothic Book" w:hAnsi="Franklin Gothic Book"/>
              </w:rPr>
              <w:t xml:space="preserve">November </w:t>
            </w:r>
            <w:r w:rsidR="006A2E3C">
              <w:rPr>
                <w:rFonts w:ascii="Franklin Gothic Book" w:hAnsi="Franklin Gothic Book"/>
              </w:rPr>
              <w:t>29</w:t>
            </w:r>
            <w:r w:rsidRPr="094FEA0F">
              <w:rPr>
                <w:rFonts w:ascii="Franklin Gothic Book" w:hAnsi="Franklin Gothic Book"/>
              </w:rPr>
              <w:t>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EBAA63C" w14:textId="3FBA79E4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FB6A158" w14:textId="2B2CF8EA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-23-47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9FA1607" w14:textId="4D5930F1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3C4491" w14:textId="678F173F" w:rsidR="3946F414" w:rsidRDefault="3946F41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94FEA0F">
              <w:rPr>
                <w:rFonts w:ascii="Franklin Gothic Book" w:eastAsia="Times New Roman" w:hAnsi="Franklin Gothic Book" w:cs="Calibri"/>
                <w:color w:val="000000" w:themeColor="text1"/>
              </w:rPr>
              <w:t>Environmental Hydrogeology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B9D6619" w14:textId="6BAAE8DE" w:rsidR="413A2C97" w:rsidRDefault="413A2C9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</w:t>
            </w:r>
            <w:r w:rsidR="3DD818E7" w:rsidRPr="0D67A628">
              <w:rPr>
                <w:rFonts w:ascii="Franklin Gothic Book" w:hAnsi="Franklin Gothic Book"/>
              </w:rPr>
              <w:t xml:space="preserve"> 11/29/2022</w:t>
            </w:r>
          </w:p>
        </w:tc>
      </w:tr>
      <w:tr w:rsidR="73652DFD" w14:paraId="27954EB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A36CD3B" w14:textId="77777777" w:rsidR="006C68CC" w:rsidRDefault="310C710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 xml:space="preserve">#15 </w:t>
            </w:r>
          </w:p>
          <w:p w14:paraId="453D3E1A" w14:textId="7E15825B" w:rsidR="17E21E8E" w:rsidRDefault="310C710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December 6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3C9E1E2" w14:textId="719E5C67" w:rsidR="17E21E8E" w:rsidRDefault="310C710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UCC 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C12D6C5" w14:textId="1DDCA246" w:rsidR="73652DFD" w:rsidRDefault="310C710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-23-7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EE6C5BE" w14:textId="265307EA" w:rsidR="73652DFD" w:rsidRDefault="310C710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8BBD3A" w14:textId="08F06922" w:rsidR="17E21E8E" w:rsidRDefault="310C710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Department of Architectur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4BA54D2" w14:textId="07EBD937" w:rsidR="17E21E8E" w:rsidRDefault="5F466433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 12/06/2022</w:t>
            </w:r>
            <w:r w:rsidR="17E21E8E" w:rsidRPr="0D67A628">
              <w:rPr>
                <w:rFonts w:ascii="Franklin Gothic Book" w:hAnsi="Franklin Gothic Book"/>
              </w:rPr>
              <w:t xml:space="preserve"> </w:t>
            </w:r>
          </w:p>
          <w:p w14:paraId="5A37A4BA" w14:textId="6449C2F6" w:rsidR="17E21E8E" w:rsidRDefault="17E21E8E" w:rsidP="00D851E5">
            <w:pPr>
              <w:spacing w:after="0" w:line="240" w:lineRule="auto"/>
              <w:rPr>
                <w:rFonts w:ascii="Franklin Gothic Book" w:hAnsi="Franklin Gothic Book"/>
              </w:rPr>
            </w:pPr>
          </w:p>
        </w:tc>
      </w:tr>
      <w:tr w:rsidR="0D67A628" w14:paraId="42B789C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16618C0" w14:textId="77777777" w:rsidR="006C68CC" w:rsidRDefault="42C9074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 xml:space="preserve">#15 </w:t>
            </w:r>
          </w:p>
          <w:p w14:paraId="21C1F0A8" w14:textId="436C00C3" w:rsidR="42C90745" w:rsidRDefault="42C9074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December 6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1A33685" w14:textId="11055E1A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918EBA3" w14:textId="482C0924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-23-7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8C049AA" w14:textId="60C1C700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19697A" w14:textId="570CF3C2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Department of Art and Design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AB6F1CD" w14:textId="625A1F8E" w:rsidR="42C90745" w:rsidRDefault="42C9074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 12/6/2022</w:t>
            </w:r>
          </w:p>
        </w:tc>
      </w:tr>
      <w:tr w:rsidR="0D67A628" w14:paraId="1D83A96E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4DD2EA3" w14:textId="77777777" w:rsidR="006C68CC" w:rsidRDefault="42C9074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 xml:space="preserve">#15 </w:t>
            </w:r>
          </w:p>
          <w:p w14:paraId="12E9CDCC" w14:textId="64D04468" w:rsidR="42C90745" w:rsidRDefault="42C9074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December 6, 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C5759F" w14:textId="1740E486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86A080E" w14:textId="682475E4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-23-7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7E4E8C7" w14:textId="49D9350B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6680BE" w14:textId="22844C7C" w:rsidR="42C90745" w:rsidRDefault="42C9074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D67A628">
              <w:rPr>
                <w:rFonts w:ascii="Franklin Gothic Book" w:eastAsia="Times New Roman" w:hAnsi="Franklin Gothic Book" w:cs="Calibri"/>
                <w:color w:val="000000" w:themeColor="text1"/>
              </w:rPr>
              <w:t>Change the name of the Department of Art and Architecture to the Department of Design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5DCAA13" w14:textId="7AB07BF3" w:rsidR="42C90745" w:rsidRDefault="42C9074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D67A628">
              <w:rPr>
                <w:rFonts w:ascii="Franklin Gothic Book" w:hAnsi="Franklin Gothic Book"/>
              </w:rPr>
              <w:t>FS 12/6/2022</w:t>
            </w:r>
          </w:p>
        </w:tc>
      </w:tr>
      <w:tr w:rsidR="0D67A628" w14:paraId="7EAD8E1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BD1B5A5" w14:textId="77777777" w:rsidR="006C68CC" w:rsidRDefault="00005E9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2CA527DC" w14:textId="5452E96C" w:rsidR="0D67A628" w:rsidRDefault="00005E9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7A59269" w14:textId="070276EF" w:rsidR="0D67A628" w:rsidRDefault="00005E9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3DA557B" w14:textId="63565C31" w:rsidR="0D67A628" w:rsidRDefault="00005E9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8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D411D0A" w14:textId="793B6578" w:rsidR="0D67A628" w:rsidRDefault="00005E9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BAC4181" w14:textId="3A9B7ED2" w:rsidR="0D67A628" w:rsidRDefault="00005E9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Dual Credit</w:t>
            </w:r>
            <w:r w:rsidR="00C72348"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 Instructor Certificate 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C8ED8F9" w14:textId="43491583" w:rsidR="0D67A628" w:rsidRDefault="006C4F0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1D1B0F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D67A628" w14:paraId="2F2FFB9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BEF07C0" w14:textId="77777777" w:rsidR="006C68CC" w:rsidRDefault="00C7234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5E782CB6" w14:textId="07323384" w:rsidR="0D67A628" w:rsidRDefault="00C7234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541F171" w14:textId="4ED249DA" w:rsidR="0D67A628" w:rsidRDefault="00C7234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8D81EAF" w14:textId="62265A8C" w:rsidR="0D67A628" w:rsidRDefault="00C7234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 w:rsidR="00E12926">
              <w:rPr>
                <w:rFonts w:ascii="Franklin Gothic Book" w:eastAsia="Times New Roman" w:hAnsi="Franklin Gothic Book" w:cs="Calibri"/>
                <w:color w:val="000000" w:themeColor="text1"/>
              </w:rPr>
              <w:t>48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4813778" w14:textId="7A0D47F3" w:rsidR="0D67A62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9D1BEAD" w14:textId="3E10B087" w:rsidR="0D67A62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Graduate Certificate in Professional Applications of Data Scienc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003C148" w14:textId="071117A4" w:rsidR="0D67A628" w:rsidRDefault="006C4F0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1D1B0F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C72348" w14:paraId="5EC60B1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4E2097A" w14:textId="77777777" w:rsidR="006C68CC" w:rsidRDefault="00E1292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49EB315A" w14:textId="0C091E74" w:rsidR="00C72348" w:rsidRDefault="00E1292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ED125B5" w14:textId="37002660" w:rsidR="00C7234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8A06CB2" w14:textId="210B6D97" w:rsidR="00C7234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7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769745" w14:textId="1B6BB255" w:rsidR="00C7234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960B28" w14:textId="4E4244A5" w:rsidR="00C72348" w:rsidRDefault="00E1292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Geographic Information Systems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C36D63E" w14:textId="0D790A28" w:rsidR="00C72348" w:rsidRDefault="006C4F0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9E11AA" w14:paraId="3D177F0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3CB47B3" w14:textId="77777777" w:rsidR="006C68CC" w:rsidRDefault="009E11A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4D34A47F" w14:textId="7E927624" w:rsidR="009E11AA" w:rsidRPr="617DEEF8" w:rsidRDefault="009E11A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7977FB7" w14:textId="5144BCB2" w:rsidR="009E11AA" w:rsidRPr="617DEEF8" w:rsidRDefault="009E11A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A0B78AF" w14:textId="6EB67388" w:rsidR="009E11AA" w:rsidRPr="617DEEF8" w:rsidRDefault="009E11A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23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2185F2" w14:textId="14B25AB9" w:rsidR="009E11AA" w:rsidRPr="617DEEF8" w:rsidRDefault="009E11A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1C93D8" w14:textId="04A14AAC" w:rsidR="009E11AA" w:rsidRPr="617DEEF8" w:rsidRDefault="009E11A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Geographical Information Systems (B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D6093EB" w14:textId="6AE8BAB3" w:rsidR="009E11AA" w:rsidRDefault="009E11A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C72348" w14:paraId="55D29725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716A7C8" w14:textId="77777777" w:rsidR="00785138" w:rsidRDefault="0236212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617DEEF8">
              <w:rPr>
                <w:rFonts w:ascii="Franklin Gothic Book" w:hAnsi="Franklin Gothic Book"/>
              </w:rPr>
              <w:t xml:space="preserve">#16 </w:t>
            </w:r>
          </w:p>
          <w:p w14:paraId="4E2C5718" w14:textId="1E8A34C2" w:rsidR="00C72348" w:rsidRDefault="0236212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617DEEF8"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161DAC" w14:textId="36CDF917" w:rsidR="00C72348" w:rsidRDefault="023621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97CFCD0" w14:textId="3E37247C" w:rsidR="00C72348" w:rsidRDefault="023621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-23-23</w:t>
            </w:r>
            <w:r w:rsidR="00BF5527">
              <w:rPr>
                <w:rFonts w:ascii="Franklin Gothic Book" w:eastAsia="Times New Roman" w:hAnsi="Franklin Gothic Book" w:cs="Calibri"/>
                <w:color w:val="000000" w:themeColor="text1"/>
              </w:rPr>
              <w:t>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AFBB3A4" w14:textId="2666524A" w:rsidR="00C72348" w:rsidRDefault="023621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2792FD" w14:textId="0C484B62" w:rsidR="00C72348" w:rsidRDefault="0236212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Geography (</w:t>
            </w:r>
            <w:r w:rsidR="00BF5527">
              <w:rPr>
                <w:rFonts w:ascii="Franklin Gothic Book" w:eastAsia="Times New Roman" w:hAnsi="Franklin Gothic Book" w:cs="Calibri"/>
                <w:color w:val="000000" w:themeColor="text1"/>
              </w:rPr>
              <w:t>BS</w:t>
            </w: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A3EC9DA" w14:textId="010763B4" w:rsidR="00C72348" w:rsidRDefault="006C4F0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BF5527" w14:paraId="6664B11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52B229F" w14:textId="77777777" w:rsidR="00785138" w:rsidRDefault="00BF552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617DEEF8">
              <w:rPr>
                <w:rFonts w:ascii="Franklin Gothic Book" w:hAnsi="Franklin Gothic Book"/>
              </w:rPr>
              <w:t xml:space="preserve">#16 </w:t>
            </w:r>
          </w:p>
          <w:p w14:paraId="0CC36E1D" w14:textId="7B2F6B0F" w:rsidR="00BF5527" w:rsidRPr="617DEEF8" w:rsidRDefault="00BF552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617DEEF8"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0640B61" w14:textId="29F8B0BA" w:rsidR="00BF5527" w:rsidRPr="617DEEF8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9154E98" w14:textId="0C4F8877" w:rsidR="00BF5527" w:rsidRPr="617DEEF8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6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1750C90" w14:textId="5DB90A8E" w:rsidR="00BF5527" w:rsidRPr="617DEEF8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617DEEF8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6FC702" w14:textId="0CCBBA8F" w:rsidR="00BF5527" w:rsidRPr="617DEEF8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inal Exam Schedul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5325146" w14:textId="09B904CB" w:rsidR="00BF5527" w:rsidRDefault="00BF552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023D8B" w14:paraId="48C48724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07DD534" w14:textId="77777777" w:rsidR="00785138" w:rsidRDefault="00023D8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16</w:t>
            </w:r>
          </w:p>
          <w:p w14:paraId="1A8884AB" w14:textId="4668E79C" w:rsidR="00023D8B" w:rsidRDefault="00023D8B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25652C4" w14:textId="3DC06B70" w:rsidR="00023D8B" w:rsidRDefault="00023D8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4B1D6FC" w14:textId="4AC06C61" w:rsidR="00023D8B" w:rsidRDefault="00023D8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915AB6" w14:textId="1E36AA56" w:rsidR="00023D8B" w:rsidRDefault="00023D8B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51EECD" w14:textId="5BB4068C" w:rsidR="00023D8B" w:rsidRDefault="000144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Dual Credit Load Limitation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64323E3" w14:textId="38DDDF3B" w:rsidR="00023D8B" w:rsidRDefault="000144EE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</w:tc>
      </w:tr>
      <w:tr w:rsidR="00F35EEE" w14:paraId="3C3718F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A77D3A6" w14:textId="77777777" w:rsidR="00785138" w:rsidRDefault="00F35EEE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71999455" w14:textId="418A1C98" w:rsidR="00F35EEE" w:rsidRDefault="00F35EEE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BDC7A44" w14:textId="1AD89DAC" w:rsidR="00F35EEE" w:rsidRDefault="00F35E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44B4012" w14:textId="1F4971D5" w:rsidR="00F35EEE" w:rsidRDefault="00F35E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8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5E5C351" w14:textId="1A9D699D" w:rsidR="00F35EEE" w:rsidRDefault="00F35E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A82A68F" w14:textId="6A07D13B" w:rsidR="00F35EEE" w:rsidRDefault="00F35E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Equity and Justice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13C9543" w14:textId="0BB306B1" w:rsidR="00F35EEE" w:rsidRDefault="00F35EEE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0209A5">
              <w:rPr>
                <w:rFonts w:ascii="Franklin Gothic Book" w:hAnsi="Franklin Gothic Book"/>
              </w:rPr>
              <w:t>1/24/2023</w:t>
            </w:r>
          </w:p>
        </w:tc>
      </w:tr>
      <w:tr w:rsidR="00BF5527" w14:paraId="5B1428FB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1AE0708" w14:textId="77777777" w:rsidR="00785138" w:rsidRDefault="00BF552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6 </w:t>
            </w:r>
          </w:p>
          <w:p w14:paraId="3B82E460" w14:textId="11FF7EBE" w:rsidR="00BF5527" w:rsidRDefault="00BF552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2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FEEFCC9" w14:textId="063ACAAC" w:rsidR="00BF5527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2EDFB78" w14:textId="670D950A" w:rsidR="00BF5527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5545612" w14:textId="1A18F781" w:rsidR="00BF5527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9F5E18F" w14:textId="0DDE649A" w:rsidR="00BF5527" w:rsidRDefault="00BF552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 3</w:t>
            </w:r>
            <w:r w:rsidR="005A05DE">
              <w:rPr>
                <w:rFonts w:ascii="Franklin Gothic Book" w:eastAsia="Times New Roman" w:hAnsi="Franklin Gothic Book" w:cs="Calibri"/>
                <w:color w:val="000000" w:themeColor="text1"/>
              </w:rPr>
              <w:t>25</w:t>
            </w: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0: Flextime/Flexplace 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80B1731" w14:textId="578F20A2" w:rsidR="00BF5527" w:rsidRDefault="00BF552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24/2023</w:t>
            </w:r>
          </w:p>
          <w:p w14:paraId="7B3DD30D" w14:textId="7A273766" w:rsidR="00BF5527" w:rsidRDefault="5841A5A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 xml:space="preserve">UFM </w:t>
            </w:r>
            <w:r w:rsidR="00AB74B7">
              <w:rPr>
                <w:rFonts w:ascii="Franklin Gothic Book" w:hAnsi="Franklin Gothic Book"/>
              </w:rPr>
              <w:t>DNR</w:t>
            </w:r>
          </w:p>
          <w:p w14:paraId="3A3BF362" w14:textId="097F3ADC" w:rsidR="00BF5527" w:rsidRDefault="5841A5AC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5FC0095D">
              <w:rPr>
                <w:rFonts w:ascii="Franklin Gothic Book" w:hAnsi="Franklin Gothic Book"/>
              </w:rPr>
              <w:t>President</w:t>
            </w:r>
          </w:p>
        </w:tc>
      </w:tr>
      <w:tr w:rsidR="00023D8B" w14:paraId="0B617C9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84DC96B" w14:textId="77777777" w:rsidR="00785138" w:rsidRDefault="000144EE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17</w:t>
            </w:r>
            <w:r w:rsidR="00E56CED">
              <w:rPr>
                <w:rFonts w:ascii="Franklin Gothic Book" w:hAnsi="Franklin Gothic Book"/>
              </w:rPr>
              <w:t xml:space="preserve"> </w:t>
            </w:r>
          </w:p>
          <w:p w14:paraId="746CE7C9" w14:textId="5C5086BC" w:rsidR="00023D8B" w:rsidRDefault="00E56CE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January 31, </w:t>
            </w:r>
            <w:proofErr w:type="gramStart"/>
            <w:r>
              <w:rPr>
                <w:rFonts w:ascii="Franklin Gothic Book" w:hAnsi="Franklin Gothic Book"/>
              </w:rPr>
              <w:t>2023</w:t>
            </w:r>
            <w:proofErr w:type="gramEnd"/>
            <w:r w:rsidR="000144EE"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104FF6F" w14:textId="79F1B675" w:rsidR="00023D8B" w:rsidRDefault="006A5DA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7C81115" w14:textId="4C09A704" w:rsidR="00023D8B" w:rsidRDefault="006A5DA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 w:rsidR="00AC6C6D">
              <w:rPr>
                <w:rFonts w:ascii="Franklin Gothic Book" w:eastAsia="Times New Roman" w:hAnsi="Franklin Gothic Book" w:cs="Calibri"/>
                <w:color w:val="000000" w:themeColor="text1"/>
              </w:rPr>
              <w:t>48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143F83F" w14:textId="3E2B0BBE" w:rsidR="00023D8B" w:rsidRDefault="006A5DA4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7974368" w14:textId="7DD6B60F" w:rsidR="00023D8B" w:rsidRDefault="00453EE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General Studies (AA/A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101C14E" w14:textId="2BD6F52E" w:rsidR="00023D8B" w:rsidRDefault="006A5DA4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6E7AEAE9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40F4C4E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7 </w:t>
            </w:r>
          </w:p>
          <w:p w14:paraId="2568761A" w14:textId="7B34CFA8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January 31, </w:t>
            </w:r>
            <w:proofErr w:type="gramStart"/>
            <w:r>
              <w:rPr>
                <w:rFonts w:ascii="Franklin Gothic Book" w:hAnsi="Franklin Gothic Book"/>
              </w:rPr>
              <w:t>2023</w:t>
            </w:r>
            <w:proofErr w:type="gramEnd"/>
            <w:r>
              <w:rPr>
                <w:rFonts w:ascii="Franklin Gothic Book" w:hAnsi="Franklin Gothic Book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387969E" w14:textId="26AE7720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3A9F6B3" w14:textId="0E1CC0FF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A6A1FEC" w14:textId="0024BD39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45773FB" w14:textId="1C7BEB3B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School of Global Studies: Courses with ALCP, CHIN, FL, FLEN, </w:t>
            </w: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lastRenderedPageBreak/>
              <w:t>FREN, IS, GERM, LAS, and SPAN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A093675" w14:textId="75D8B1C4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lastRenderedPageBreak/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2012999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39040EF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7 </w:t>
            </w:r>
          </w:p>
          <w:p w14:paraId="50D98FE3" w14:textId="49EF11F2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3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571CE9B" w14:textId="693CC25B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A0FF3AA" w14:textId="7DD4542D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103950E" w14:textId="5E3835EB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79FAD3" w14:textId="7F2F8158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School of Global Studies: Majors in French, Latin American Studies, Modern Language Business Option and Spanish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F984818" w14:textId="235A3B65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0A8AB568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6468BCF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7 </w:t>
            </w:r>
          </w:p>
          <w:p w14:paraId="42809519" w14:textId="001810BB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3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9E4C935" w14:textId="4D815E46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907CA06" w14:textId="383EFCB7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ADE24DD" w14:textId="0EEC0A06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392693" w14:textId="730E2631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School of Global Studies: Facult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689ABA6" w14:textId="52BA9558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0E46C9A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1CD3F74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7 </w:t>
            </w:r>
          </w:p>
          <w:p w14:paraId="1CDC9B26" w14:textId="4B6E4EAE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3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38C37D" w14:textId="19D51ECC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AB08593" w14:textId="27A96B26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5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1013936" w14:textId="2AF22464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6FC9A2A" w14:textId="36CD62ED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ivil Engineering (BSCE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3B33D64" w14:textId="33EC72DE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49522F3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4FDF054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7 </w:t>
            </w:r>
          </w:p>
          <w:p w14:paraId="0D4915D7" w14:textId="1A08219B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January 3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7D79AD1" w14:textId="74EF00BA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55B293B" w14:textId="36CD3C27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4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5498618" w14:textId="263FC6DC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A9E909" w14:textId="50965595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Interdisciplinary Science and Technology (PSM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15DDF74" w14:textId="6BCB8F3F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1/31/2023</w:t>
            </w:r>
          </w:p>
        </w:tc>
      </w:tr>
      <w:tr w:rsidR="00C00E90" w14:paraId="74F823D5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0D9E599" w14:textId="77777777" w:rsidR="00785138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8 </w:t>
            </w:r>
          </w:p>
          <w:p w14:paraId="3FF09E4B" w14:textId="5CF9A91F" w:rsidR="00C00E90" w:rsidRDefault="00C00E9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7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CF58A20" w14:textId="0FE6C46F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2C0B029" w14:textId="27FD0C10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32FA1F" w14:textId="3E30DC67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B26050" w14:textId="55560B93" w:rsidR="00C00E90" w:rsidRDefault="00C00E9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proofErr w:type="spellStart"/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dA</w:t>
            </w:r>
            <w:proofErr w:type="spellEnd"/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 Medical Studi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925AA04" w14:textId="291F6EA2" w:rsidR="00C00E90" w:rsidRDefault="00C00E9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0209A5">
              <w:rPr>
                <w:rFonts w:ascii="Franklin Gothic Book" w:hAnsi="Franklin Gothic Book"/>
              </w:rPr>
              <w:t xml:space="preserve"> </w:t>
            </w:r>
            <w:r w:rsidR="00206FE8">
              <w:rPr>
                <w:rFonts w:ascii="Franklin Gothic Book" w:hAnsi="Franklin Gothic Book"/>
              </w:rPr>
              <w:t>2/7/2023</w:t>
            </w:r>
          </w:p>
        </w:tc>
      </w:tr>
      <w:tr w:rsidR="00C00E90" w14:paraId="5CECC85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D361D41" w14:textId="77777777" w:rsidR="00785138" w:rsidRDefault="00601A6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8 </w:t>
            </w:r>
          </w:p>
          <w:p w14:paraId="310168C0" w14:textId="724A0887" w:rsidR="00C00E90" w:rsidRDefault="00601A6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7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E1C6CC3" w14:textId="18C2303E" w:rsidR="00C00E90" w:rsidRDefault="00601A6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385349B" w14:textId="2B7532FA" w:rsidR="00C00E90" w:rsidRDefault="00601A6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83FE7E3" w14:textId="3E9037E6" w:rsidR="00C00E90" w:rsidRDefault="00601A6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AFD78A" w14:textId="453AF7DD" w:rsidR="00C00E90" w:rsidRDefault="00601A6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Adult Organizational Learning and Leadership (M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2ECAE6F" w14:textId="279399BB" w:rsidR="00C00E90" w:rsidRDefault="00601A6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206FE8">
              <w:rPr>
                <w:rFonts w:ascii="Franklin Gothic Book" w:hAnsi="Franklin Gothic Book"/>
              </w:rPr>
              <w:t xml:space="preserve"> 2/7/2023</w:t>
            </w:r>
          </w:p>
        </w:tc>
      </w:tr>
      <w:tr w:rsidR="00A60283" w14:paraId="4D35C259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E5E84F5" w14:textId="77777777" w:rsidR="00785138" w:rsidRDefault="00A6028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9 </w:t>
            </w:r>
          </w:p>
          <w:p w14:paraId="1F40C8F4" w14:textId="400D03FB" w:rsidR="00A60283" w:rsidRDefault="00A6028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1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36A07B1" w14:textId="56547430" w:rsidR="00A60283" w:rsidRDefault="00A6028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5B5DCFA" w14:textId="5CBEE69F" w:rsidR="00A60283" w:rsidRDefault="00A6028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23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CEB4E32" w14:textId="75F88F63" w:rsidR="00A60283" w:rsidRDefault="00A6028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2392CE" w14:textId="0E03FFC1" w:rsidR="00A60283" w:rsidRDefault="00A6028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Geography (M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1C3BCFC" w14:textId="21E647E7" w:rsidR="00A60283" w:rsidRDefault="00A60283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 w:rsidRPr="00195EB8">
              <w:rPr>
                <w:rFonts w:ascii="Franklin Gothic Book" w:hAnsi="Franklin Gothic Book"/>
              </w:rPr>
              <w:t xml:space="preserve">FS </w:t>
            </w:r>
            <w:r w:rsidR="00457993" w:rsidRPr="00195EB8">
              <w:rPr>
                <w:rFonts w:ascii="Franklin Gothic Book" w:hAnsi="Franklin Gothic Book"/>
              </w:rPr>
              <w:t>2/</w:t>
            </w:r>
            <w:r w:rsidR="00195EB8" w:rsidRPr="00195EB8">
              <w:rPr>
                <w:rFonts w:ascii="Franklin Gothic Book" w:hAnsi="Franklin Gothic Book"/>
              </w:rPr>
              <w:t>14</w:t>
            </w:r>
            <w:r w:rsidR="00457993" w:rsidRPr="00195EB8">
              <w:rPr>
                <w:rFonts w:ascii="Franklin Gothic Book" w:hAnsi="Franklin Gothic Book"/>
              </w:rPr>
              <w:t>/2023</w:t>
            </w:r>
          </w:p>
        </w:tc>
      </w:tr>
      <w:tr w:rsidR="008F2F5D" w14:paraId="56452DBA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21E70D1" w14:textId="77777777" w:rsidR="00785138" w:rsidRDefault="008F2F5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19 </w:t>
            </w:r>
          </w:p>
          <w:p w14:paraId="615AE2A1" w14:textId="1B1F7D81" w:rsidR="008F2F5D" w:rsidRDefault="008F2F5D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1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6B528B4" w14:textId="3A819394" w:rsidR="008F2F5D" w:rsidRDefault="008F2F5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EE78903" w14:textId="5FCC46CE" w:rsidR="008F2F5D" w:rsidRDefault="008F2F5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 w:rsidR="001D1B0F">
              <w:rPr>
                <w:rFonts w:ascii="Franklin Gothic Book" w:eastAsia="Times New Roman" w:hAnsi="Franklin Gothic Book" w:cs="Calibri"/>
                <w:color w:val="000000" w:themeColor="text1"/>
              </w:rPr>
              <w:t>48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380093D" w14:textId="4E206F58" w:rsidR="008F2F5D" w:rsidRDefault="001D1B0F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EF3822" w14:textId="08F5264E" w:rsidR="008F2F5D" w:rsidRDefault="001D1B0F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limate Change and Solutions (B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1495B6C" w14:textId="6AB5F531" w:rsidR="008F2F5D" w:rsidRDefault="001D1B0F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227F3A">
              <w:rPr>
                <w:rFonts w:ascii="Franklin Gothic Book" w:hAnsi="Franklin Gothic Book"/>
              </w:rPr>
              <w:t xml:space="preserve"> </w:t>
            </w:r>
            <w:r w:rsidR="007E2FB1">
              <w:rPr>
                <w:rFonts w:ascii="Franklin Gothic Book" w:hAnsi="Franklin Gothic Book"/>
              </w:rPr>
              <w:t>2/14/2023</w:t>
            </w:r>
          </w:p>
        </w:tc>
      </w:tr>
      <w:tr w:rsidR="006667BC" w14:paraId="31826E3B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864DFF2" w14:textId="77777777" w:rsidR="00785138" w:rsidRDefault="006667BC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04431DE">
              <w:rPr>
                <w:rFonts w:ascii="Franklin Gothic Book" w:hAnsi="Franklin Gothic Book"/>
              </w:rPr>
              <w:t xml:space="preserve">#19 </w:t>
            </w:r>
          </w:p>
          <w:p w14:paraId="764C7B29" w14:textId="04DAC930" w:rsidR="006667BC" w:rsidRPr="004431DE" w:rsidRDefault="006667BC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 w:rsidRPr="004431DE">
              <w:rPr>
                <w:rFonts w:ascii="Franklin Gothic Book" w:hAnsi="Franklin Gothic Book"/>
              </w:rPr>
              <w:t>February 1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F1DC82E" w14:textId="4EA8DE50" w:rsidR="006667BC" w:rsidRPr="004431DE" w:rsidRDefault="006667B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04431DE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4958951" w14:textId="240A0F1B" w:rsidR="006667BC" w:rsidRPr="004431DE" w:rsidRDefault="006667B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04431DE">
              <w:rPr>
                <w:rFonts w:ascii="Franklin Gothic Book" w:eastAsia="Times New Roman" w:hAnsi="Franklin Gothic Book" w:cs="Calibri"/>
                <w:color w:val="000000" w:themeColor="text1"/>
              </w:rPr>
              <w:t>UCC-23-7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7C1C4F6" w14:textId="6821BFB1" w:rsidR="006667BC" w:rsidRPr="004431DE" w:rsidRDefault="006667B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04431DE"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ADF7B8" w14:textId="141DA0D0" w:rsidR="006667BC" w:rsidRPr="004431DE" w:rsidRDefault="006F473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 w:rsidRPr="004431DE">
              <w:rPr>
                <w:rFonts w:ascii="Franklin Gothic Book" w:eastAsia="Times New Roman" w:hAnsi="Franklin Gothic Book" w:cs="Calibri"/>
                <w:color w:val="000000" w:themeColor="text1"/>
              </w:rPr>
              <w:t>Culturally Responsive Pedagogy and Universal Design for Learning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0052C55" w14:textId="16A77C6F" w:rsidR="006667BC" w:rsidRPr="004431DE" w:rsidRDefault="003D4A2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Group A item that did not require FS review or vote. Leaving the record on the report to match historical agenda records.</w:t>
            </w:r>
          </w:p>
        </w:tc>
      </w:tr>
      <w:tr w:rsidR="002F5F69" w14:paraId="4D150725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0AC2F425" w14:textId="77777777" w:rsidR="00785138" w:rsidRDefault="00CA0F1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1</w:t>
            </w:r>
            <w:r w:rsidR="002D46C1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 xml:space="preserve"> </w:t>
            </w:r>
          </w:p>
          <w:p w14:paraId="6FFAF93E" w14:textId="30F038E2" w:rsidR="002F5F69" w:rsidRDefault="00CA0F1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ebruary </w:t>
            </w:r>
            <w:r w:rsidR="002D46C1">
              <w:rPr>
                <w:rFonts w:ascii="Franklin Gothic Book" w:hAnsi="Franklin Gothic Book"/>
              </w:rPr>
              <w:t>14</w:t>
            </w:r>
            <w:r>
              <w:rPr>
                <w:rFonts w:ascii="Franklin Gothic Book" w:hAnsi="Franklin Gothic Book"/>
              </w:rPr>
              <w:t>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A38ACD9" w14:textId="2DDA4731" w:rsidR="002F5F69" w:rsidRDefault="00CA0F1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B4BB4E8" w14:textId="0C9EA5F8" w:rsidR="002F5F69" w:rsidRDefault="002F5F6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2680B56" w14:textId="59D31043" w:rsidR="002F5F69" w:rsidRDefault="00CA0F1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87C107" w14:textId="008FF10F" w:rsidR="002F5F69" w:rsidRDefault="00CA0F1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 6920: University Librar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E76054E" w14:textId="373731C3" w:rsidR="002F5F69" w:rsidRDefault="00CA0F1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EF6B50">
              <w:rPr>
                <w:rFonts w:ascii="Franklin Gothic Book" w:hAnsi="Franklin Gothic Book"/>
              </w:rPr>
              <w:t>2/14/2023</w:t>
            </w:r>
          </w:p>
          <w:p w14:paraId="02166B84" w14:textId="02AC507C" w:rsidR="00CA0F1A" w:rsidRDefault="00CA0F1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UFM</w:t>
            </w:r>
            <w:r w:rsidR="00EF6B50">
              <w:rPr>
                <w:rFonts w:ascii="Franklin Gothic Book" w:hAnsi="Franklin Gothic Book"/>
              </w:rPr>
              <w:t xml:space="preserve"> 5/3/2023</w:t>
            </w:r>
          </w:p>
          <w:p w14:paraId="0F04FAC5" w14:textId="035D0152" w:rsidR="00CA0F1A" w:rsidRDefault="00CA0F1A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President </w:t>
            </w:r>
            <w:r w:rsidR="00EF6B50">
              <w:rPr>
                <w:rFonts w:ascii="Franklin Gothic Book" w:hAnsi="Franklin Gothic Book"/>
              </w:rPr>
              <w:t>6/21/2023</w:t>
            </w:r>
          </w:p>
        </w:tc>
      </w:tr>
      <w:tr w:rsidR="002F5F69" w14:paraId="7736D8D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58488AA" w14:textId="77777777" w:rsidR="00785138" w:rsidRDefault="00CC60A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0 </w:t>
            </w:r>
          </w:p>
          <w:p w14:paraId="34635A4F" w14:textId="741CF233" w:rsidR="002F5F69" w:rsidRDefault="00CC60A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2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28C50DA" w14:textId="43AA0ED5" w:rsidR="002F5F69" w:rsidRDefault="00CC60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C06B853" w14:textId="5D80C955" w:rsidR="002F5F69" w:rsidRDefault="00CC60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50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8DA2F07" w14:textId="03D7CD7D" w:rsidR="002F5F69" w:rsidRDefault="00CC60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4B0872" w14:textId="3BA0E985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Nuclear Safeguards and Security 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A8FBC47" w14:textId="70244A68" w:rsidR="002F5F69" w:rsidRDefault="00457993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CC5766">
              <w:rPr>
                <w:rFonts w:ascii="Franklin Gothic Book" w:hAnsi="Franklin Gothic Book"/>
              </w:rPr>
              <w:t>2/21/2023</w:t>
            </w:r>
          </w:p>
        </w:tc>
      </w:tr>
      <w:tr w:rsidR="002F5F69" w14:paraId="1790904A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88BEB4B" w14:textId="77777777" w:rsidR="00785138" w:rsidRDefault="0045799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0 </w:t>
            </w:r>
          </w:p>
          <w:p w14:paraId="1743F873" w14:textId="187B983C" w:rsidR="002F5F69" w:rsidRDefault="0045799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2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59F18CA" w14:textId="379492BE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386BC05" w14:textId="42033088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33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2E80653" w14:textId="23D7B8C1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A477751" w14:textId="34A9EB52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Environmental Education and Science Communication Academic Certificat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2B93E1D" w14:textId="34A7E879" w:rsidR="002F5F69" w:rsidRDefault="00457993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AA7EC0">
              <w:rPr>
                <w:rFonts w:ascii="Franklin Gothic Book" w:hAnsi="Franklin Gothic Book"/>
              </w:rPr>
              <w:t xml:space="preserve"> 2/21/2023</w:t>
            </w:r>
          </w:p>
        </w:tc>
      </w:tr>
      <w:tr w:rsidR="002F5F69" w14:paraId="0A9B502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18E8DE2" w14:textId="77777777" w:rsidR="00785138" w:rsidRDefault="0045799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lastRenderedPageBreak/>
              <w:t xml:space="preserve">#20 </w:t>
            </w:r>
          </w:p>
          <w:p w14:paraId="64DB3196" w14:textId="0ACE909D" w:rsidR="002F5F69" w:rsidRDefault="00457993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2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80A3A95" w14:textId="38E58CD6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B763FF8" w14:textId="40E66949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22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280DEC5" w14:textId="38668A7F" w:rsidR="002F5F69" w:rsidRDefault="00457993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4EEDE97" w14:textId="4AEB7728" w:rsidR="002F5F69" w:rsidRDefault="00F662AE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Natural Resources (MNR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ADE3B73" w14:textId="6735B2B1" w:rsidR="002F5F69" w:rsidRDefault="00F662AE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</w:t>
            </w:r>
            <w:r w:rsidR="00AA7EC0">
              <w:rPr>
                <w:rFonts w:ascii="Franklin Gothic Book" w:hAnsi="Franklin Gothic Book"/>
              </w:rPr>
              <w:t xml:space="preserve"> 2/21/2023</w:t>
            </w:r>
          </w:p>
        </w:tc>
      </w:tr>
      <w:tr w:rsidR="002F5F69" w14:paraId="3D5A9CA1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41FA1CF" w14:textId="77777777" w:rsidR="00785138" w:rsidRDefault="006B54A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1 </w:t>
            </w:r>
          </w:p>
          <w:p w14:paraId="14C7B9F0" w14:textId="44E5EF71" w:rsidR="002F5F69" w:rsidRDefault="006B54A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ebruary 28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D34F518" w14:textId="3E7BE308" w:rsidR="002F5F69" w:rsidRDefault="006B54A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3AB6972" w14:textId="50029BDD" w:rsidR="002F5F69" w:rsidRDefault="006B54A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</w:t>
            </w:r>
            <w:r w:rsidR="006A137D">
              <w:rPr>
                <w:rFonts w:ascii="Franklin Gothic Book" w:eastAsia="Times New Roman" w:hAnsi="Franklin Gothic Book" w:cs="Calibri"/>
                <w:color w:val="000000" w:themeColor="text1"/>
              </w:rPr>
              <w:t>23-48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1F8F814" w14:textId="4325EEEB" w:rsidR="002F5F69" w:rsidRDefault="006A137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75203EA" w14:textId="413CD1DF" w:rsidR="002F5F69" w:rsidRDefault="006A137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riminology (MS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06CEA06" w14:textId="540ED624" w:rsidR="002F5F69" w:rsidRDefault="006A137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2/28/2023</w:t>
            </w:r>
          </w:p>
        </w:tc>
      </w:tr>
      <w:tr w:rsidR="002F5F69" w14:paraId="6994B83D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393F440" w14:textId="77777777" w:rsidR="00785138" w:rsidRDefault="00D002BF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2</w:t>
            </w:r>
            <w:r w:rsidR="004120CA">
              <w:rPr>
                <w:rFonts w:ascii="Franklin Gothic Book" w:hAnsi="Franklin Gothic Book"/>
              </w:rPr>
              <w:t>2</w:t>
            </w:r>
            <w:r>
              <w:rPr>
                <w:rFonts w:ascii="Franklin Gothic Book" w:hAnsi="Franklin Gothic Book"/>
              </w:rPr>
              <w:t xml:space="preserve"> </w:t>
            </w:r>
          </w:p>
          <w:p w14:paraId="677FE263" w14:textId="0C8F6149" w:rsidR="002F5F69" w:rsidRDefault="004120C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</w:t>
            </w:r>
            <w:r w:rsidR="00D002BF">
              <w:rPr>
                <w:rFonts w:ascii="Franklin Gothic Book" w:hAnsi="Franklin Gothic Book"/>
              </w:rPr>
              <w:t xml:space="preserve"> </w:t>
            </w:r>
            <w:r>
              <w:rPr>
                <w:rFonts w:ascii="Franklin Gothic Book" w:hAnsi="Franklin Gothic Book"/>
              </w:rPr>
              <w:t>7</w:t>
            </w:r>
            <w:r w:rsidR="00D002BF">
              <w:rPr>
                <w:rFonts w:ascii="Franklin Gothic Book" w:hAnsi="Franklin Gothic Book"/>
              </w:rPr>
              <w:t>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01CEBD3" w14:textId="1A46671E" w:rsidR="002F5F69" w:rsidRDefault="00D002BF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08FBACB" w14:textId="77777777" w:rsidR="002F5F69" w:rsidRDefault="002F5F6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4FDDFFB" w14:textId="79CA227E" w:rsidR="002F5F69" w:rsidRDefault="00D002BF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A8658AF" w14:textId="0F2A1507" w:rsidR="002F5F69" w:rsidRDefault="00D002BF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1640.87</w:t>
            </w:r>
            <w:r w:rsidR="00E74148">
              <w:rPr>
                <w:rFonts w:ascii="Franklin Gothic Book" w:eastAsia="Times New Roman" w:hAnsi="Franklin Gothic Book" w:cs="Calibri"/>
                <w:color w:val="000000" w:themeColor="text1"/>
              </w:rPr>
              <w:t>: University Teaching Committee Structur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49DCFD1" w14:textId="309A01DF" w:rsidR="002F5F69" w:rsidRDefault="00E7414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4120CA">
              <w:rPr>
                <w:rFonts w:ascii="Franklin Gothic Book" w:hAnsi="Franklin Gothic Book"/>
              </w:rPr>
              <w:t>3</w:t>
            </w:r>
            <w:r>
              <w:rPr>
                <w:rFonts w:ascii="Franklin Gothic Book" w:hAnsi="Franklin Gothic Book"/>
              </w:rPr>
              <w:t>/</w:t>
            </w:r>
            <w:r w:rsidR="004120CA">
              <w:rPr>
                <w:rFonts w:ascii="Franklin Gothic Book" w:hAnsi="Franklin Gothic Book"/>
              </w:rPr>
              <w:t>07</w:t>
            </w:r>
            <w:r>
              <w:rPr>
                <w:rFonts w:ascii="Franklin Gothic Book" w:hAnsi="Franklin Gothic Book"/>
              </w:rPr>
              <w:t>/2023</w:t>
            </w:r>
          </w:p>
          <w:p w14:paraId="1F9671A0" w14:textId="40BF4592" w:rsidR="00E74148" w:rsidRDefault="00E7414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UFM </w:t>
            </w:r>
            <w:r w:rsidR="00EF5C6E">
              <w:rPr>
                <w:rFonts w:ascii="Franklin Gothic Book" w:hAnsi="Franklin Gothic Book"/>
              </w:rPr>
              <w:t>5/3/2023</w:t>
            </w:r>
          </w:p>
          <w:p w14:paraId="2F04E367" w14:textId="55B43573" w:rsidR="00E74148" w:rsidRDefault="00E74148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resident</w:t>
            </w:r>
            <w:r w:rsidR="00EF5C6E">
              <w:rPr>
                <w:rFonts w:ascii="Franklin Gothic Book" w:hAnsi="Franklin Gothic Book"/>
              </w:rPr>
              <w:t xml:space="preserve"> 6/21/2023</w:t>
            </w:r>
          </w:p>
        </w:tc>
      </w:tr>
      <w:tr w:rsidR="002F5F69" w14:paraId="28F23BBB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FFDC610" w14:textId="77777777" w:rsidR="00785138" w:rsidRDefault="00E74148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2</w:t>
            </w:r>
            <w:r w:rsidR="004120CA">
              <w:rPr>
                <w:rFonts w:ascii="Franklin Gothic Book" w:hAnsi="Franklin Gothic Book"/>
              </w:rPr>
              <w:t xml:space="preserve">2 </w:t>
            </w:r>
          </w:p>
          <w:p w14:paraId="3DEB0A0C" w14:textId="0E0E2713" w:rsidR="002F5F69" w:rsidRDefault="004120CA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</w:t>
            </w:r>
            <w:r w:rsidR="00E74148">
              <w:rPr>
                <w:rFonts w:ascii="Franklin Gothic Book" w:hAnsi="Franklin Gothic Book"/>
              </w:rPr>
              <w:t xml:space="preserve"> </w:t>
            </w:r>
            <w:r>
              <w:rPr>
                <w:rFonts w:ascii="Franklin Gothic Book" w:hAnsi="Franklin Gothic Book"/>
              </w:rPr>
              <w:t>7</w:t>
            </w:r>
            <w:r w:rsidR="00E74148">
              <w:rPr>
                <w:rFonts w:ascii="Franklin Gothic Book" w:hAnsi="Franklin Gothic Book"/>
              </w:rPr>
              <w:t>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CED5190" w14:textId="5FEE03E1" w:rsidR="002F5F69" w:rsidRDefault="00E7414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75EEE09" w14:textId="77777777" w:rsidR="002F5F69" w:rsidRDefault="002F5F6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FDE9853" w14:textId="089C24F0" w:rsidR="002F5F69" w:rsidRDefault="00E74148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8685D0" w14:textId="4B66BF6D" w:rsidR="002F5F69" w:rsidRDefault="00EA126D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5500: Laboratory Record-Keeping Guidelin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ED39334" w14:textId="27B783DC" w:rsidR="002F5F69" w:rsidRDefault="00EA126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4120CA">
              <w:rPr>
                <w:rFonts w:ascii="Franklin Gothic Book" w:hAnsi="Franklin Gothic Book"/>
              </w:rPr>
              <w:t>3</w:t>
            </w:r>
            <w:r>
              <w:rPr>
                <w:rFonts w:ascii="Franklin Gothic Book" w:hAnsi="Franklin Gothic Book"/>
              </w:rPr>
              <w:t>/</w:t>
            </w:r>
            <w:r w:rsidR="004120CA">
              <w:rPr>
                <w:rFonts w:ascii="Franklin Gothic Book" w:hAnsi="Franklin Gothic Book"/>
              </w:rPr>
              <w:t>07</w:t>
            </w:r>
            <w:r>
              <w:rPr>
                <w:rFonts w:ascii="Franklin Gothic Book" w:hAnsi="Franklin Gothic Book"/>
              </w:rPr>
              <w:t>/2023</w:t>
            </w:r>
          </w:p>
          <w:p w14:paraId="4645DDC8" w14:textId="257C19DE" w:rsidR="00EA126D" w:rsidRDefault="00EA126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UFM</w:t>
            </w:r>
            <w:r w:rsidR="00EF5C6E">
              <w:rPr>
                <w:rFonts w:ascii="Franklin Gothic Book" w:hAnsi="Franklin Gothic Book"/>
              </w:rPr>
              <w:t xml:space="preserve"> 5/3/2023</w:t>
            </w:r>
          </w:p>
          <w:p w14:paraId="28C8585A" w14:textId="0B15B5E6" w:rsidR="00EA126D" w:rsidRDefault="00EA126D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President </w:t>
            </w:r>
            <w:r w:rsidR="00EF5C6E">
              <w:rPr>
                <w:rFonts w:ascii="Franklin Gothic Book" w:hAnsi="Franklin Gothic Book"/>
              </w:rPr>
              <w:t>6/21/2023</w:t>
            </w:r>
          </w:p>
        </w:tc>
      </w:tr>
      <w:tr w:rsidR="002F5F69" w14:paraId="6A925564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8B4379B" w14:textId="77777777" w:rsidR="00785138" w:rsidRDefault="000E0562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#2</w:t>
            </w:r>
            <w:r w:rsidR="006A0150">
              <w:rPr>
                <w:rFonts w:ascii="Franklin Gothic Book" w:hAnsi="Franklin Gothic Book"/>
              </w:rPr>
              <w:t>4</w:t>
            </w:r>
            <w:r>
              <w:rPr>
                <w:rFonts w:ascii="Franklin Gothic Book" w:hAnsi="Franklin Gothic Book"/>
              </w:rPr>
              <w:t xml:space="preserve"> </w:t>
            </w:r>
          </w:p>
          <w:p w14:paraId="2672E88E" w14:textId="55A43C90" w:rsidR="002F5F69" w:rsidRDefault="006A015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28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506109" w14:textId="6017EA83" w:rsidR="002F5F69" w:rsidRDefault="006A015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3A75AC2" w14:textId="0EDA285B" w:rsidR="002F5F69" w:rsidRDefault="006A015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40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65178B3" w14:textId="446A3258" w:rsidR="002F5F69" w:rsidRDefault="006A015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905C05" w14:textId="53BABAE6" w:rsidR="002F5F69" w:rsidRDefault="006A015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reative Writing (MFA)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327025B" w14:textId="5C28276F" w:rsidR="002F5F69" w:rsidRDefault="006A0150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3/28/2023</w:t>
            </w:r>
          </w:p>
        </w:tc>
      </w:tr>
      <w:tr w:rsidR="002F5F69" w14:paraId="301EE724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B03F036" w14:textId="77777777" w:rsidR="00785138" w:rsidRDefault="00356CC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5 </w:t>
            </w:r>
          </w:p>
          <w:p w14:paraId="325867C2" w14:textId="54C6003C" w:rsidR="002F5F69" w:rsidRDefault="00356CC0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4915333" w14:textId="33737C72" w:rsidR="002F5F69" w:rsidRDefault="00356CC0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56317736" w14:textId="77777777" w:rsidR="002F5F69" w:rsidRDefault="002F5F6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2B7287C" w14:textId="55D94C3E" w:rsidR="002F5F69" w:rsidRDefault="003159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798FD09" w14:textId="6322EA62" w:rsidR="002F5F69" w:rsidRDefault="003F580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1565: </w:t>
            </w:r>
            <w:r w:rsidR="003159A6">
              <w:rPr>
                <w:rFonts w:ascii="Franklin Gothic Book" w:eastAsia="Times New Roman" w:hAnsi="Franklin Gothic Book" w:cs="Calibri"/>
                <w:color w:val="000000" w:themeColor="text1"/>
              </w:rPr>
              <w:t>Academic Ranks and Responsibiliti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EA0C994" w14:textId="70938552" w:rsidR="002F5F69" w:rsidRDefault="003159A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584943">
              <w:rPr>
                <w:rFonts w:ascii="Franklin Gothic Book" w:hAnsi="Franklin Gothic Book"/>
              </w:rPr>
              <w:t>4/4/2023</w:t>
            </w:r>
          </w:p>
          <w:p w14:paraId="35D752E2" w14:textId="3517299A" w:rsidR="003159A6" w:rsidRDefault="003159A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UFM </w:t>
            </w:r>
            <w:r w:rsidR="00AB74B7">
              <w:rPr>
                <w:rFonts w:ascii="Franklin Gothic Book" w:hAnsi="Franklin Gothic Book"/>
              </w:rPr>
              <w:t>DNR</w:t>
            </w:r>
            <w:r w:rsidR="00CF0447">
              <w:rPr>
                <w:rFonts w:ascii="Franklin Gothic Book" w:hAnsi="Franklin Gothic Book"/>
              </w:rPr>
              <w:t xml:space="preserve"> due to </w:t>
            </w:r>
            <w:r w:rsidR="00444DB9">
              <w:rPr>
                <w:rFonts w:ascii="Franklin Gothic Book" w:hAnsi="Franklin Gothic Book"/>
              </w:rPr>
              <w:t>edits needed for</w:t>
            </w:r>
            <w:r w:rsidR="00CF0447">
              <w:rPr>
                <w:rFonts w:ascii="Franklin Gothic Book" w:hAnsi="Franklin Gothic Book"/>
              </w:rPr>
              <w:t xml:space="preserve"> FSH 1520</w:t>
            </w:r>
          </w:p>
          <w:p w14:paraId="132FE989" w14:textId="684AB68E" w:rsidR="003159A6" w:rsidRDefault="003159A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resident</w:t>
            </w:r>
          </w:p>
        </w:tc>
      </w:tr>
      <w:tr w:rsidR="002F5F69" w14:paraId="65276E2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6DE0DEFD" w14:textId="77777777" w:rsidR="00785138" w:rsidRDefault="003159A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5 </w:t>
            </w:r>
          </w:p>
          <w:p w14:paraId="03CE2881" w14:textId="71232F77" w:rsidR="002F5F69" w:rsidRDefault="003159A6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4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F48973" w14:textId="75C4D150" w:rsidR="002F5F69" w:rsidRDefault="003159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E49B72D" w14:textId="77777777" w:rsidR="002F5F69" w:rsidRDefault="002F5F6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D050E3E" w14:textId="1948A780" w:rsidR="002F5F69" w:rsidRDefault="003159A6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0032A5" w14:textId="793194EC" w:rsidR="002F5F69" w:rsidRDefault="003F580A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1520: Constitution of the University Facult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8ADA223" w14:textId="5DE59747" w:rsidR="002F5F69" w:rsidRDefault="005A53D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BD07B1">
              <w:rPr>
                <w:rFonts w:ascii="Franklin Gothic Book" w:hAnsi="Franklin Gothic Book"/>
              </w:rPr>
              <w:t>4/4/2023</w:t>
            </w:r>
          </w:p>
          <w:p w14:paraId="411AF841" w14:textId="1B9C8034" w:rsidR="005A53D6" w:rsidRDefault="005A53D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UFM</w:t>
            </w:r>
            <w:r w:rsidR="00AB74B7">
              <w:rPr>
                <w:rFonts w:ascii="Franklin Gothic Book" w:hAnsi="Franklin Gothic Book"/>
              </w:rPr>
              <w:t xml:space="preserve"> DNR</w:t>
            </w:r>
          </w:p>
          <w:p w14:paraId="40A3C0C7" w14:textId="2DBF28E4" w:rsidR="005A53D6" w:rsidRDefault="005A53D6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President </w:t>
            </w:r>
          </w:p>
        </w:tc>
      </w:tr>
      <w:tr w:rsidR="002F5F69" w14:paraId="047D4DBD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630C0BF" w14:textId="77777777" w:rsidR="00785138" w:rsidRDefault="0071468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3E31C71E" w14:textId="66D78C5D" w:rsidR="002F5F69" w:rsidRDefault="0071468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B0B25A" w14:textId="064CCC9B" w:rsidR="002F5F69" w:rsidRDefault="0071468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3B6E21E" w14:textId="6354CAF3" w:rsidR="002F5F69" w:rsidRDefault="0071468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78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A0D4DF2" w14:textId="44599CD6" w:rsidR="002F5F69" w:rsidRDefault="0071468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B742DD5" w14:textId="69E8D9EE" w:rsidR="002F5F69" w:rsidRDefault="0071468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Counseling and Testing Center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530F13F4" w14:textId="53267584" w:rsidR="002F5F69" w:rsidRDefault="00714689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FA01B7">
              <w:rPr>
                <w:rFonts w:ascii="Franklin Gothic Book" w:hAnsi="Franklin Gothic Book"/>
              </w:rPr>
              <w:t>4/11/2023</w:t>
            </w:r>
          </w:p>
        </w:tc>
      </w:tr>
      <w:tr w:rsidR="00581E07" w14:paraId="2DBEDB80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E3F73EC" w14:textId="77777777" w:rsidR="00785138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0597C256" w14:textId="475F4DFB" w:rsidR="00581E07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A07022F" w14:textId="4FA1562E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9EB8D9A" w14:textId="39E5ADB2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79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CA4468F" w14:textId="5B07C4FD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3387DC" w14:textId="3985DB6B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Removal of 4-B from the U of I Catalog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74EFC754" w14:textId="2A8163EB" w:rsidR="00581E07" w:rsidRDefault="00FA01B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2B252EBA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141F71E7" w14:textId="77777777" w:rsidR="00785138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71C102D8" w14:textId="534EE120" w:rsidR="00581E07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4970963" w14:textId="12406D41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14FEA9E" w14:textId="048CB8D7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80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1E86618" w14:textId="2DC438A1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A1977C" w14:textId="3DB4EF45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our Digit Course Numbering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013D63AA" w14:textId="480B5182" w:rsidR="00581E07" w:rsidRDefault="00FA01B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0D5EC57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549CECC8" w14:textId="77777777" w:rsidR="00785138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4C7E515D" w14:textId="15616644" w:rsidR="00581E07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504402E" w14:textId="1CC6B2EC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F1EE959" w14:textId="162CC30A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8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FEABD7E" w14:textId="43A336BF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747385" w14:textId="3BA61C18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Addition to J-3-a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D80B2F9" w14:textId="14B80864" w:rsidR="00581E07" w:rsidRDefault="00FA01B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32FC9EAC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365EE0DD" w14:textId="77777777" w:rsidR="00785138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00B3ED5A" w14:textId="2334A9B2" w:rsidR="00581E07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1A53ADD" w14:textId="5DED9E34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ACFE75D" w14:textId="57616FF1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8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4EB86CE" w14:textId="0BCFD7DA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9F6EE1" w14:textId="1796BADD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Regulation J-3-e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116D8E66" w14:textId="7A166E4C" w:rsidR="00581E07" w:rsidRDefault="00FA01B7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05CB982F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2969F5B0" w14:textId="77777777" w:rsidR="00785138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205FE821" w14:textId="70E557E6" w:rsidR="00581E07" w:rsidRDefault="00FA01B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A5903F2" w14:textId="7703259C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3F9191A" w14:textId="02F64CFA" w:rsidR="00581E07" w:rsidRDefault="00FA01B7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</w:t>
            </w:r>
            <w:r w:rsidR="00F657A2">
              <w:rPr>
                <w:rFonts w:ascii="Franklin Gothic Book" w:eastAsia="Times New Roman" w:hAnsi="Franklin Gothic Book" w:cs="Calibri"/>
                <w:color w:val="000000" w:themeColor="text1"/>
              </w:rPr>
              <w:t>8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644F181" w14:textId="783A271A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DF1D3C0" w14:textId="2F36C7F9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Regulation J-3-f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4155708D" w14:textId="41CACA46" w:rsidR="00581E07" w:rsidRDefault="00F657A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68A1C477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4FFEE37D" w14:textId="77777777" w:rsidR="00785138" w:rsidRDefault="00F657A2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6 </w:t>
            </w:r>
          </w:p>
          <w:p w14:paraId="6E99F712" w14:textId="61032066" w:rsidR="00581E07" w:rsidRDefault="00F657A2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1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3A86FFE" w14:textId="53AFC999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FDD1FE5" w14:textId="1838BF0D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8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11D45A5" w14:textId="05F52973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B05A049" w14:textId="4B352951" w:rsidR="00581E07" w:rsidRDefault="00F657A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Regulation J-3-g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31E2E617" w14:textId="1FA851B5" w:rsidR="00581E07" w:rsidRDefault="00F657A2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11/2023</w:t>
            </w:r>
          </w:p>
        </w:tc>
      </w:tr>
      <w:tr w:rsidR="00581E07" w14:paraId="74CA9DCE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E3F921C" w14:textId="77777777" w:rsidR="00785138" w:rsidRDefault="00581E0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7 </w:t>
            </w:r>
          </w:p>
          <w:p w14:paraId="20FAE758" w14:textId="006A049C" w:rsidR="00581E07" w:rsidRDefault="00581E07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18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489D3D7" w14:textId="109F179B" w:rsidR="00581E07" w:rsidRDefault="00E77C9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UCC 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4690B3C6" w14:textId="42EE4ADF" w:rsidR="00581E07" w:rsidRDefault="00E77C9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-23-7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84D9683" w14:textId="2634A79A" w:rsidR="00581E07" w:rsidRDefault="00E77C9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UC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93E26E" w14:textId="3A4ED241" w:rsidR="00581E07" w:rsidRDefault="00E77C92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 xml:space="preserve">Edit Regulation </w:t>
            </w:r>
            <w:r w:rsidR="007A381F">
              <w:rPr>
                <w:rFonts w:ascii="Franklin Gothic Book" w:eastAsia="Times New Roman" w:hAnsi="Franklin Gothic Book" w:cs="Calibri"/>
                <w:color w:val="000000" w:themeColor="text1"/>
              </w:rPr>
              <w:t>O-10-b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2B624A56" w14:textId="7F7993CE" w:rsidR="007A381F" w:rsidRDefault="007A381F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</w:t>
            </w:r>
            <w:r w:rsidR="0000575E">
              <w:rPr>
                <w:rFonts w:ascii="Franklin Gothic Book" w:hAnsi="Franklin Gothic Book"/>
              </w:rPr>
              <w:t>4/18/2023</w:t>
            </w:r>
          </w:p>
        </w:tc>
      </w:tr>
      <w:tr w:rsidR="00094015" w14:paraId="57244C19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A2992A0" w14:textId="77777777" w:rsidR="00785138" w:rsidRDefault="0009401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#28 </w:t>
            </w:r>
          </w:p>
          <w:p w14:paraId="4DFC27C5" w14:textId="67D53A47" w:rsidR="00094015" w:rsidRDefault="00094015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25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8E7DBE" w14:textId="47A9CDF8" w:rsidR="00094015" w:rsidRDefault="0009401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E7ABF4F" w14:textId="77777777" w:rsidR="00094015" w:rsidRDefault="0009401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60A1903" w14:textId="077F3818" w:rsidR="00094015" w:rsidRDefault="0009401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6E3D5D" w14:textId="09E37FCD" w:rsidR="00094015" w:rsidRDefault="00094015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1620: University-Level Committees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EC28F3F" w14:textId="5109404B" w:rsidR="00094015" w:rsidRDefault="0009401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FS – </w:t>
            </w:r>
            <w:r w:rsidR="00AB74B7">
              <w:rPr>
                <w:rFonts w:ascii="Franklin Gothic Book" w:hAnsi="Franklin Gothic Book"/>
              </w:rPr>
              <w:t xml:space="preserve">DNR - </w:t>
            </w:r>
            <w:r>
              <w:rPr>
                <w:rFonts w:ascii="Franklin Gothic Book" w:hAnsi="Franklin Gothic Book"/>
              </w:rPr>
              <w:t>Returned to Committee on Committee</w:t>
            </w:r>
            <w:r w:rsidR="00AB74B7">
              <w:rPr>
                <w:rFonts w:ascii="Franklin Gothic Book" w:hAnsi="Franklin Gothic Book"/>
              </w:rPr>
              <w:t>s</w:t>
            </w:r>
          </w:p>
          <w:p w14:paraId="4CFC97FC" w14:textId="77777777" w:rsidR="00094015" w:rsidRDefault="0009401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UFM</w:t>
            </w:r>
          </w:p>
          <w:p w14:paraId="3C34F83F" w14:textId="28DD6F7F" w:rsidR="00094015" w:rsidRDefault="00094015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lastRenderedPageBreak/>
              <w:t>President</w:t>
            </w:r>
          </w:p>
        </w:tc>
      </w:tr>
      <w:tr w:rsidR="000122FC" w14:paraId="4E444686" w14:textId="77777777" w:rsidTr="5FC0095D">
        <w:trPr>
          <w:trHeight w:val="593"/>
        </w:trPr>
        <w:tc>
          <w:tcPr>
            <w:tcW w:w="2245" w:type="dxa"/>
            <w:shd w:val="clear" w:color="auto" w:fill="auto"/>
            <w:vAlign w:val="center"/>
          </w:tcPr>
          <w:p w14:paraId="7E5F78D8" w14:textId="77777777" w:rsidR="00785138" w:rsidRDefault="000122FC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lastRenderedPageBreak/>
              <w:t xml:space="preserve">#28 </w:t>
            </w:r>
          </w:p>
          <w:p w14:paraId="3ACA10B0" w14:textId="27EB065A" w:rsidR="000122FC" w:rsidRDefault="00716DE9" w:rsidP="00D851E5">
            <w:pPr>
              <w:spacing w:after="0" w:line="240" w:lineRule="auto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ril 25, 2023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4EF0D12" w14:textId="09250516" w:rsidR="000122FC" w:rsidRDefault="00716DE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1D56347" w14:textId="63C00B8E" w:rsidR="000122FC" w:rsidRDefault="000122FC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424E5876" w14:textId="405645DF" w:rsidR="000122FC" w:rsidRDefault="00716DE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FS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2A46D26" w14:textId="3EC60F1E" w:rsidR="000122FC" w:rsidRDefault="00716DE9" w:rsidP="00D851E5">
            <w:pPr>
              <w:spacing w:after="0" w:line="240" w:lineRule="auto"/>
              <w:jc w:val="center"/>
              <w:rPr>
                <w:rFonts w:ascii="Franklin Gothic Book" w:eastAsia="Times New Roman" w:hAnsi="Franklin Gothic Book" w:cs="Calibri"/>
                <w:color w:val="000000" w:themeColor="text1"/>
              </w:rPr>
            </w:pPr>
            <w:r>
              <w:rPr>
                <w:rFonts w:ascii="Franklin Gothic Book" w:eastAsia="Times New Roman" w:hAnsi="Franklin Gothic Book" w:cs="Calibri"/>
                <w:color w:val="000000" w:themeColor="text1"/>
              </w:rPr>
              <w:t>1640</w:t>
            </w:r>
            <w:r w:rsidR="002B7EDB">
              <w:rPr>
                <w:rFonts w:ascii="Franklin Gothic Book" w:eastAsia="Times New Roman" w:hAnsi="Franklin Gothic Book" w:cs="Calibri"/>
                <w:color w:val="000000" w:themeColor="text1"/>
              </w:rPr>
              <w:t>: Committee Directory</w:t>
            </w:r>
          </w:p>
        </w:tc>
        <w:tc>
          <w:tcPr>
            <w:tcW w:w="3870" w:type="dxa"/>
            <w:shd w:val="clear" w:color="auto" w:fill="auto"/>
            <w:noWrap/>
            <w:vAlign w:val="center"/>
          </w:tcPr>
          <w:p w14:paraId="6AB1BF0C" w14:textId="77777777" w:rsidR="000122FC" w:rsidRDefault="002B7EDB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S 4/25/2023</w:t>
            </w:r>
          </w:p>
          <w:p w14:paraId="792DA7D7" w14:textId="3437A72D" w:rsidR="002B7EDB" w:rsidRDefault="002B7EDB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UFM</w:t>
            </w:r>
            <w:r w:rsidR="00B429A2">
              <w:rPr>
                <w:rFonts w:ascii="Franklin Gothic Book" w:hAnsi="Franklin Gothic Book"/>
              </w:rPr>
              <w:t xml:space="preserve"> </w:t>
            </w:r>
            <w:r w:rsidR="00F90FD6">
              <w:rPr>
                <w:rFonts w:ascii="Franklin Gothic Book" w:hAnsi="Franklin Gothic Book"/>
              </w:rPr>
              <w:t>5/3/2023</w:t>
            </w:r>
          </w:p>
          <w:p w14:paraId="08FC332F" w14:textId="2A3E5B0A" w:rsidR="002B7EDB" w:rsidRDefault="002B7EDB" w:rsidP="00D851E5">
            <w:pPr>
              <w:spacing w:after="0" w:line="240" w:lineRule="auto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resident</w:t>
            </w:r>
            <w:r w:rsidR="00F90FD6">
              <w:rPr>
                <w:rFonts w:ascii="Franklin Gothic Book" w:hAnsi="Franklin Gothic Book"/>
              </w:rPr>
              <w:t xml:space="preserve"> 6/21/20</w:t>
            </w:r>
            <w:r w:rsidR="0095072A">
              <w:rPr>
                <w:rFonts w:ascii="Franklin Gothic Book" w:hAnsi="Franklin Gothic Book"/>
              </w:rPr>
              <w:t>23</w:t>
            </w:r>
          </w:p>
        </w:tc>
      </w:tr>
    </w:tbl>
    <w:p w14:paraId="606AC186" w14:textId="77777777" w:rsidR="00997918" w:rsidRPr="0030686A" w:rsidRDefault="00997918" w:rsidP="00710ECB">
      <w:pPr>
        <w:rPr>
          <w:rFonts w:ascii="Franklin Gothic Book" w:hAnsi="Franklin Gothic Book"/>
        </w:rPr>
      </w:pPr>
      <w:bookmarkStart w:id="0" w:name="_Hlk26186259"/>
      <w:bookmarkEnd w:id="0"/>
    </w:p>
    <w:p w14:paraId="7A8F0CDD" w14:textId="77777777" w:rsidR="00497E1E" w:rsidRPr="0030686A" w:rsidRDefault="00497E1E" w:rsidP="00710ECB">
      <w:pPr>
        <w:pStyle w:val="ListParagraph"/>
        <w:numPr>
          <w:ilvl w:val="0"/>
          <w:numId w:val="6"/>
        </w:numPr>
        <w:rPr>
          <w:rFonts w:ascii="Franklin Gothic Book" w:hAnsi="Franklin Gothic Book"/>
          <w:b/>
          <w:bCs/>
        </w:rPr>
      </w:pPr>
      <w:r w:rsidRPr="5342B239">
        <w:rPr>
          <w:rFonts w:ascii="Franklin Gothic Book" w:hAnsi="Franklin Gothic Book"/>
          <w:b/>
          <w:bCs/>
        </w:rPr>
        <w:t>Guest Speakers/Informational</w:t>
      </w:r>
      <w:r w:rsidR="00B87859" w:rsidRPr="5342B239">
        <w:rPr>
          <w:rFonts w:ascii="Franklin Gothic Book" w:hAnsi="Franklin Gothic Book"/>
          <w:b/>
          <w:bCs/>
        </w:rPr>
        <w:t xml:space="preserve"> </w:t>
      </w:r>
      <w:r w:rsidR="001E07D7" w:rsidRPr="5342B239">
        <w:rPr>
          <w:rFonts w:ascii="Franklin Gothic Book" w:hAnsi="Franklin Gothic Book"/>
          <w:b/>
          <w:bCs/>
        </w:rPr>
        <w:t>Items at Meetings</w:t>
      </w:r>
    </w:p>
    <w:p w14:paraId="73CA7D6E" w14:textId="7981429A" w:rsidR="5E7A79C8" w:rsidRDefault="5E7A79C8" w:rsidP="00785138">
      <w:pPr>
        <w:pStyle w:val="ListParagraph"/>
        <w:numPr>
          <w:ilvl w:val="2"/>
          <w:numId w:val="6"/>
        </w:numPr>
      </w:pPr>
      <w:r w:rsidRPr="5342B239">
        <w:rPr>
          <w:rFonts w:ascii="Franklin Gothic Book" w:hAnsi="Franklin Gothic Book"/>
        </w:rPr>
        <w:t xml:space="preserve">Mtg #3 09/06/2022 </w:t>
      </w:r>
      <w:r w:rsidR="00785138">
        <w:rPr>
          <w:rFonts w:ascii="Franklin Gothic Book" w:hAnsi="Franklin Gothic Book"/>
        </w:rPr>
        <w:t>–</w:t>
      </w:r>
      <w:r w:rsidRPr="00785138">
        <w:rPr>
          <w:rFonts w:ascii="Franklin Gothic Book" w:hAnsi="Franklin Gothic Book"/>
        </w:rPr>
        <w:t xml:space="preserve"> </w:t>
      </w:r>
      <w:r w:rsidR="5F9F925C" w:rsidRPr="00785138">
        <w:rPr>
          <w:rFonts w:ascii="Franklin Gothic Book" w:hAnsi="Franklin Gothic Book"/>
        </w:rPr>
        <w:t>Brandi Terwilliger, Director of Human Resources – FSH 6440</w:t>
      </w:r>
    </w:p>
    <w:p w14:paraId="2C6705A5" w14:textId="2A511385" w:rsidR="5F9F925C" w:rsidRDefault="5F9F925C" w:rsidP="00785138">
      <w:pPr>
        <w:pStyle w:val="ListParagraph"/>
        <w:numPr>
          <w:ilvl w:val="2"/>
          <w:numId w:val="6"/>
        </w:numPr>
      </w:pPr>
      <w:r w:rsidRPr="5342B239">
        <w:rPr>
          <w:rFonts w:ascii="Franklin Gothic Book" w:hAnsi="Franklin Gothic Book"/>
        </w:rPr>
        <w:t xml:space="preserve">Mtg #3 09/06/2022 </w:t>
      </w:r>
      <w:r w:rsidR="00785138">
        <w:rPr>
          <w:rFonts w:ascii="Franklin Gothic Book" w:hAnsi="Franklin Gothic Book"/>
        </w:rPr>
        <w:t xml:space="preserve">– </w:t>
      </w:r>
      <w:r w:rsidRPr="00785138">
        <w:rPr>
          <w:rFonts w:ascii="Franklin Gothic Book" w:hAnsi="Franklin Gothic Book"/>
        </w:rPr>
        <w:t>Mario Pile, Director</w:t>
      </w:r>
      <w:r w:rsidR="03794E69" w:rsidRPr="00785138">
        <w:rPr>
          <w:rFonts w:ascii="Franklin Gothic Book" w:hAnsi="Franklin Gothic Book"/>
        </w:rPr>
        <w:t xml:space="preserve">, Office of Equity and Diversity – Black/African American Cultural Center Presentation </w:t>
      </w:r>
    </w:p>
    <w:p w14:paraId="6C04410B" w14:textId="5E38A984" w:rsidR="03794E69" w:rsidRDefault="03794E69" w:rsidP="00785138">
      <w:pPr>
        <w:pStyle w:val="ListParagraph"/>
        <w:numPr>
          <w:ilvl w:val="2"/>
          <w:numId w:val="6"/>
        </w:numPr>
      </w:pPr>
      <w:r w:rsidRPr="5342B239">
        <w:rPr>
          <w:rFonts w:ascii="Franklin Gothic Book" w:hAnsi="Franklin Gothic Book"/>
        </w:rPr>
        <w:t xml:space="preserve">Mtg #3 09/06/2022 </w:t>
      </w:r>
      <w:r w:rsidR="00785138">
        <w:rPr>
          <w:rFonts w:ascii="Franklin Gothic Book" w:hAnsi="Franklin Gothic Book"/>
        </w:rPr>
        <w:t>–</w:t>
      </w:r>
      <w:r w:rsidRPr="00785138">
        <w:rPr>
          <w:rFonts w:ascii="Franklin Gothic Book" w:hAnsi="Franklin Gothic Book"/>
        </w:rPr>
        <w:t xml:space="preserve"> Sydney Freeman, Professor EHHS – Enabling Mid-Career Faculty to Thrive Presentation </w:t>
      </w:r>
    </w:p>
    <w:p w14:paraId="2438AE53" w14:textId="12C1FBC7" w:rsidR="5342B239" w:rsidRPr="00785138" w:rsidRDefault="6B410B44" w:rsidP="0078513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3F0A3323">
        <w:rPr>
          <w:rFonts w:ascii="Franklin Gothic Book" w:eastAsia="Franklin Gothic Book" w:hAnsi="Franklin Gothic Book" w:cs="Franklin Gothic Book"/>
        </w:rPr>
        <w:t xml:space="preserve">Mtg #4 09/13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Lindsey Brown, University Registrar – FSH 499</w:t>
      </w:r>
      <w:r w:rsidR="108AC3E1" w:rsidRPr="00785138">
        <w:rPr>
          <w:rFonts w:ascii="Franklin Gothic Book" w:eastAsia="Franklin Gothic Book" w:hAnsi="Franklin Gothic Book" w:cs="Franklin Gothic Book"/>
        </w:rPr>
        <w:t>0</w:t>
      </w:r>
    </w:p>
    <w:p w14:paraId="2A4EFCA0" w14:textId="5670E906" w:rsidR="0FE7E637" w:rsidRDefault="0FE7E637" w:rsidP="00785138">
      <w:pPr>
        <w:pStyle w:val="ListParagraph"/>
        <w:numPr>
          <w:ilvl w:val="2"/>
          <w:numId w:val="6"/>
        </w:numPr>
      </w:pPr>
      <w:r w:rsidRPr="1895CE51">
        <w:rPr>
          <w:rFonts w:ascii="Franklin Gothic Book" w:eastAsia="Franklin Gothic Book" w:hAnsi="Franklin Gothic Book" w:cs="Franklin Gothic Book"/>
        </w:rPr>
        <w:t xml:space="preserve">Mtg #4 09/13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A9AF629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0785138">
        <w:rPr>
          <w:rFonts w:ascii="Franklin Gothic Book" w:eastAsia="Franklin Gothic Book" w:hAnsi="Franklin Gothic Book" w:cs="Franklin Gothic Book"/>
        </w:rPr>
        <w:t>Ann Abbott</w:t>
      </w:r>
      <w:r w:rsidR="0689415F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Program Director, Mathematics &amp; Statistical Science, Diane Kelly-Riley</w:t>
      </w:r>
      <w:r w:rsidR="6B861E3E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Vice</w:t>
      </w:r>
      <w:r w:rsidR="546F2FAA" w:rsidRPr="00785138">
        <w:rPr>
          <w:rFonts w:ascii="Franklin Gothic Book" w:eastAsia="Franklin Gothic Book" w:hAnsi="Franklin Gothic Book" w:cs="Franklin Gothic Book"/>
        </w:rPr>
        <w:t xml:space="preserve"> Provost for Faculty, Barb Kirchmeier</w:t>
      </w:r>
      <w:r w:rsidR="625B6C5B" w:rsidRPr="00785138">
        <w:rPr>
          <w:rFonts w:ascii="Franklin Gothic Book" w:eastAsia="Franklin Gothic Book" w:hAnsi="Franklin Gothic Book" w:cs="Franklin Gothic Book"/>
        </w:rPr>
        <w:t xml:space="preserve">, </w:t>
      </w:r>
      <w:r w:rsidR="546F2FAA" w:rsidRPr="00785138">
        <w:rPr>
          <w:rFonts w:ascii="Franklin Gothic Book" w:eastAsia="Franklin Gothic Book" w:hAnsi="Franklin Gothic Book" w:cs="Franklin Gothic Book"/>
        </w:rPr>
        <w:t>Senior Instructor, English, Brian Smentkowski</w:t>
      </w:r>
      <w:r w:rsidR="6D47594F" w:rsidRPr="00785138">
        <w:rPr>
          <w:rFonts w:ascii="Franklin Gothic Book" w:eastAsia="Franklin Gothic Book" w:hAnsi="Franklin Gothic Book" w:cs="Franklin Gothic Book"/>
        </w:rPr>
        <w:t xml:space="preserve">, </w:t>
      </w:r>
      <w:r w:rsidR="546F2FAA" w:rsidRPr="00785138">
        <w:rPr>
          <w:rFonts w:ascii="Franklin Gothic Book" w:eastAsia="Franklin Gothic Book" w:hAnsi="Franklin Gothic Book" w:cs="Franklin Gothic Book"/>
        </w:rPr>
        <w:t>Director, CETL</w:t>
      </w:r>
      <w:r w:rsidR="5EA5A201" w:rsidRPr="00785138">
        <w:rPr>
          <w:rFonts w:ascii="Franklin Gothic Book" w:eastAsia="Franklin Gothic Book" w:hAnsi="Franklin Gothic Book" w:cs="Franklin Gothic Book"/>
        </w:rPr>
        <w:t xml:space="preserve">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5EA5A201" w:rsidRPr="00785138">
        <w:rPr>
          <w:rFonts w:ascii="Franklin Gothic Book" w:eastAsia="Franklin Gothic Book" w:hAnsi="Franklin Gothic Book" w:cs="Franklin Gothic Book"/>
        </w:rPr>
        <w:t>Non-Tenure Track Faculty and Instructor Support Panel/Open Forum</w:t>
      </w:r>
      <w:r w:rsidR="546F2FAA" w:rsidRPr="00785138">
        <w:rPr>
          <w:rFonts w:ascii="Franklin Gothic Book" w:eastAsia="Franklin Gothic Book" w:hAnsi="Franklin Gothic Book" w:cs="Franklin Gothic Book"/>
        </w:rPr>
        <w:t xml:space="preserve"> </w:t>
      </w:r>
    </w:p>
    <w:p w14:paraId="0E8054A0" w14:textId="625C8358" w:rsidR="05971C5A" w:rsidRDefault="05971C5A" w:rsidP="00785138">
      <w:pPr>
        <w:pStyle w:val="ListParagraph"/>
        <w:numPr>
          <w:ilvl w:val="2"/>
          <w:numId w:val="6"/>
        </w:numPr>
      </w:pPr>
      <w:r w:rsidRPr="1895CE51">
        <w:rPr>
          <w:rFonts w:ascii="Franklin Gothic Book" w:eastAsia="Franklin Gothic Book" w:hAnsi="Franklin Gothic Book" w:cs="Franklin Gothic Book"/>
        </w:rPr>
        <w:t xml:space="preserve">Mtg #5 09/20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Dennis Becker</w:t>
      </w:r>
      <w:r w:rsidR="0214F429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Dean, College of Natural Resources, Sarah Dawson</w:t>
      </w:r>
      <w:r w:rsidR="29879C45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University Sustainability Director, Lee Espey</w:t>
      </w:r>
      <w:r w:rsidR="0E38DE64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Division Operations Officer, DFA, Chandra Ford</w:t>
      </w:r>
      <w:r w:rsidR="05A45C55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Office o</w:t>
      </w:r>
      <w:r w:rsidR="230A4202" w:rsidRPr="00785138">
        <w:rPr>
          <w:rFonts w:ascii="Franklin Gothic Book" w:eastAsia="Franklin Gothic Book" w:hAnsi="Franklin Gothic Book" w:cs="Franklin Gothic Book"/>
        </w:rPr>
        <w:t>f the President and Center Executive Officer, Boise and Southwestern Idaho, Scott Green</w:t>
      </w:r>
      <w:r w:rsidR="36B6B55B" w:rsidRPr="00785138">
        <w:rPr>
          <w:rFonts w:ascii="Franklin Gothic Book" w:eastAsia="Franklin Gothic Book" w:hAnsi="Franklin Gothic Book" w:cs="Franklin Gothic Book"/>
        </w:rPr>
        <w:t xml:space="preserve">, </w:t>
      </w:r>
      <w:r w:rsidR="230A4202" w:rsidRPr="00785138">
        <w:rPr>
          <w:rFonts w:ascii="Franklin Gothic Book" w:eastAsia="Franklin Gothic Book" w:hAnsi="Franklin Gothic Book" w:cs="Franklin Gothic Book"/>
        </w:rPr>
        <w:t>President</w:t>
      </w:r>
      <w:r w:rsidR="3107B022" w:rsidRPr="00785138">
        <w:rPr>
          <w:rFonts w:ascii="Franklin Gothic Book" w:eastAsia="Franklin Gothic Book" w:hAnsi="Franklin Gothic Book" w:cs="Franklin Gothic Book"/>
        </w:rPr>
        <w:t xml:space="preserve"> – Sustainability White Paper</w:t>
      </w:r>
    </w:p>
    <w:p w14:paraId="423B463C" w14:textId="0D6E8904" w:rsidR="6B719432" w:rsidRDefault="6B719432" w:rsidP="00785138">
      <w:pPr>
        <w:pStyle w:val="ListParagraph"/>
        <w:numPr>
          <w:ilvl w:val="2"/>
          <w:numId w:val="6"/>
        </w:numPr>
      </w:pPr>
      <w:r w:rsidRPr="1895CE51">
        <w:rPr>
          <w:rFonts w:ascii="Franklin Gothic Book" w:eastAsia="Franklin Gothic Book" w:hAnsi="Franklin Gothic Book" w:cs="Franklin Gothic Book"/>
        </w:rPr>
        <w:t xml:space="preserve">Mtg #6 09/27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</w:t>
      </w:r>
      <w:r w:rsidR="053593AB" w:rsidRPr="00785138">
        <w:rPr>
          <w:rFonts w:ascii="Franklin Gothic Book" w:eastAsia="Franklin Gothic Book" w:hAnsi="Franklin Gothic Book" w:cs="Franklin Gothic Book"/>
        </w:rPr>
        <w:t xml:space="preserve">Kent Nelson, General Counsel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0785138">
        <w:rPr>
          <w:rFonts w:ascii="Franklin Gothic Book" w:eastAsia="Franklin Gothic Book" w:hAnsi="Franklin Gothic Book" w:cs="Franklin Gothic Book"/>
        </w:rPr>
        <w:t xml:space="preserve">Guidance on Abortion Laws Memo </w:t>
      </w:r>
    </w:p>
    <w:p w14:paraId="6D9A5633" w14:textId="5AA7AFFF" w:rsidR="761DEA24" w:rsidRPr="00785138" w:rsidRDefault="761DEA24" w:rsidP="00785138">
      <w:pPr>
        <w:pStyle w:val="ListParagraph"/>
        <w:numPr>
          <w:ilvl w:val="2"/>
          <w:numId w:val="6"/>
        </w:numPr>
        <w:rPr>
          <w:rFonts w:eastAsiaTheme="minorEastAsia"/>
        </w:rPr>
      </w:pPr>
      <w:r w:rsidRPr="1895CE51">
        <w:rPr>
          <w:rFonts w:ascii="Franklin Gothic Book" w:eastAsia="Franklin Gothic Book" w:hAnsi="Franklin Gothic Book" w:cs="Franklin Gothic Book"/>
        </w:rPr>
        <w:t xml:space="preserve">Mtg #6 09/27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</w:t>
      </w:r>
      <w:r w:rsidR="45ECFA58" w:rsidRPr="00785138">
        <w:rPr>
          <w:rFonts w:ascii="Franklin Gothic Book" w:eastAsia="Franklin Gothic Book" w:hAnsi="Franklin Gothic Book" w:cs="Franklin Gothic Book"/>
        </w:rPr>
        <w:t>Keith Hanson</w:t>
      </w:r>
      <w:r w:rsidR="636BC76E" w:rsidRPr="00785138">
        <w:rPr>
          <w:rFonts w:ascii="Franklin Gothic Book" w:eastAsia="Franklin Gothic Book" w:hAnsi="Franklin Gothic Book" w:cs="Franklin Gothic Book"/>
        </w:rPr>
        <w:t xml:space="preserve">, </w:t>
      </w:r>
      <w:r w:rsidR="45ECFA58" w:rsidRPr="00785138">
        <w:rPr>
          <w:rFonts w:ascii="Franklin Gothic Book" w:eastAsia="Franklin Gothic Book" w:hAnsi="Franklin Gothic Book" w:cs="Franklin Gothic Book"/>
        </w:rPr>
        <w:t>Counseling &amp; Testing Center, Jeneba Hoene</w:t>
      </w:r>
      <w:r w:rsidR="6A2BCDEB" w:rsidRPr="00785138">
        <w:rPr>
          <w:rFonts w:ascii="Franklin Gothic Book" w:eastAsia="Franklin Gothic Book" w:hAnsi="Franklin Gothic Book" w:cs="Franklin Gothic Book"/>
        </w:rPr>
        <w:t xml:space="preserve">, </w:t>
      </w:r>
      <w:r w:rsidR="45ECFA58" w:rsidRPr="00785138">
        <w:rPr>
          <w:rFonts w:ascii="Franklin Gothic Book" w:eastAsia="Franklin Gothic Book" w:hAnsi="Franklin Gothic Book" w:cs="Franklin Gothic Book"/>
        </w:rPr>
        <w:t>Alcohol and Other Drug Program Coordinator</w:t>
      </w:r>
      <w:r w:rsidR="4C1836E6" w:rsidRPr="00785138">
        <w:rPr>
          <w:rFonts w:ascii="Franklin Gothic Book" w:eastAsia="Franklin Gothic Book" w:hAnsi="Franklin Gothic Book" w:cs="Franklin Gothic Book"/>
        </w:rPr>
        <w:t xml:space="preserve"> – Alcohol Awareness</w:t>
      </w:r>
    </w:p>
    <w:p w14:paraId="0B06A72B" w14:textId="453BD4A5" w:rsidR="64F68113" w:rsidRPr="00785138" w:rsidRDefault="64F68113" w:rsidP="00785138">
      <w:pPr>
        <w:pStyle w:val="ListParagraph"/>
        <w:numPr>
          <w:ilvl w:val="2"/>
          <w:numId w:val="6"/>
        </w:numPr>
        <w:rPr>
          <w:rFonts w:eastAsiaTheme="minorEastAsia"/>
        </w:rPr>
      </w:pPr>
      <w:r w:rsidRPr="1895CE51">
        <w:rPr>
          <w:rFonts w:ascii="Franklin Gothic Book" w:eastAsia="Franklin Gothic Book" w:hAnsi="Franklin Gothic Book" w:cs="Franklin Gothic Book"/>
        </w:rPr>
        <w:t xml:space="preserve">Mtg #7 10/04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Eric Mittelstaedt</w:t>
      </w:r>
      <w:r w:rsidR="4F3078B6" w:rsidRPr="00785138">
        <w:rPr>
          <w:rFonts w:ascii="Franklin Gothic Book" w:eastAsia="Franklin Gothic Book" w:hAnsi="Franklin Gothic Book" w:cs="Franklin Gothic Book"/>
        </w:rPr>
        <w:t xml:space="preserve">, </w:t>
      </w:r>
      <w:r w:rsidRPr="00785138">
        <w:rPr>
          <w:rFonts w:ascii="Franklin Gothic Book" w:eastAsia="Franklin Gothic Book" w:hAnsi="Franklin Gothic Book" w:cs="Franklin Gothic Book"/>
        </w:rPr>
        <w:t>Earth &amp; Spatial Scienc</w:t>
      </w:r>
      <w:r w:rsidR="2E059BB1" w:rsidRPr="00785138">
        <w:rPr>
          <w:rFonts w:ascii="Franklin Gothic Book" w:eastAsia="Franklin Gothic Book" w:hAnsi="Franklin Gothic Book" w:cs="Franklin Gothic Book"/>
        </w:rPr>
        <w:t xml:space="preserve">es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77DA1DD9" w:rsidRPr="00785138">
        <w:rPr>
          <w:rFonts w:ascii="Franklin Gothic Book" w:eastAsia="Franklin Gothic Book" w:hAnsi="Franklin Gothic Book" w:cs="Franklin Gothic Book"/>
        </w:rPr>
        <w:t>Information Technology Committee Report (APM. 30.16)</w:t>
      </w:r>
    </w:p>
    <w:p w14:paraId="46765B2E" w14:textId="3C88A334" w:rsidR="2E059BB1" w:rsidRDefault="2E059BB1" w:rsidP="00785138">
      <w:pPr>
        <w:pStyle w:val="ListParagraph"/>
        <w:numPr>
          <w:ilvl w:val="2"/>
          <w:numId w:val="6"/>
        </w:numPr>
      </w:pPr>
      <w:r w:rsidRPr="1895CE51">
        <w:rPr>
          <w:rFonts w:ascii="Franklin Gothic Book" w:eastAsia="Franklin Gothic Book" w:hAnsi="Franklin Gothic Book" w:cs="Franklin Gothic Book"/>
        </w:rPr>
        <w:t xml:space="preserve">Mtg #7 10/04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Pr="00785138">
        <w:rPr>
          <w:rFonts w:ascii="Franklin Gothic Book" w:eastAsia="Franklin Gothic Book" w:hAnsi="Franklin Gothic Book" w:cs="Franklin Gothic Book"/>
        </w:rPr>
        <w:t xml:space="preserve"> </w:t>
      </w:r>
      <w:r w:rsidR="6FDE061D" w:rsidRPr="00785138">
        <w:rPr>
          <w:rFonts w:ascii="Franklin Gothic Book" w:eastAsia="Franklin Gothic Book" w:hAnsi="Franklin Gothic Book" w:cs="Franklin Gothic Book"/>
        </w:rPr>
        <w:t xml:space="preserve">Brandi Terwilliger, Director of Human Resources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0785138">
        <w:rPr>
          <w:rFonts w:ascii="Franklin Gothic Book" w:eastAsia="Franklin Gothic Book" w:hAnsi="Franklin Gothic Book" w:cs="Franklin Gothic Book"/>
        </w:rPr>
        <w:t>FSH 3710</w:t>
      </w:r>
    </w:p>
    <w:p w14:paraId="745FCF1B" w14:textId="057D13AC" w:rsidR="2B8675F4" w:rsidRDefault="2B8675F4" w:rsidP="1895CE51">
      <w:pPr>
        <w:pStyle w:val="ListParagraph"/>
        <w:numPr>
          <w:ilvl w:val="2"/>
          <w:numId w:val="6"/>
        </w:numPr>
      </w:pPr>
      <w:r w:rsidRPr="1895CE51">
        <w:rPr>
          <w:rFonts w:ascii="Franklin Gothic Book" w:eastAsia="Franklin Gothic Book" w:hAnsi="Franklin Gothic Book" w:cs="Franklin Gothic Book"/>
        </w:rPr>
        <w:t>Mtg #</w:t>
      </w:r>
      <w:r w:rsidR="2A20EC15" w:rsidRPr="1895CE51">
        <w:rPr>
          <w:rFonts w:ascii="Franklin Gothic Book" w:eastAsia="Franklin Gothic Book" w:hAnsi="Franklin Gothic Book" w:cs="Franklin Gothic Book"/>
        </w:rPr>
        <w:t>7</w:t>
      </w:r>
      <w:r w:rsidRPr="1895CE51">
        <w:rPr>
          <w:rFonts w:ascii="Franklin Gothic Book" w:eastAsia="Franklin Gothic Book" w:hAnsi="Franklin Gothic Book" w:cs="Franklin Gothic Book"/>
        </w:rPr>
        <w:t xml:space="preserve"> </w:t>
      </w:r>
      <w:r w:rsidR="3BB93AD4" w:rsidRPr="1895CE51">
        <w:rPr>
          <w:rFonts w:ascii="Franklin Gothic Book" w:eastAsia="Franklin Gothic Book" w:hAnsi="Franklin Gothic Book" w:cs="Franklin Gothic Book"/>
        </w:rPr>
        <w:t>10</w:t>
      </w:r>
      <w:r w:rsidRPr="1895CE51">
        <w:rPr>
          <w:rFonts w:ascii="Franklin Gothic Book" w:eastAsia="Franklin Gothic Book" w:hAnsi="Franklin Gothic Book" w:cs="Franklin Gothic Book"/>
        </w:rPr>
        <w:t>/</w:t>
      </w:r>
      <w:r w:rsidR="490DFAC0" w:rsidRPr="1895CE51">
        <w:rPr>
          <w:rFonts w:ascii="Franklin Gothic Book" w:eastAsia="Franklin Gothic Book" w:hAnsi="Franklin Gothic Book" w:cs="Franklin Gothic Book"/>
        </w:rPr>
        <w:t>04</w:t>
      </w:r>
      <w:r w:rsidRPr="1895CE51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431A0A1D" w:rsidRPr="1895CE51">
        <w:rPr>
          <w:rFonts w:ascii="Franklin Gothic Book" w:eastAsia="Franklin Gothic Book" w:hAnsi="Franklin Gothic Book" w:cs="Franklin Gothic Book"/>
        </w:rPr>
        <w:t xml:space="preserve">Julia McIlroy, Director, Purchasing Services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895CE51">
        <w:rPr>
          <w:rFonts w:ascii="Franklin Gothic Book" w:eastAsia="Franklin Gothic Book" w:hAnsi="Franklin Gothic Book" w:cs="Franklin Gothic Book"/>
        </w:rPr>
        <w:t>Jaggaer Purchasing Software</w:t>
      </w:r>
    </w:p>
    <w:p w14:paraId="61D1998A" w14:textId="2573F351" w:rsidR="034F9E13" w:rsidRDefault="034F9E13" w:rsidP="1895CE51">
      <w:pPr>
        <w:pStyle w:val="ListParagraph"/>
        <w:numPr>
          <w:ilvl w:val="2"/>
          <w:numId w:val="6"/>
        </w:numPr>
      </w:pPr>
      <w:r w:rsidRPr="739A3E6E">
        <w:rPr>
          <w:rFonts w:ascii="Franklin Gothic Book" w:eastAsia="Franklin Gothic Book" w:hAnsi="Franklin Gothic Book" w:cs="Franklin Gothic Book"/>
        </w:rPr>
        <w:t xml:space="preserve">Mtg #8 </w:t>
      </w:r>
      <w:r w:rsidR="044298DF" w:rsidRPr="739A3E6E">
        <w:rPr>
          <w:rFonts w:ascii="Franklin Gothic Book" w:eastAsia="Franklin Gothic Book" w:hAnsi="Franklin Gothic Book" w:cs="Franklin Gothic Book"/>
        </w:rPr>
        <w:t xml:space="preserve">10/1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11018C8D" w:rsidRPr="739A3E6E">
        <w:rPr>
          <w:rFonts w:ascii="Franklin Gothic Book" w:eastAsia="Franklin Gothic Book" w:hAnsi="Franklin Gothic Book" w:cs="Franklin Gothic Book"/>
        </w:rPr>
        <w:t xml:space="preserve">Teresa Amos, Deputy Director IT Planning and Initiatives, Dan Ewart, Vice President Information Technology/CIO - </w:t>
      </w:r>
      <w:r w:rsidR="044298DF" w:rsidRPr="739A3E6E">
        <w:rPr>
          <w:rFonts w:ascii="Franklin Gothic Book" w:eastAsia="Franklin Gothic Book" w:hAnsi="Franklin Gothic Book" w:cs="Franklin Gothic Book"/>
        </w:rPr>
        <w:t xml:space="preserve">APM 30.16 </w:t>
      </w:r>
    </w:p>
    <w:p w14:paraId="076178C3" w14:textId="755556F6" w:rsidR="44748B5C" w:rsidRDefault="44748B5C" w:rsidP="52BDDF80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52BDDF80">
        <w:rPr>
          <w:rFonts w:ascii="Franklin Gothic Book" w:eastAsia="Franklin Gothic Book" w:hAnsi="Franklin Gothic Book" w:cs="Franklin Gothic Book"/>
        </w:rPr>
        <w:t xml:space="preserve">Mtg #8 10/1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52BDDF80">
        <w:rPr>
          <w:rFonts w:ascii="Franklin Gothic Book" w:eastAsia="Franklin Gothic Book" w:hAnsi="Franklin Gothic Book" w:cs="Franklin Gothic Book"/>
        </w:rPr>
        <w:t>Erin Chapman, Vice Chair Faculty Senate, Family and Consumer S</w:t>
      </w:r>
      <w:r w:rsidR="177E034F" w:rsidRPr="52BDDF80">
        <w:rPr>
          <w:rFonts w:ascii="Franklin Gothic Book" w:eastAsia="Franklin Gothic Book" w:hAnsi="Franklin Gothic Book" w:cs="Franklin Gothic Book"/>
        </w:rPr>
        <w:t xml:space="preserve">ciences – University Level Promotion and Tenure Committee Solicitation </w:t>
      </w:r>
    </w:p>
    <w:p w14:paraId="27B1A8E9" w14:textId="18E48D4B" w:rsidR="00133265" w:rsidRDefault="00332071" w:rsidP="52BDDF80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9 10/18/2022 – Yimin Chen, </w:t>
      </w:r>
      <w:r w:rsidR="00B346FF">
        <w:rPr>
          <w:rFonts w:ascii="Franklin Gothic Book" w:eastAsia="Franklin Gothic Book" w:hAnsi="Franklin Gothic Book" w:cs="Franklin Gothic Book"/>
        </w:rPr>
        <w:t xml:space="preserve">School of Family and Consumer Sciences </w:t>
      </w:r>
      <w:r w:rsidR="00666C25">
        <w:rPr>
          <w:rFonts w:ascii="Franklin Gothic Book" w:eastAsia="Franklin Gothic Book" w:hAnsi="Franklin Gothic Book" w:cs="Franklin Gothic Book"/>
        </w:rPr>
        <w:t>–</w:t>
      </w:r>
      <w:r w:rsidR="00B346FF">
        <w:rPr>
          <w:rFonts w:ascii="Franklin Gothic Book" w:eastAsia="Franklin Gothic Book" w:hAnsi="Franklin Gothic Book" w:cs="Franklin Gothic Book"/>
        </w:rPr>
        <w:t xml:space="preserve"> UCC</w:t>
      </w:r>
      <w:r w:rsidR="00666C25">
        <w:rPr>
          <w:rFonts w:ascii="Franklin Gothic Book" w:eastAsia="Franklin Gothic Book" w:hAnsi="Franklin Gothic Book" w:cs="Franklin Gothic Book"/>
        </w:rPr>
        <w:t xml:space="preserve"> 439 Nutritional Sciences </w:t>
      </w:r>
    </w:p>
    <w:p w14:paraId="7DA151DF" w14:textId="6CE3B239" w:rsidR="00666C25" w:rsidRDefault="00666C25" w:rsidP="52BDDF80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9 10/18/2022 </w:t>
      </w:r>
      <w:r w:rsidR="00AE6021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AE6021">
        <w:rPr>
          <w:rFonts w:ascii="Franklin Gothic Book" w:eastAsia="Franklin Gothic Book" w:hAnsi="Franklin Gothic Book" w:cs="Franklin Gothic Book"/>
        </w:rPr>
        <w:t xml:space="preserve">John </w:t>
      </w:r>
      <w:proofErr w:type="spellStart"/>
      <w:r w:rsidR="00AE6021">
        <w:rPr>
          <w:rFonts w:ascii="Franklin Gothic Book" w:eastAsia="Franklin Gothic Book" w:hAnsi="Franklin Gothic Book" w:cs="Franklin Gothic Book"/>
        </w:rPr>
        <w:t>Shovic</w:t>
      </w:r>
      <w:proofErr w:type="spellEnd"/>
      <w:r w:rsidR="00AE6021">
        <w:rPr>
          <w:rFonts w:ascii="Franklin Gothic Book" w:eastAsia="Franklin Gothic Book" w:hAnsi="Franklin Gothic Book" w:cs="Franklin Gothic Book"/>
        </w:rPr>
        <w:t xml:space="preserve">, Computer Science CDA – UCC 470 Graduate Robotic Engineering Certificate </w:t>
      </w:r>
    </w:p>
    <w:p w14:paraId="7D435891" w14:textId="2DE87DA6" w:rsidR="6BB57ED0" w:rsidRDefault="6BB57ED0" w:rsidP="52BDDF80">
      <w:pPr>
        <w:pStyle w:val="ListParagraph"/>
        <w:numPr>
          <w:ilvl w:val="2"/>
          <w:numId w:val="6"/>
        </w:numPr>
      </w:pPr>
      <w:r w:rsidRPr="52BDDF80">
        <w:rPr>
          <w:rFonts w:ascii="Franklin Gothic Book" w:eastAsia="Franklin Gothic Book" w:hAnsi="Franklin Gothic Book" w:cs="Franklin Gothic Book"/>
        </w:rPr>
        <w:t xml:space="preserve">Mtg #9 10/18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52BDDF80">
        <w:rPr>
          <w:rFonts w:ascii="Franklin Gothic Book" w:eastAsia="Franklin Gothic Book" w:hAnsi="Franklin Gothic Book" w:cs="Franklin Gothic Book"/>
        </w:rPr>
        <w:t>Br</w:t>
      </w:r>
      <w:r w:rsidRPr="52BDDF80">
        <w:rPr>
          <w:rFonts w:ascii="Franklin Gothic Book" w:eastAsia="Franklin Gothic Book" w:hAnsi="Franklin Gothic Book" w:cs="Franklin Gothic Book"/>
          <w:color w:val="000000" w:themeColor="text1"/>
        </w:rPr>
        <w:t xml:space="preserve">ian Foisy, Vice President of Finance and Administration, Lodi Price, Class/Comp. Specialist Human Resources, Kenwyn Richards, Director Academic Budget and Planning, Kim Salisbury, Associate Vice President Budget and Planning, Brandi Terwilliger, Director of Human Resources – FY 23 CEC Summary </w:t>
      </w:r>
    </w:p>
    <w:p w14:paraId="560724F1" w14:textId="02AC45D6" w:rsidR="303CC844" w:rsidRDefault="303CC844" w:rsidP="52BDDF80">
      <w:pPr>
        <w:pStyle w:val="ListParagraph"/>
        <w:numPr>
          <w:ilvl w:val="2"/>
          <w:numId w:val="6"/>
        </w:numPr>
      </w:pPr>
      <w:r w:rsidRPr="735930CA">
        <w:rPr>
          <w:rFonts w:ascii="Franklin Gothic Book" w:eastAsia="Franklin Gothic Book" w:hAnsi="Franklin Gothic Book" w:cs="Franklin Gothic Book"/>
          <w:color w:val="000000" w:themeColor="text1"/>
        </w:rPr>
        <w:t xml:space="preserve">Mtg #9 10/18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735930CA">
        <w:rPr>
          <w:rFonts w:ascii="Franklin Gothic Book" w:eastAsia="Franklin Gothic Book" w:hAnsi="Franklin Gothic Book" w:cs="Franklin Gothic Book"/>
          <w:color w:val="000000" w:themeColor="text1"/>
        </w:rPr>
        <w:t>Katie Hettinga, ASUI Senator and Martha Smith, ASUI Senator – ASUI Resolution</w:t>
      </w:r>
    </w:p>
    <w:p w14:paraId="650C11C2" w14:textId="351F5460" w:rsidR="6298B2CF" w:rsidRDefault="6298B2CF" w:rsidP="52BDDF80">
      <w:pPr>
        <w:pStyle w:val="ListParagraph"/>
        <w:numPr>
          <w:ilvl w:val="2"/>
          <w:numId w:val="6"/>
        </w:numPr>
      </w:pPr>
      <w:r>
        <w:t xml:space="preserve"> </w:t>
      </w:r>
      <w:r w:rsidR="45BAED4F" w:rsidRPr="735930CA">
        <w:rPr>
          <w:rFonts w:ascii="Franklin Gothic Book" w:eastAsia="Franklin Gothic Book" w:hAnsi="Franklin Gothic Book" w:cs="Franklin Gothic Book"/>
        </w:rPr>
        <w:t xml:space="preserve">Mtg #10 10/25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45BAED4F" w:rsidRPr="735930CA">
        <w:rPr>
          <w:rFonts w:ascii="Franklin Gothic Book" w:eastAsia="Franklin Gothic Book" w:hAnsi="Franklin Gothic Book" w:cs="Franklin Gothic Book"/>
        </w:rPr>
        <w:t xml:space="preserve">David Talbot, Ombuds – Introduction </w:t>
      </w:r>
    </w:p>
    <w:p w14:paraId="05F25113" w14:textId="6117E78B" w:rsidR="7D511914" w:rsidRDefault="2E74B235" w:rsidP="735930CA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41C7A36F">
        <w:rPr>
          <w:rFonts w:ascii="Franklin Gothic Book" w:eastAsia="Franklin Gothic Book" w:hAnsi="Franklin Gothic Book" w:cs="Franklin Gothic Book"/>
        </w:rPr>
        <w:t>Mtg #</w:t>
      </w:r>
      <w:r w:rsidR="005FEC69" w:rsidRPr="41C7A36F">
        <w:rPr>
          <w:rFonts w:ascii="Franklin Gothic Book" w:eastAsia="Franklin Gothic Book" w:hAnsi="Franklin Gothic Book" w:cs="Franklin Gothic Book"/>
        </w:rPr>
        <w:t>10</w:t>
      </w:r>
      <w:r w:rsidRPr="41C7A36F">
        <w:rPr>
          <w:rFonts w:ascii="Franklin Gothic Book" w:eastAsia="Franklin Gothic Book" w:hAnsi="Franklin Gothic Book" w:cs="Franklin Gothic Book"/>
        </w:rPr>
        <w:t xml:space="preserve"> 10/</w:t>
      </w:r>
      <w:r w:rsidR="31892B9D" w:rsidRPr="41C7A36F">
        <w:rPr>
          <w:rFonts w:ascii="Franklin Gothic Book" w:eastAsia="Franklin Gothic Book" w:hAnsi="Franklin Gothic Book" w:cs="Franklin Gothic Book"/>
        </w:rPr>
        <w:t>25</w:t>
      </w:r>
      <w:r w:rsidRPr="41C7A36F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41C7A36F">
        <w:rPr>
          <w:rFonts w:ascii="Franklin Gothic Book" w:eastAsia="Franklin Gothic Book" w:hAnsi="Franklin Gothic Book" w:cs="Franklin Gothic Book"/>
        </w:rPr>
        <w:t xml:space="preserve">Kristy </w:t>
      </w:r>
      <w:proofErr w:type="spellStart"/>
      <w:r w:rsidRPr="41C7A36F">
        <w:rPr>
          <w:rFonts w:ascii="Franklin Gothic Book" w:eastAsia="Franklin Gothic Book" w:hAnsi="Franklin Gothic Book" w:cs="Franklin Gothic Book"/>
        </w:rPr>
        <w:t>Caldo</w:t>
      </w:r>
      <w:proofErr w:type="spellEnd"/>
      <w:r w:rsidRPr="41C7A36F">
        <w:rPr>
          <w:rFonts w:ascii="Franklin Gothic Book" w:eastAsia="Franklin Gothic Book" w:hAnsi="Franklin Gothic Book" w:cs="Franklin Gothic Book"/>
        </w:rPr>
        <w:t>, Course Materials Manager, Vandal Store</w:t>
      </w:r>
      <w:r w:rsidR="1DE67AAF" w:rsidRPr="41C7A36F">
        <w:rPr>
          <w:rFonts w:ascii="Franklin Gothic Book" w:eastAsia="Franklin Gothic Book" w:hAnsi="Franklin Gothic Book" w:cs="Franklin Gothic Book"/>
        </w:rPr>
        <w:t>, Daniel Croom, President Texas Books</w:t>
      </w:r>
      <w:r w:rsidRPr="41C7A36F">
        <w:rPr>
          <w:rFonts w:ascii="Franklin Gothic Book" w:eastAsia="Franklin Gothic Book" w:hAnsi="Franklin Gothic Book" w:cs="Franklin Gothic Book"/>
        </w:rPr>
        <w:t xml:space="preserve"> – Course Materials Presentation </w:t>
      </w:r>
    </w:p>
    <w:p w14:paraId="27F3D2E2" w14:textId="7EC91E39" w:rsidR="1FF8B2AF" w:rsidRDefault="1FF8B2AF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41C7A36F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41C7A36F">
        <w:rPr>
          <w:rFonts w:ascii="Franklin Gothic Book" w:eastAsia="Franklin Gothic Book" w:hAnsi="Franklin Gothic Book" w:cs="Franklin Gothic Book"/>
        </w:rPr>
        <w:t xml:space="preserve">Traci Craig, Associate Dean CLASS – UCC 22 American Studies Minor </w:t>
      </w:r>
    </w:p>
    <w:p w14:paraId="5568B890" w14:textId="006DF9C7" w:rsidR="1FF8B2AF" w:rsidRDefault="1FF8B2AF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41C7A36F">
        <w:rPr>
          <w:rFonts w:ascii="Franklin Gothic Book" w:eastAsia="Franklin Gothic Book" w:hAnsi="Franklin Gothic Book" w:cs="Franklin Gothic Book"/>
        </w:rPr>
        <w:lastRenderedPageBreak/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41C7A36F">
        <w:rPr>
          <w:rFonts w:ascii="Franklin Gothic Book" w:eastAsia="Franklin Gothic Book" w:hAnsi="Franklin Gothic Book" w:cs="Franklin Gothic Book"/>
        </w:rPr>
        <w:t xml:space="preserve">Rachel Halverson, Director, School of Global Studies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41C7A36F">
        <w:rPr>
          <w:rFonts w:ascii="Franklin Gothic Book" w:eastAsia="Franklin Gothic Book" w:hAnsi="Franklin Gothic Book" w:cs="Franklin Gothic Book"/>
        </w:rPr>
        <w:t xml:space="preserve">UCC 478 Modern Language Study Academic Certificate </w:t>
      </w:r>
    </w:p>
    <w:p w14:paraId="580A61CA" w14:textId="45105B84" w:rsidR="1FF8B2AF" w:rsidRDefault="1FF8B2AF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163DFC83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50118C1B" w:rsidRPr="163DFC83">
        <w:rPr>
          <w:rFonts w:ascii="Franklin Gothic Book" w:eastAsia="Franklin Gothic Book" w:hAnsi="Franklin Gothic Book" w:cs="Franklin Gothic Book"/>
        </w:rPr>
        <w:t>Erin James</w:t>
      </w:r>
      <w:r w:rsidR="74833B1F" w:rsidRPr="163DFC83">
        <w:rPr>
          <w:rFonts w:ascii="Franklin Gothic Book" w:eastAsia="Franklin Gothic Book" w:hAnsi="Franklin Gothic Book" w:cs="Franklin Gothic Book"/>
        </w:rPr>
        <w:t>,</w:t>
      </w:r>
      <w:r w:rsidRPr="163DFC83">
        <w:rPr>
          <w:rFonts w:ascii="Franklin Gothic Book" w:eastAsia="Franklin Gothic Book" w:hAnsi="Franklin Gothic Book" w:cs="Franklin Gothic Book"/>
        </w:rPr>
        <w:t xml:space="preserve"> English - UCC 491 Technical Writing Academic Certificate </w:t>
      </w:r>
    </w:p>
    <w:p w14:paraId="5192F492" w14:textId="006DC7DC" w:rsidR="1FF8B2AF" w:rsidRDefault="1FF8B2AF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41C7A36F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41C7A36F">
        <w:rPr>
          <w:rFonts w:ascii="Franklin Gothic Book" w:eastAsia="Franklin Gothic Book" w:hAnsi="Franklin Gothic Book" w:cs="Franklin Gothic Book"/>
        </w:rPr>
        <w:t>Robin Johnson, Director, School of Journalism and Mass Media – UCC 493 Social Media Management Aca</w:t>
      </w:r>
      <w:r w:rsidR="0FFF5742" w:rsidRPr="41C7A36F">
        <w:rPr>
          <w:rFonts w:ascii="Franklin Gothic Book" w:eastAsia="Franklin Gothic Book" w:hAnsi="Franklin Gothic Book" w:cs="Franklin Gothic Book"/>
        </w:rPr>
        <w:t xml:space="preserve">demic Certificate </w:t>
      </w:r>
    </w:p>
    <w:p w14:paraId="0A5FD75B" w14:textId="1F50C04A" w:rsidR="0FFF5742" w:rsidRDefault="0FFF5742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163DFC83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31E82B99" w:rsidRPr="163DFC83">
        <w:rPr>
          <w:rFonts w:ascii="Franklin Gothic Book" w:eastAsia="Franklin Gothic Book" w:hAnsi="Franklin Gothic Book" w:cs="Franklin Gothic Book"/>
        </w:rPr>
        <w:t>Erin James</w:t>
      </w:r>
      <w:r w:rsidRPr="163DFC83">
        <w:rPr>
          <w:rFonts w:ascii="Franklin Gothic Book" w:eastAsia="Franklin Gothic Book" w:hAnsi="Franklin Gothic Book" w:cs="Franklin Gothic Book"/>
        </w:rPr>
        <w:t>, English – UCC 494 English (BS)</w:t>
      </w:r>
    </w:p>
    <w:p w14:paraId="65430CA2" w14:textId="6ECC2E10" w:rsidR="5FCC93AE" w:rsidRDefault="5FCC93AE" w:rsidP="1C3C5B57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1C3C5B57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C3C5B57">
        <w:rPr>
          <w:rFonts w:ascii="Franklin Gothic Book" w:eastAsia="Franklin Gothic Book" w:hAnsi="Franklin Gothic Book" w:cs="Franklin Gothic Book"/>
        </w:rPr>
        <w:t>Kay Dee Holmes, Assistant Director, Research Integrity – FSH 5600</w:t>
      </w:r>
    </w:p>
    <w:p w14:paraId="6100B3FE" w14:textId="4304C5C2" w:rsidR="2D1752A9" w:rsidRDefault="2D1752A9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1C3C5B57">
        <w:rPr>
          <w:rFonts w:ascii="Franklin Gothic Book" w:eastAsia="Franklin Gothic Book" w:hAnsi="Franklin Gothic Book" w:cs="Franklin Gothic Book"/>
        </w:rPr>
        <w:t xml:space="preserve">Mtg #11 11/01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C3C5B57">
        <w:rPr>
          <w:rFonts w:ascii="Franklin Gothic Book" w:eastAsia="Franklin Gothic Book" w:hAnsi="Franklin Gothic Book" w:cs="Franklin Gothic Book"/>
        </w:rPr>
        <w:t xml:space="preserve">Kent Nelson, General Counsel – Abortion FAQ </w:t>
      </w:r>
    </w:p>
    <w:p w14:paraId="5DF58E1B" w14:textId="3B581E7E" w:rsidR="00CF1336" w:rsidRDefault="00CF1336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2 11/08/2022 – Terence Soule, Department Chair, Computer Science – UCC </w:t>
      </w:r>
      <w:r w:rsidR="006504C6">
        <w:rPr>
          <w:rFonts w:ascii="Franklin Gothic Book" w:eastAsia="Franklin Gothic Book" w:hAnsi="Franklin Gothic Book" w:cs="Franklin Gothic Book"/>
        </w:rPr>
        <w:t xml:space="preserve">477 Minor in Cybersecurity </w:t>
      </w:r>
    </w:p>
    <w:p w14:paraId="349D4BE1" w14:textId="2E4B06A3" w:rsidR="006504C6" w:rsidRDefault="006504C6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2 11/08/2022 – Jaap Vos, Interim Department Head, Natural Resources and Society – UCC 489 Natural Resources </w:t>
      </w:r>
      <w:r w:rsidR="0047528E">
        <w:rPr>
          <w:rFonts w:ascii="Franklin Gothic Book" w:eastAsia="Franklin Gothic Book" w:hAnsi="Franklin Gothic Book" w:cs="Franklin Gothic Book"/>
        </w:rPr>
        <w:t xml:space="preserve">Enterprise Management (B.S.) </w:t>
      </w:r>
    </w:p>
    <w:p w14:paraId="338B2D83" w14:textId="21C80D0A" w:rsidR="0047528E" w:rsidRDefault="0047528E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2 11/08/2022 – Tim Prather, Plant Sciences – UCC 77 Crop Sciences and Management (BSPLSC) </w:t>
      </w:r>
    </w:p>
    <w:p w14:paraId="767F33F1" w14:textId="2C571766" w:rsidR="0047528E" w:rsidRDefault="0047528E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2 11/08/2022) – Andres Trujillo, Program Director, Agricultural Economics &amp; Rural Sociology – UCC 482 Minor in Agricultural Commodity Risk Management </w:t>
      </w:r>
    </w:p>
    <w:p w14:paraId="753F60D4" w14:textId="389235D4" w:rsidR="001225E1" w:rsidRDefault="001225E1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2 11/08/2022 – Barb </w:t>
      </w:r>
      <w:proofErr w:type="spellStart"/>
      <w:r>
        <w:rPr>
          <w:rFonts w:ascii="Franklin Gothic Book" w:eastAsia="Franklin Gothic Book" w:hAnsi="Franklin Gothic Book" w:cs="Franklin Gothic Book"/>
        </w:rPr>
        <w:t>Kirckmeier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Director, Independent Study in Idaho – FSH 1640.90 UAAC Directory </w:t>
      </w:r>
    </w:p>
    <w:p w14:paraId="664872F2" w14:textId="16FB4F94" w:rsidR="001225E1" w:rsidRDefault="001225E1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12 11/08/2022 – Eric Anderson, Interim Director of Career Services</w:t>
      </w:r>
      <w:r w:rsidR="00FB10BF">
        <w:rPr>
          <w:rFonts w:ascii="Franklin Gothic Book" w:eastAsia="Franklin Gothic Book" w:hAnsi="Franklin Gothic Book" w:cs="Franklin Gothic Book"/>
        </w:rPr>
        <w:t xml:space="preserve">, Dr. </w:t>
      </w:r>
      <w:proofErr w:type="spellStart"/>
      <w:r w:rsidR="00FB10BF">
        <w:rPr>
          <w:rFonts w:ascii="Franklin Gothic Book" w:eastAsia="Franklin Gothic Book" w:hAnsi="Franklin Gothic Book" w:cs="Franklin Gothic Book"/>
        </w:rPr>
        <w:t>Pilgeram</w:t>
      </w:r>
      <w:proofErr w:type="spellEnd"/>
      <w:r w:rsidR="00FB10BF">
        <w:rPr>
          <w:rFonts w:ascii="Franklin Gothic Book" w:eastAsia="Franklin Gothic Book" w:hAnsi="Franklin Gothic Book" w:cs="Franklin Gothic Book"/>
        </w:rPr>
        <w:t>, Culture, Society and Justice, Dr. Schiele, Chemical &amp; Biological Engineering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Career Impact Award</w:t>
      </w:r>
    </w:p>
    <w:p w14:paraId="7E6241A5" w14:textId="200BC3FA" w:rsidR="001225E1" w:rsidRDefault="001225E1" w:rsidP="41C7A36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2 11/08/2022 – Jerry Fairley</w:t>
      </w:r>
      <w:r w:rsidR="00FB10BF" w:rsidRPr="73652DFD">
        <w:rPr>
          <w:rFonts w:ascii="Franklin Gothic Book" w:eastAsia="Franklin Gothic Book" w:hAnsi="Franklin Gothic Book" w:cs="Franklin Gothic Book"/>
        </w:rPr>
        <w:t xml:space="preserve">, </w:t>
      </w:r>
      <w:proofErr w:type="gramStart"/>
      <w:r w:rsidR="00FB10BF" w:rsidRPr="73652DFD">
        <w:rPr>
          <w:rFonts w:ascii="Franklin Gothic Book" w:eastAsia="Franklin Gothic Book" w:hAnsi="Franklin Gothic Book" w:cs="Franklin Gothic Book"/>
        </w:rPr>
        <w:t>Earth</w:t>
      </w:r>
      <w:proofErr w:type="gramEnd"/>
      <w:r w:rsidR="00FB10BF" w:rsidRPr="73652DFD">
        <w:rPr>
          <w:rFonts w:ascii="Franklin Gothic Book" w:eastAsia="Franklin Gothic Book" w:hAnsi="Franklin Gothic Book" w:cs="Franklin Gothic Book"/>
        </w:rPr>
        <w:t xml:space="preserve"> and Spatial Sciences – Continued discussion on APM 30.16 </w:t>
      </w:r>
      <w:r w:rsidRPr="73652DFD">
        <w:rPr>
          <w:rFonts w:ascii="Franklin Gothic Book" w:eastAsia="Franklin Gothic Book" w:hAnsi="Franklin Gothic Book" w:cs="Franklin Gothic Book"/>
        </w:rPr>
        <w:t xml:space="preserve"> </w:t>
      </w:r>
    </w:p>
    <w:p w14:paraId="29E219B3" w14:textId="50A28893" w:rsidR="65BE0A5D" w:rsidRDefault="65BE0A5D" w:rsidP="73652DFD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</w:t>
      </w:r>
      <w:r w:rsidR="004C5144">
        <w:rPr>
          <w:rFonts w:ascii="Franklin Gothic Book" w:eastAsia="Franklin Gothic Book" w:hAnsi="Franklin Gothic Book" w:cs="Franklin Gothic Book"/>
        </w:rPr>
        <w:t>4</w:t>
      </w:r>
      <w:r w:rsidRPr="73652DFD">
        <w:rPr>
          <w:rFonts w:ascii="Franklin Gothic Book" w:eastAsia="Franklin Gothic Book" w:hAnsi="Franklin Gothic Book" w:cs="Franklin Gothic Book"/>
        </w:rPr>
        <w:t xml:space="preserve"> 11/</w:t>
      </w:r>
      <w:r w:rsidR="004C5144">
        <w:rPr>
          <w:rFonts w:ascii="Franklin Gothic Book" w:eastAsia="Franklin Gothic Book" w:hAnsi="Franklin Gothic Book" w:cs="Franklin Gothic Book"/>
        </w:rPr>
        <w:t>29</w:t>
      </w:r>
      <w:r w:rsidRPr="73652DFD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73652DFD">
        <w:rPr>
          <w:rFonts w:ascii="Franklin Gothic Book" w:eastAsia="Franklin Gothic Book" w:hAnsi="Franklin Gothic Book" w:cs="Franklin Gothic Book"/>
        </w:rPr>
        <w:t xml:space="preserve">John </w:t>
      </w:r>
      <w:proofErr w:type="spellStart"/>
      <w:r w:rsidRPr="73652DFD">
        <w:rPr>
          <w:rFonts w:ascii="Franklin Gothic Book" w:eastAsia="Franklin Gothic Book" w:hAnsi="Franklin Gothic Book" w:cs="Franklin Gothic Book"/>
        </w:rPr>
        <w:t>Shovic</w:t>
      </w:r>
      <w:proofErr w:type="spellEnd"/>
      <w:r w:rsidRPr="73652DFD">
        <w:rPr>
          <w:rFonts w:ascii="Franklin Gothic Book" w:eastAsia="Franklin Gothic Book" w:hAnsi="Franklin Gothic Book" w:cs="Franklin Gothic Book"/>
        </w:rPr>
        <w:t xml:space="preserve">, Computer Science CDA – UCC 469 Undergraduate Robotics Systems Academic Certificate </w:t>
      </w:r>
    </w:p>
    <w:p w14:paraId="442FD80B" w14:textId="686395C2" w:rsidR="60F01286" w:rsidRDefault="60F01286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</w:t>
      </w:r>
      <w:r w:rsidR="004C5144">
        <w:rPr>
          <w:rFonts w:ascii="Franklin Gothic Book" w:eastAsia="Franklin Gothic Book" w:hAnsi="Franklin Gothic Book" w:cs="Franklin Gothic Book"/>
        </w:rPr>
        <w:t>4</w:t>
      </w:r>
      <w:r w:rsidRPr="73652DFD">
        <w:rPr>
          <w:rFonts w:ascii="Franklin Gothic Book" w:eastAsia="Franklin Gothic Book" w:hAnsi="Franklin Gothic Book" w:cs="Franklin Gothic Book"/>
        </w:rPr>
        <w:t xml:space="preserve"> 11/</w:t>
      </w:r>
      <w:r w:rsidR="004C5144">
        <w:rPr>
          <w:rFonts w:ascii="Franklin Gothic Book" w:eastAsia="Franklin Gothic Book" w:hAnsi="Franklin Gothic Book" w:cs="Franklin Gothic Book"/>
        </w:rPr>
        <w:t>29</w:t>
      </w:r>
      <w:r w:rsidRPr="73652DFD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73652DFD">
        <w:rPr>
          <w:rFonts w:ascii="Franklin Gothic Book" w:eastAsia="Franklin Gothic Book" w:hAnsi="Franklin Gothic Book" w:cs="Franklin Gothic Book"/>
        </w:rPr>
        <w:t xml:space="preserve">Alistair Smith, Department Chair, </w:t>
      </w:r>
      <w:proofErr w:type="gramStart"/>
      <w:r w:rsidRPr="73652DFD">
        <w:rPr>
          <w:rFonts w:ascii="Franklin Gothic Book" w:eastAsia="Franklin Gothic Book" w:hAnsi="Franklin Gothic Book" w:cs="Franklin Gothic Book"/>
        </w:rPr>
        <w:t>Earth</w:t>
      </w:r>
      <w:proofErr w:type="gramEnd"/>
      <w:r w:rsidRPr="73652DFD">
        <w:rPr>
          <w:rFonts w:ascii="Franklin Gothic Book" w:eastAsia="Franklin Gothic Book" w:hAnsi="Franklin Gothic Book" w:cs="Franklin Gothic Book"/>
        </w:rPr>
        <w:t xml:space="preserve"> and Spatial Sciences</w:t>
      </w:r>
      <w:r w:rsidR="3E365D8A" w:rsidRPr="73652DFD">
        <w:rPr>
          <w:rFonts w:ascii="Franklin Gothic Book" w:eastAsia="Franklin Gothic Book" w:hAnsi="Franklin Gothic Book" w:cs="Franklin Gothic Book"/>
        </w:rPr>
        <w:t xml:space="preserve"> – UCC 471 Graduate Certificate in Climate Change </w:t>
      </w:r>
    </w:p>
    <w:p w14:paraId="14234899" w14:textId="3BA048A5" w:rsidR="3E365D8A" w:rsidRDefault="3E365D8A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</w:t>
      </w:r>
      <w:r w:rsidR="004C5144">
        <w:rPr>
          <w:rFonts w:ascii="Franklin Gothic Book" w:eastAsia="Franklin Gothic Book" w:hAnsi="Franklin Gothic Book" w:cs="Franklin Gothic Book"/>
        </w:rPr>
        <w:t>4</w:t>
      </w:r>
      <w:r w:rsidRPr="73652DFD">
        <w:rPr>
          <w:rFonts w:ascii="Franklin Gothic Book" w:eastAsia="Franklin Gothic Book" w:hAnsi="Franklin Gothic Book" w:cs="Franklin Gothic Book"/>
        </w:rPr>
        <w:t xml:space="preserve"> 11/</w:t>
      </w:r>
      <w:r w:rsidR="004C5144">
        <w:rPr>
          <w:rFonts w:ascii="Franklin Gothic Book" w:eastAsia="Franklin Gothic Book" w:hAnsi="Franklin Gothic Book" w:cs="Franklin Gothic Book"/>
        </w:rPr>
        <w:t>29</w:t>
      </w:r>
      <w:r w:rsidRPr="73652DFD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73652DFD">
        <w:rPr>
          <w:rFonts w:ascii="Franklin Gothic Book" w:eastAsia="Franklin Gothic Book" w:hAnsi="Franklin Gothic Book" w:cs="Franklin Gothic Book"/>
        </w:rPr>
        <w:t xml:space="preserve">Alistair Smith, Department Chair, </w:t>
      </w:r>
      <w:proofErr w:type="gramStart"/>
      <w:r w:rsidRPr="73652DFD">
        <w:rPr>
          <w:rFonts w:ascii="Franklin Gothic Book" w:eastAsia="Franklin Gothic Book" w:hAnsi="Franklin Gothic Book" w:cs="Franklin Gothic Book"/>
        </w:rPr>
        <w:t>Earth</w:t>
      </w:r>
      <w:proofErr w:type="gramEnd"/>
      <w:r w:rsidRPr="73652DFD">
        <w:rPr>
          <w:rFonts w:ascii="Franklin Gothic Book" w:eastAsia="Franklin Gothic Book" w:hAnsi="Franklin Gothic Book" w:cs="Franklin Gothic Book"/>
        </w:rPr>
        <w:t xml:space="preserve"> and Spatial Sciences – UCC 474 M.S. Geographic Information Science </w:t>
      </w:r>
    </w:p>
    <w:p w14:paraId="18B1488E" w14:textId="69DD36BD" w:rsidR="3E365D8A" w:rsidRDefault="3E365D8A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</w:t>
      </w:r>
      <w:r w:rsidR="004C5144">
        <w:rPr>
          <w:rFonts w:ascii="Franklin Gothic Book" w:eastAsia="Franklin Gothic Book" w:hAnsi="Franklin Gothic Book" w:cs="Franklin Gothic Book"/>
        </w:rPr>
        <w:t>4</w:t>
      </w:r>
      <w:r w:rsidRPr="73652DFD">
        <w:rPr>
          <w:rFonts w:ascii="Franklin Gothic Book" w:eastAsia="Franklin Gothic Book" w:hAnsi="Franklin Gothic Book" w:cs="Franklin Gothic Book"/>
        </w:rPr>
        <w:t xml:space="preserve"> 11/</w:t>
      </w:r>
      <w:r w:rsidR="004C5144">
        <w:rPr>
          <w:rFonts w:ascii="Franklin Gothic Book" w:eastAsia="Franklin Gothic Book" w:hAnsi="Franklin Gothic Book" w:cs="Franklin Gothic Book"/>
        </w:rPr>
        <w:t>29</w:t>
      </w:r>
      <w:r w:rsidRPr="73652DFD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582F3E40" w:rsidRPr="73652DFD">
        <w:rPr>
          <w:rFonts w:ascii="Franklin Gothic Book" w:eastAsia="Franklin Gothic Book" w:hAnsi="Franklin Gothic Book" w:cs="Franklin Gothic Book"/>
        </w:rPr>
        <w:t>Alistair Smith</w:t>
      </w:r>
      <w:r w:rsidRPr="73652DFD">
        <w:rPr>
          <w:rFonts w:ascii="Franklin Gothic Book" w:eastAsia="Franklin Gothic Book" w:hAnsi="Franklin Gothic Book" w:cs="Franklin Gothic Book"/>
        </w:rPr>
        <w:t>,</w:t>
      </w:r>
      <w:r w:rsidR="058EAFF1" w:rsidRPr="73652DFD">
        <w:rPr>
          <w:rFonts w:ascii="Franklin Gothic Book" w:eastAsia="Franklin Gothic Book" w:hAnsi="Franklin Gothic Book" w:cs="Franklin Gothic Book"/>
        </w:rPr>
        <w:t xml:space="preserve"> Department Chair,</w:t>
      </w:r>
      <w:r w:rsidRPr="73652DFD">
        <w:rPr>
          <w:rFonts w:ascii="Franklin Gothic Book" w:eastAsia="Franklin Gothic Book" w:hAnsi="Franklin Gothic Book" w:cs="Franklin Gothic Book"/>
        </w:rPr>
        <w:t xml:space="preserve"> </w:t>
      </w:r>
      <w:proofErr w:type="gramStart"/>
      <w:r w:rsidRPr="73652DFD">
        <w:rPr>
          <w:rFonts w:ascii="Franklin Gothic Book" w:eastAsia="Franklin Gothic Book" w:hAnsi="Franklin Gothic Book" w:cs="Franklin Gothic Book"/>
        </w:rPr>
        <w:t>Earth</w:t>
      </w:r>
      <w:proofErr w:type="gramEnd"/>
      <w:r w:rsidRPr="73652DFD">
        <w:rPr>
          <w:rFonts w:ascii="Franklin Gothic Book" w:eastAsia="Franklin Gothic Book" w:hAnsi="Franklin Gothic Book" w:cs="Franklin Gothic Book"/>
        </w:rPr>
        <w:t xml:space="preserve"> and Spatial Sciences – UCC 475 Earth and Spatial Sciences (BS) </w:t>
      </w:r>
    </w:p>
    <w:p w14:paraId="0A423410" w14:textId="53FE6A90" w:rsidR="3E365D8A" w:rsidRDefault="3E365D8A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73652DFD">
        <w:rPr>
          <w:rFonts w:ascii="Franklin Gothic Book" w:eastAsia="Franklin Gothic Book" w:hAnsi="Franklin Gothic Book" w:cs="Franklin Gothic Book"/>
        </w:rPr>
        <w:t>Mtg #1</w:t>
      </w:r>
      <w:r w:rsidR="004C5144">
        <w:rPr>
          <w:rFonts w:ascii="Franklin Gothic Book" w:eastAsia="Franklin Gothic Book" w:hAnsi="Franklin Gothic Book" w:cs="Franklin Gothic Book"/>
        </w:rPr>
        <w:t>4</w:t>
      </w:r>
      <w:r w:rsidRPr="73652DFD">
        <w:rPr>
          <w:rFonts w:ascii="Franklin Gothic Book" w:eastAsia="Franklin Gothic Book" w:hAnsi="Franklin Gothic Book" w:cs="Franklin Gothic Book"/>
        </w:rPr>
        <w:t xml:space="preserve"> 11/</w:t>
      </w:r>
      <w:r w:rsidR="004C5144">
        <w:rPr>
          <w:rFonts w:ascii="Franklin Gothic Book" w:eastAsia="Franklin Gothic Book" w:hAnsi="Franklin Gothic Book" w:cs="Franklin Gothic Book"/>
        </w:rPr>
        <w:t>29</w:t>
      </w:r>
      <w:r w:rsidRPr="73652DFD">
        <w:rPr>
          <w:rFonts w:ascii="Franklin Gothic Book" w:eastAsia="Franklin Gothic Book" w:hAnsi="Franklin Gothic Book" w:cs="Franklin Gothic Book"/>
        </w:rPr>
        <w:t xml:space="preserve">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4A6F7783" w:rsidRPr="73652DFD">
        <w:rPr>
          <w:rFonts w:ascii="Franklin Gothic Book" w:eastAsia="Franklin Gothic Book" w:hAnsi="Franklin Gothic Book" w:cs="Franklin Gothic Book"/>
        </w:rPr>
        <w:t>Alistair Smith</w:t>
      </w:r>
      <w:r w:rsidRPr="73652DFD">
        <w:rPr>
          <w:rFonts w:ascii="Franklin Gothic Book" w:eastAsia="Franklin Gothic Book" w:hAnsi="Franklin Gothic Book" w:cs="Franklin Gothic Book"/>
        </w:rPr>
        <w:t xml:space="preserve">, </w:t>
      </w:r>
      <w:r w:rsidR="2E00D2BA" w:rsidRPr="73652DFD">
        <w:rPr>
          <w:rFonts w:ascii="Franklin Gothic Book" w:eastAsia="Franklin Gothic Book" w:hAnsi="Franklin Gothic Book" w:cs="Franklin Gothic Book"/>
        </w:rPr>
        <w:t xml:space="preserve">Department Chair, </w:t>
      </w:r>
      <w:proofErr w:type="gramStart"/>
      <w:r w:rsidRPr="73652DFD">
        <w:rPr>
          <w:rFonts w:ascii="Franklin Gothic Book" w:eastAsia="Franklin Gothic Book" w:hAnsi="Franklin Gothic Book" w:cs="Franklin Gothic Book"/>
        </w:rPr>
        <w:t>Earth</w:t>
      </w:r>
      <w:proofErr w:type="gramEnd"/>
      <w:r w:rsidRPr="73652DFD">
        <w:rPr>
          <w:rFonts w:ascii="Franklin Gothic Book" w:eastAsia="Franklin Gothic Book" w:hAnsi="Franklin Gothic Book" w:cs="Franklin Gothic Book"/>
        </w:rPr>
        <w:t xml:space="preserve"> and Spatial Sciences – UCC 476 Environmental Hydrogeology Academic Certificate</w:t>
      </w:r>
    </w:p>
    <w:p w14:paraId="6DA1B4A1" w14:textId="1DE4A3E9" w:rsidR="004C5144" w:rsidRDefault="004C5144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4 11/29/2022 – Brian Smentkowski, Director, Center for Excellence </w:t>
      </w:r>
      <w:r w:rsidR="00A002D4" w:rsidRPr="0D67A628">
        <w:rPr>
          <w:rFonts w:ascii="Franklin Gothic Book" w:eastAsia="Franklin Gothic Book" w:hAnsi="Franklin Gothic Book" w:cs="Franklin Gothic Book"/>
        </w:rPr>
        <w:t xml:space="preserve">in Teaching and Learning </w:t>
      </w:r>
      <w:r w:rsidR="00716BAF" w:rsidRPr="0D67A628">
        <w:rPr>
          <w:rFonts w:ascii="Franklin Gothic Book" w:eastAsia="Franklin Gothic Book" w:hAnsi="Franklin Gothic Book" w:cs="Franklin Gothic Book"/>
        </w:rPr>
        <w:t>– Guide to Teaching and Learning in Times of Crisis</w:t>
      </w:r>
    </w:p>
    <w:p w14:paraId="16BA7206" w14:textId="6EC0E74A" w:rsidR="12A65093" w:rsidRDefault="12A65093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eastAsia="Franklin Gothic Book" w:hAnsi="Franklin Gothic Book" w:cs="Franklin Gothic Book"/>
        </w:rPr>
        <w:t xml:space="preserve">Shauna Corry, Dean, College of </w:t>
      </w:r>
      <w:proofErr w:type="gramStart"/>
      <w:r w:rsidRPr="0D67A628">
        <w:rPr>
          <w:rFonts w:ascii="Franklin Gothic Book" w:eastAsia="Franklin Gothic Book" w:hAnsi="Franklin Gothic Book" w:cs="Franklin Gothic Book"/>
        </w:rPr>
        <w:t>Art</w:t>
      </w:r>
      <w:proofErr w:type="gramEnd"/>
      <w:r w:rsidRPr="0D67A628">
        <w:rPr>
          <w:rFonts w:ascii="Franklin Gothic Book" w:eastAsia="Franklin Gothic Book" w:hAnsi="Franklin Gothic Book" w:cs="Franklin Gothic Book"/>
        </w:rPr>
        <w:t xml:space="preserve"> and Architecture – UCC 70 Department of Architecture </w:t>
      </w:r>
    </w:p>
    <w:p w14:paraId="7564DAB5" w14:textId="3A66CF5A" w:rsidR="12A65093" w:rsidRDefault="12A65093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eastAsia="Franklin Gothic Book" w:hAnsi="Franklin Gothic Book" w:cs="Franklin Gothic Book"/>
        </w:rPr>
        <w:t xml:space="preserve">Shauna Corry, Dean, College of </w:t>
      </w:r>
      <w:proofErr w:type="gramStart"/>
      <w:r w:rsidRPr="0D67A628">
        <w:rPr>
          <w:rFonts w:ascii="Franklin Gothic Book" w:eastAsia="Franklin Gothic Book" w:hAnsi="Franklin Gothic Book" w:cs="Franklin Gothic Book"/>
        </w:rPr>
        <w:t>Art</w:t>
      </w:r>
      <w:proofErr w:type="gramEnd"/>
      <w:r w:rsidRPr="0D67A628">
        <w:rPr>
          <w:rFonts w:ascii="Franklin Gothic Book" w:eastAsia="Franklin Gothic Book" w:hAnsi="Franklin Gothic Book" w:cs="Franklin Gothic Book"/>
        </w:rPr>
        <w:t xml:space="preserve"> and Architecture – UCC 71 Department of Art and Design </w:t>
      </w:r>
    </w:p>
    <w:p w14:paraId="67342793" w14:textId="0B59089B" w:rsidR="12A65093" w:rsidRDefault="12A65093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eastAsia="Franklin Gothic Book" w:hAnsi="Franklin Gothic Book" w:cs="Franklin Gothic Book"/>
        </w:rPr>
        <w:t xml:space="preserve">Shauna Corry, Dean, College of </w:t>
      </w:r>
      <w:proofErr w:type="gramStart"/>
      <w:r w:rsidRPr="0D67A628">
        <w:rPr>
          <w:rFonts w:ascii="Franklin Gothic Book" w:eastAsia="Franklin Gothic Book" w:hAnsi="Franklin Gothic Book" w:cs="Franklin Gothic Book"/>
        </w:rPr>
        <w:t>Art</w:t>
      </w:r>
      <w:proofErr w:type="gramEnd"/>
      <w:r w:rsidRPr="0D67A628">
        <w:rPr>
          <w:rFonts w:ascii="Franklin Gothic Book" w:eastAsia="Franklin Gothic Book" w:hAnsi="Franklin Gothic Book" w:cs="Franklin Gothic Book"/>
        </w:rPr>
        <w:t xml:space="preserve"> and Architecture – UCC 72 Change the name of the Department of Art and Architecture to the Department of Design </w:t>
      </w:r>
    </w:p>
    <w:p w14:paraId="37EAE587" w14:textId="6840D12C" w:rsidR="12A65093" w:rsidRDefault="12A65093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eastAsia="Franklin Gothic Book" w:hAnsi="Franklin Gothic Book" w:cs="Franklin Gothic Book"/>
        </w:rPr>
        <w:t xml:space="preserve">Omni </w:t>
      </w:r>
      <w:proofErr w:type="spellStart"/>
      <w:r w:rsidRPr="0D67A628">
        <w:rPr>
          <w:rFonts w:ascii="Franklin Gothic Book" w:eastAsia="Franklin Gothic Book" w:hAnsi="Franklin Gothic Book" w:cs="Franklin Gothic Book"/>
        </w:rPr>
        <w:t>Francetich</w:t>
      </w:r>
      <w:proofErr w:type="spellEnd"/>
      <w:r w:rsidRPr="0D67A628">
        <w:rPr>
          <w:rFonts w:ascii="Franklin Gothic Book" w:eastAsia="Franklin Gothic Book" w:hAnsi="Franklin Gothic Book" w:cs="Franklin Gothic Book"/>
        </w:rPr>
        <w:t xml:space="preserve">, Office Manager of the Women’s Center &amp; Chair of the Staff Compensation Committee – Staff Compensation Committee Recommendation </w:t>
      </w:r>
    </w:p>
    <w:p w14:paraId="71640C47" w14:textId="7B6F7113" w:rsidR="0073C14D" w:rsidRPr="00785138" w:rsidRDefault="0073C14D" w:rsidP="0078513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0D67A628">
        <w:rPr>
          <w:rFonts w:ascii="Franklin Gothic Book" w:eastAsia="Franklin Gothic Book" w:hAnsi="Franklin Gothic Book" w:cs="Franklin Gothic Book"/>
        </w:rPr>
        <w:t xml:space="preserve">Mtg #16 </w:t>
      </w:r>
      <w:r w:rsidRPr="00785138">
        <w:rPr>
          <w:rFonts w:ascii="Franklin Gothic Book" w:eastAsia="Franklin Gothic Book" w:hAnsi="Franklin Gothic Book" w:cs="Franklin Gothic Book"/>
        </w:rPr>
        <w:t xml:space="preserve">1/24/2023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0785138">
        <w:rPr>
          <w:rFonts w:ascii="Franklin Gothic Book" w:eastAsia="Franklin Gothic Book" w:hAnsi="Franklin Gothic Book" w:cs="Franklin Gothic Book"/>
        </w:rPr>
        <w:t xml:space="preserve">Taylor Raney, Electrical and Computer Engineering – UCC 485 Dual Credit Instructor Certificate </w:t>
      </w:r>
    </w:p>
    <w:p w14:paraId="241869C3" w14:textId="2A67EA53" w:rsidR="00E12926" w:rsidRDefault="00E12926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– Barrie Robison, ORED AVP-Research Ops – UCC 481 Graduate Certificate in Professional Applications of Data Science </w:t>
      </w:r>
    </w:p>
    <w:p w14:paraId="76DF3271" w14:textId="6F952CAB" w:rsidR="00E12926" w:rsidRDefault="00E12926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617DEEF8">
        <w:rPr>
          <w:rFonts w:ascii="Franklin Gothic Book" w:eastAsia="Franklin Gothic Book" w:hAnsi="Franklin Gothic Book" w:cs="Franklin Gothic Book"/>
        </w:rPr>
        <w:lastRenderedPageBreak/>
        <w:t xml:space="preserve">Mtg #16 1/24/2023 – </w:t>
      </w:r>
      <w:r w:rsidR="00D17A41">
        <w:rPr>
          <w:rFonts w:ascii="Franklin Gothic Book" w:eastAsia="Franklin Gothic Book" w:hAnsi="Franklin Gothic Book" w:cs="Franklin Gothic Book"/>
        </w:rPr>
        <w:t>Alistair Smith</w:t>
      </w:r>
      <w:r w:rsidRPr="617DEEF8">
        <w:rPr>
          <w:rFonts w:ascii="Franklin Gothic Book" w:eastAsia="Franklin Gothic Book" w:hAnsi="Franklin Gothic Book" w:cs="Franklin Gothic Book"/>
        </w:rPr>
        <w:t>,</w:t>
      </w:r>
      <w:r w:rsidR="00D17A41">
        <w:rPr>
          <w:rFonts w:ascii="Franklin Gothic Book" w:eastAsia="Franklin Gothic Book" w:hAnsi="Franklin Gothic Book" w:cs="Franklin Gothic Book"/>
        </w:rPr>
        <w:t xml:space="preserve"> Department Chair,</w:t>
      </w:r>
      <w:r w:rsidRPr="617DEEF8">
        <w:rPr>
          <w:rFonts w:ascii="Franklin Gothic Book" w:eastAsia="Franklin Gothic Book" w:hAnsi="Franklin Gothic Book" w:cs="Franklin Gothic Book"/>
        </w:rPr>
        <w:t xml:space="preserve"> </w:t>
      </w:r>
      <w:proofErr w:type="gramStart"/>
      <w:r w:rsidR="00EB0D7E" w:rsidRPr="617DEEF8">
        <w:rPr>
          <w:rFonts w:ascii="Franklin Gothic Book" w:eastAsia="Franklin Gothic Book" w:hAnsi="Franklin Gothic Book" w:cs="Franklin Gothic Book"/>
        </w:rPr>
        <w:t>Earth</w:t>
      </w:r>
      <w:proofErr w:type="gramEnd"/>
      <w:r w:rsidR="00EB0D7E" w:rsidRPr="617DEEF8">
        <w:rPr>
          <w:rFonts w:ascii="Franklin Gothic Book" w:eastAsia="Franklin Gothic Book" w:hAnsi="Franklin Gothic Book" w:cs="Franklin Gothic Book"/>
        </w:rPr>
        <w:t xml:space="preserve"> and Spatial Sciences – UCC 479 Geographic Information Systems Academic Certificate </w:t>
      </w:r>
    </w:p>
    <w:p w14:paraId="64078739" w14:textId="48DF9701" w:rsidR="00D17A41" w:rsidRDefault="00D17A41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– Alistair Smith, Department Chair, </w:t>
      </w:r>
      <w:proofErr w:type="gramStart"/>
      <w:r>
        <w:rPr>
          <w:rFonts w:ascii="Franklin Gothic Book" w:eastAsia="Franklin Gothic Book" w:hAnsi="Franklin Gothic Book" w:cs="Franklin Gothic Book"/>
        </w:rPr>
        <w:t>Earth</w:t>
      </w:r>
      <w:proofErr w:type="gramEnd"/>
      <w:r>
        <w:rPr>
          <w:rFonts w:ascii="Franklin Gothic Book" w:eastAsia="Franklin Gothic Book" w:hAnsi="Franklin Gothic Book" w:cs="Franklin Gothic Book"/>
        </w:rPr>
        <w:t xml:space="preserve"> and Spatial Sciences – UCC 230 Geographical Information Systems (BS)</w:t>
      </w:r>
    </w:p>
    <w:p w14:paraId="052C1AA5" w14:textId="44B0D702" w:rsidR="00A42C74" w:rsidRDefault="00A42C74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</w:t>
      </w:r>
      <w:r w:rsidR="003276AC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3276AC">
        <w:rPr>
          <w:rFonts w:ascii="Franklin Gothic Book" w:eastAsia="Franklin Gothic Book" w:hAnsi="Franklin Gothic Book" w:cs="Franklin Gothic Book"/>
        </w:rPr>
        <w:t xml:space="preserve">Alistair Smith, Department Chair, </w:t>
      </w:r>
      <w:proofErr w:type="gramStart"/>
      <w:r w:rsidR="003276AC">
        <w:rPr>
          <w:rFonts w:ascii="Franklin Gothic Book" w:eastAsia="Franklin Gothic Book" w:hAnsi="Franklin Gothic Book" w:cs="Franklin Gothic Book"/>
        </w:rPr>
        <w:t>Earth</w:t>
      </w:r>
      <w:proofErr w:type="gramEnd"/>
      <w:r w:rsidR="003276AC">
        <w:rPr>
          <w:rFonts w:ascii="Franklin Gothic Book" w:eastAsia="Franklin Gothic Book" w:hAnsi="Franklin Gothic Book" w:cs="Franklin Gothic Book"/>
        </w:rPr>
        <w:t xml:space="preserve"> and Spatial Sciences – UCC 239 Geography (BS)</w:t>
      </w:r>
    </w:p>
    <w:p w14:paraId="010F6EA6" w14:textId="4F3532CE" w:rsidR="0013388E" w:rsidRDefault="0013388E" w:rsidP="617DEEF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16 1/24/2023 – Lindsey Brown, Registrar – UCC 68</w:t>
      </w:r>
      <w:r w:rsidR="00BF5527">
        <w:rPr>
          <w:rFonts w:ascii="Franklin Gothic Book" w:eastAsia="Franklin Gothic Book" w:hAnsi="Franklin Gothic Book" w:cs="Franklin Gothic Book"/>
        </w:rPr>
        <w:t xml:space="preserve"> Final Exam Schedules </w:t>
      </w:r>
    </w:p>
    <w:p w14:paraId="55A15978" w14:textId="46EAE2D3" w:rsidR="000144EE" w:rsidRDefault="000144EE" w:rsidP="617DEEF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16 1/24/2023 – Casie Moreland, Director</w:t>
      </w:r>
      <w:r w:rsidR="00704570">
        <w:rPr>
          <w:rFonts w:ascii="Franklin Gothic Book" w:eastAsia="Franklin Gothic Book" w:hAnsi="Franklin Gothic Book" w:cs="Franklin Gothic Book"/>
        </w:rPr>
        <w:t xml:space="preserve"> of</w:t>
      </w:r>
      <w:r>
        <w:rPr>
          <w:rFonts w:ascii="Franklin Gothic Book" w:eastAsia="Franklin Gothic Book" w:hAnsi="Franklin Gothic Book" w:cs="Franklin Gothic Book"/>
        </w:rPr>
        <w:t xml:space="preserve"> Dual Credit – UCC 61 Dual Credit Load Limitations </w:t>
      </w:r>
    </w:p>
    <w:p w14:paraId="7A0EC506" w14:textId="3C0C9843" w:rsidR="00F35EEE" w:rsidRDefault="00F35EEE" w:rsidP="617DEEF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– Kristin Haltinner, Culture, Society and Justice – UCC </w:t>
      </w:r>
      <w:r w:rsidR="00373043">
        <w:rPr>
          <w:rFonts w:ascii="Franklin Gothic Book" w:eastAsia="Franklin Gothic Book" w:hAnsi="Franklin Gothic Book" w:cs="Franklin Gothic Book"/>
        </w:rPr>
        <w:t xml:space="preserve">82 Equity and Justice Academic Certificate </w:t>
      </w:r>
    </w:p>
    <w:p w14:paraId="739DB09F" w14:textId="4A3A137D" w:rsidR="00383506" w:rsidRDefault="00383506" w:rsidP="617DEEF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</w:t>
      </w:r>
      <w:r w:rsidR="00FC71D4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FC71D4">
        <w:rPr>
          <w:rFonts w:ascii="Franklin Gothic Book" w:eastAsia="Franklin Gothic Book" w:hAnsi="Franklin Gothic Book" w:cs="Franklin Gothic Book"/>
        </w:rPr>
        <w:t>Brandi Terwilliger, Director of Human Resources – FSH 32</w:t>
      </w:r>
      <w:r w:rsidR="005A05DE">
        <w:rPr>
          <w:rFonts w:ascii="Franklin Gothic Book" w:eastAsia="Franklin Gothic Book" w:hAnsi="Franklin Gothic Book" w:cs="Franklin Gothic Book"/>
        </w:rPr>
        <w:t>5</w:t>
      </w:r>
      <w:r w:rsidR="00FC71D4">
        <w:rPr>
          <w:rFonts w:ascii="Franklin Gothic Book" w:eastAsia="Franklin Gothic Book" w:hAnsi="Franklin Gothic Book" w:cs="Franklin Gothic Book"/>
        </w:rPr>
        <w:t xml:space="preserve">0 Flextime/Flexplace (Requesting title change to </w:t>
      </w:r>
      <w:proofErr w:type="spellStart"/>
      <w:r w:rsidR="00FC71D4">
        <w:rPr>
          <w:rFonts w:ascii="Franklin Gothic Book" w:eastAsia="Franklin Gothic Book" w:hAnsi="Franklin Gothic Book" w:cs="Franklin Gothic Book"/>
        </w:rPr>
        <w:t>Flexwork</w:t>
      </w:r>
      <w:proofErr w:type="spellEnd"/>
      <w:r w:rsidR="00FC71D4">
        <w:rPr>
          <w:rFonts w:ascii="Franklin Gothic Book" w:eastAsia="Franklin Gothic Book" w:hAnsi="Franklin Gothic Book" w:cs="Franklin Gothic Book"/>
        </w:rPr>
        <w:t>)</w:t>
      </w:r>
    </w:p>
    <w:p w14:paraId="6E055710" w14:textId="310A7163" w:rsidR="00D97EF7" w:rsidRPr="00D97EF7" w:rsidRDefault="00FD3EA8" w:rsidP="00D97EF7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– Terry Gawlik, Athletic Director – Fall 2022 Athletics </w:t>
      </w:r>
      <w:r w:rsidR="00D97EF7">
        <w:rPr>
          <w:rFonts w:ascii="Franklin Gothic Book" w:eastAsia="Franklin Gothic Book" w:hAnsi="Franklin Gothic Book" w:cs="Franklin Gothic Book"/>
        </w:rPr>
        <w:t xml:space="preserve">Academic Report </w:t>
      </w:r>
    </w:p>
    <w:p w14:paraId="7618A665" w14:textId="4A402831" w:rsidR="0073C14D" w:rsidRDefault="0073C14D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617DEEF8">
        <w:rPr>
          <w:rFonts w:ascii="Franklin Gothic Book" w:eastAsia="Franklin Gothic Book" w:hAnsi="Franklin Gothic Book" w:cs="Franklin Gothic Book"/>
        </w:rPr>
        <w:t xml:space="preserve">Mtg #16 1/24/2023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617DEEF8">
        <w:rPr>
          <w:rFonts w:ascii="Franklin Gothic Book" w:eastAsia="Franklin Gothic Book" w:hAnsi="Franklin Gothic Book" w:cs="Franklin Gothic Book"/>
        </w:rPr>
        <w:t xml:space="preserve">Zach Kayler, Soil and Water Systems &amp; Ubuntu Committee Chair – Ubuntu Committee Update  </w:t>
      </w:r>
    </w:p>
    <w:p w14:paraId="640A5483" w14:textId="12A960FB" w:rsidR="00D97EF7" w:rsidRDefault="00D97EF7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– Amanda </w:t>
      </w:r>
      <w:proofErr w:type="spellStart"/>
      <w:r>
        <w:rPr>
          <w:rFonts w:ascii="Franklin Gothic Book" w:eastAsia="Franklin Gothic Book" w:hAnsi="Franklin Gothic Book" w:cs="Franklin Gothic Book"/>
        </w:rPr>
        <w:t>Ferstead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Assistant Director of Health Promotion, Student Health Services </w:t>
      </w:r>
      <w:r w:rsidR="00960809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960809">
        <w:rPr>
          <w:rFonts w:ascii="Franklin Gothic Book" w:eastAsia="Franklin Gothic Book" w:hAnsi="Franklin Gothic Book" w:cs="Franklin Gothic Book"/>
        </w:rPr>
        <w:t xml:space="preserve">2/1 Faculty/Staff Mental Health First Aid Training </w:t>
      </w:r>
    </w:p>
    <w:p w14:paraId="7850E5D6" w14:textId="2CF7EBAA" w:rsidR="00796AA7" w:rsidRDefault="00796AA7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6 1/24/2023 </w:t>
      </w:r>
      <w:r w:rsidR="0036110F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36110F">
        <w:rPr>
          <w:rFonts w:ascii="Franklin Gothic Book" w:eastAsia="Franklin Gothic Book" w:hAnsi="Franklin Gothic Book" w:cs="Franklin Gothic Book"/>
        </w:rPr>
        <w:t xml:space="preserve">Dakota Roberson, </w:t>
      </w:r>
      <w:r w:rsidR="00AD43CB">
        <w:rPr>
          <w:rFonts w:ascii="Franklin Gothic Book" w:eastAsia="Franklin Gothic Book" w:hAnsi="Franklin Gothic Book" w:cs="Franklin Gothic Book"/>
        </w:rPr>
        <w:t xml:space="preserve">Electrical and Computer Engineering </w:t>
      </w:r>
      <w:r w:rsidR="00555E81">
        <w:rPr>
          <w:rFonts w:ascii="Franklin Gothic Book" w:eastAsia="Franklin Gothic Book" w:hAnsi="Franklin Gothic Book" w:cs="Franklin Gothic Book"/>
        </w:rPr>
        <w:t xml:space="preserve">Idaho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0036110F">
        <w:rPr>
          <w:rFonts w:ascii="Franklin Gothic Book" w:eastAsia="Franklin Gothic Book" w:hAnsi="Franklin Gothic Book" w:cs="Franklin Gothic Book"/>
        </w:rPr>
        <w:t xml:space="preserve">Update on APM 30.16 </w:t>
      </w:r>
    </w:p>
    <w:p w14:paraId="4F38FEA0" w14:textId="48C78271" w:rsidR="00453EEE" w:rsidRDefault="00453EEE" w:rsidP="0D67A628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7 1/31/2023 </w:t>
      </w:r>
      <w:r w:rsidR="00A60DEA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A60DEA">
        <w:rPr>
          <w:rFonts w:ascii="Franklin Gothic Book" w:eastAsia="Franklin Gothic Book" w:hAnsi="Franklin Gothic Book" w:cs="Franklin Gothic Book"/>
        </w:rPr>
        <w:t xml:space="preserve">Annette Folwell, Interim Associate Dean, College of Letters, Arts and Social Sciences – UCC 488 General Studies (AA/AS) </w:t>
      </w:r>
    </w:p>
    <w:p w14:paraId="0ECAD299" w14:textId="28E416D3" w:rsidR="00034F5C" w:rsidRDefault="00107671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17 1/31/2023 – Rachel Halverson, Director, School of Global Studies – UCC 63 School of Global Studies</w:t>
      </w:r>
      <w:r w:rsidR="00034F5C">
        <w:rPr>
          <w:rFonts w:ascii="Franklin Gothic Book" w:eastAsia="Franklin Gothic Book" w:hAnsi="Franklin Gothic Book" w:cs="Franklin Gothic Book"/>
        </w:rPr>
        <w:t>: Courses with ALCP, CHIN, FL, FLEN, FREN, IS, GERM, LAS, and SPAN</w:t>
      </w:r>
    </w:p>
    <w:p w14:paraId="1E4A4D63" w14:textId="514C5419" w:rsidR="00636DA8" w:rsidRDefault="00034F5C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7 1/31/2023 – Rachel Halverson, Director, School of Global Studies – UCC 64 School of Global Studies: Majors in French, Latin American </w:t>
      </w:r>
      <w:r w:rsidR="00D57394">
        <w:rPr>
          <w:rFonts w:ascii="Franklin Gothic Book" w:eastAsia="Franklin Gothic Book" w:hAnsi="Franklin Gothic Book" w:cs="Franklin Gothic Book"/>
        </w:rPr>
        <w:t>Studies, Modern Language Business Option and Spanish</w:t>
      </w:r>
    </w:p>
    <w:p w14:paraId="0AE1B565" w14:textId="78432CCE" w:rsidR="00107671" w:rsidRDefault="00636DA8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7 1/31/2023 – Rachel Halverson, Director, School of Global Studies – UCC 65 School of Global Studies: Faculty </w:t>
      </w:r>
      <w:r w:rsidR="00107671">
        <w:rPr>
          <w:rFonts w:ascii="Franklin Gothic Book" w:eastAsia="Franklin Gothic Book" w:hAnsi="Franklin Gothic Book" w:cs="Franklin Gothic Book"/>
        </w:rPr>
        <w:t xml:space="preserve"> </w:t>
      </w:r>
    </w:p>
    <w:p w14:paraId="68672DA5" w14:textId="441ABFFD" w:rsidR="00A05411" w:rsidRDefault="00A05411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17 1/31/2023 – Mike Lowry, Civil &amp; Environmental Engineering</w:t>
      </w:r>
      <w:r w:rsidR="005F267E">
        <w:rPr>
          <w:rFonts w:ascii="Franklin Gothic Book" w:eastAsia="Franklin Gothic Book" w:hAnsi="Franklin Gothic Book" w:cs="Franklin Gothic Book"/>
        </w:rPr>
        <w:t xml:space="preserve"> – UCC 59 Civil Engineering (BSCE)</w:t>
      </w:r>
    </w:p>
    <w:p w14:paraId="19E7E580" w14:textId="51442F24" w:rsidR="005F267E" w:rsidRDefault="005F267E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7 1/31/2023 – Jerry McMurtry, Dean, College of Graduate Studies – UCC 441 Interdisciplinary Science and Technology </w:t>
      </w:r>
      <w:r w:rsidR="008E5B3A">
        <w:rPr>
          <w:rFonts w:ascii="Franklin Gothic Book" w:eastAsia="Franklin Gothic Book" w:hAnsi="Franklin Gothic Book" w:cs="Franklin Gothic Book"/>
        </w:rPr>
        <w:t>(PSM)</w:t>
      </w:r>
    </w:p>
    <w:p w14:paraId="1C7B5360" w14:textId="74D64128" w:rsidR="3E365D8A" w:rsidRDefault="3E365D8A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617DEEF8">
        <w:rPr>
          <w:rFonts w:ascii="Franklin Gothic Book" w:eastAsia="Franklin Gothic Book" w:hAnsi="Franklin Gothic Book" w:cs="Franklin Gothic Book"/>
        </w:rPr>
        <w:t>Mtg #</w:t>
      </w:r>
      <w:r w:rsidR="00FB2D3F">
        <w:rPr>
          <w:rFonts w:ascii="Franklin Gothic Book" w:eastAsia="Franklin Gothic Book" w:hAnsi="Franklin Gothic Book" w:cs="Franklin Gothic Book"/>
        </w:rPr>
        <w:t>17 1/31/2023</w:t>
      </w:r>
      <w:r w:rsidRPr="617DEEF8">
        <w:rPr>
          <w:rFonts w:ascii="Franklin Gothic Book" w:eastAsia="Franklin Gothic Book" w:hAnsi="Franklin Gothic Book" w:cs="Franklin Gothic Book"/>
        </w:rPr>
        <w:t xml:space="preserve">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617DEEF8">
        <w:rPr>
          <w:rFonts w:ascii="Franklin Gothic Book" w:eastAsia="Franklin Gothic Book" w:hAnsi="Franklin Gothic Book" w:cs="Franklin Gothic Book"/>
        </w:rPr>
        <w:t xml:space="preserve">Cory Damron, Program Coordinator, Violence Prevention, Dean of Students – Green Dot </w:t>
      </w:r>
      <w:r w:rsidR="00BA52C7">
        <w:rPr>
          <w:rFonts w:ascii="Franklin Gothic Book" w:eastAsia="Franklin Gothic Book" w:hAnsi="Franklin Gothic Book" w:cs="Franklin Gothic Book"/>
        </w:rPr>
        <w:t>Student Involvement</w:t>
      </w:r>
    </w:p>
    <w:p w14:paraId="7C8E238F" w14:textId="5D010D60" w:rsidR="002427B2" w:rsidRDefault="002427B2" w:rsidP="002427B2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8 2/07/2023 – Tanya Miura, Biological Sciences – UCC 67 </w:t>
      </w:r>
      <w:proofErr w:type="spellStart"/>
      <w:r>
        <w:rPr>
          <w:rFonts w:ascii="Franklin Gothic Book" w:eastAsia="Franklin Gothic Book" w:hAnsi="Franklin Gothic Book" w:cs="Franklin Gothic Book"/>
        </w:rPr>
        <w:t>CdA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 Medical Sciences </w:t>
      </w:r>
    </w:p>
    <w:p w14:paraId="1253C6D9" w14:textId="4F9A8207" w:rsidR="00E56C57" w:rsidRDefault="00E56C57" w:rsidP="002427B2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8 2/07/2023 – </w:t>
      </w:r>
      <w:r w:rsidR="00045BF7">
        <w:rPr>
          <w:rFonts w:ascii="Franklin Gothic Book" w:eastAsia="Franklin Gothic Book" w:hAnsi="Franklin Gothic Book" w:cs="Franklin Gothic Book"/>
        </w:rPr>
        <w:t>Krista Soria</w:t>
      </w:r>
      <w:r>
        <w:rPr>
          <w:rFonts w:ascii="Franklin Gothic Book" w:eastAsia="Franklin Gothic Book" w:hAnsi="Franklin Gothic Book" w:cs="Franklin Gothic Book"/>
        </w:rPr>
        <w:t xml:space="preserve">, Leadership and Counseling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UCC 6</w:t>
      </w:r>
      <w:r w:rsidR="00251836">
        <w:rPr>
          <w:rFonts w:ascii="Franklin Gothic Book" w:eastAsia="Franklin Gothic Book" w:hAnsi="Franklin Gothic Book" w:cs="Franklin Gothic Book"/>
        </w:rPr>
        <w:t xml:space="preserve"> Adult Organizational Learning and Leadership (MS) </w:t>
      </w:r>
      <w:r>
        <w:rPr>
          <w:rFonts w:ascii="Franklin Gothic Book" w:eastAsia="Franklin Gothic Book" w:hAnsi="Franklin Gothic Book" w:cs="Franklin Gothic Book"/>
        </w:rPr>
        <w:t xml:space="preserve"> </w:t>
      </w:r>
    </w:p>
    <w:p w14:paraId="1AA9BB96" w14:textId="02ED6AC8" w:rsidR="002427B2" w:rsidRDefault="00CC768A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8 2/07/2023 – Kristopher </w:t>
      </w:r>
      <w:proofErr w:type="spellStart"/>
      <w:r>
        <w:rPr>
          <w:rFonts w:ascii="Franklin Gothic Book" w:eastAsia="Franklin Gothic Book" w:hAnsi="Franklin Gothic Book" w:cs="Franklin Gothic Book"/>
        </w:rPr>
        <w:t>Waynant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</w:t>
      </w:r>
      <w:r w:rsidR="004F0360">
        <w:rPr>
          <w:rFonts w:ascii="Franklin Gothic Book" w:eastAsia="Franklin Gothic Book" w:hAnsi="Franklin Gothic Book" w:cs="Franklin Gothic Book"/>
        </w:rPr>
        <w:t>Director, Office of Undergraduate Research</w:t>
      </w:r>
      <w:r>
        <w:rPr>
          <w:rFonts w:ascii="Franklin Gothic Book" w:eastAsia="Franklin Gothic Book" w:hAnsi="Franklin Gothic Book" w:cs="Franklin Gothic Book"/>
        </w:rPr>
        <w:t xml:space="preserve"> – Introduction</w:t>
      </w:r>
      <w:r w:rsidR="002F0515">
        <w:rPr>
          <w:rFonts w:ascii="Franklin Gothic Book" w:eastAsia="Franklin Gothic Book" w:hAnsi="Franklin Gothic Book" w:cs="Franklin Gothic Book"/>
        </w:rPr>
        <w:t xml:space="preserve"> and Undergraduate Research Presentation </w:t>
      </w:r>
      <w:r>
        <w:rPr>
          <w:rFonts w:ascii="Franklin Gothic Book" w:eastAsia="Franklin Gothic Book" w:hAnsi="Franklin Gothic Book" w:cs="Franklin Gothic Book"/>
        </w:rPr>
        <w:t xml:space="preserve"> </w:t>
      </w:r>
    </w:p>
    <w:p w14:paraId="683F0A21" w14:textId="2CD3C337" w:rsidR="00A60283" w:rsidRDefault="00A60283" w:rsidP="00A60283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 w:rsidRPr="617DEEF8">
        <w:rPr>
          <w:rFonts w:ascii="Franklin Gothic Book" w:eastAsia="Franklin Gothic Book" w:hAnsi="Franklin Gothic Book" w:cs="Franklin Gothic Book"/>
        </w:rPr>
        <w:t>Mtg #</w:t>
      </w:r>
      <w:r>
        <w:rPr>
          <w:rFonts w:ascii="Franklin Gothic Book" w:eastAsia="Franklin Gothic Book" w:hAnsi="Franklin Gothic Book" w:cs="Franklin Gothic Book"/>
        </w:rPr>
        <w:t>19</w:t>
      </w:r>
      <w:r w:rsidRPr="617DEEF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2</w:t>
      </w:r>
      <w:r w:rsidRPr="617DEEF8">
        <w:rPr>
          <w:rFonts w:ascii="Franklin Gothic Book" w:eastAsia="Franklin Gothic Book" w:hAnsi="Franklin Gothic Book" w:cs="Franklin Gothic Book"/>
        </w:rPr>
        <w:t>/</w:t>
      </w:r>
      <w:r>
        <w:rPr>
          <w:rFonts w:ascii="Franklin Gothic Book" w:eastAsia="Franklin Gothic Book" w:hAnsi="Franklin Gothic Book" w:cs="Franklin Gothic Book"/>
        </w:rPr>
        <w:t>14</w:t>
      </w:r>
      <w:r w:rsidRPr="617DEEF8">
        <w:rPr>
          <w:rFonts w:ascii="Franklin Gothic Book" w:eastAsia="Franklin Gothic Book" w:hAnsi="Franklin Gothic Book" w:cs="Franklin Gothic Book"/>
        </w:rPr>
        <w:t xml:space="preserve">/2023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617DEEF8">
        <w:rPr>
          <w:rFonts w:ascii="Franklin Gothic Book" w:eastAsia="Franklin Gothic Book" w:hAnsi="Franklin Gothic Book" w:cs="Franklin Gothic Book"/>
        </w:rPr>
        <w:t xml:space="preserve">Alistair Smith, Department Chair, </w:t>
      </w:r>
      <w:proofErr w:type="gramStart"/>
      <w:r w:rsidRPr="617DEEF8">
        <w:rPr>
          <w:rFonts w:ascii="Franklin Gothic Book" w:eastAsia="Franklin Gothic Book" w:hAnsi="Franklin Gothic Book" w:cs="Franklin Gothic Book"/>
        </w:rPr>
        <w:t>Earth</w:t>
      </w:r>
      <w:proofErr w:type="gramEnd"/>
      <w:r w:rsidRPr="617DEEF8">
        <w:rPr>
          <w:rFonts w:ascii="Franklin Gothic Book" w:eastAsia="Franklin Gothic Book" w:hAnsi="Franklin Gothic Book" w:cs="Franklin Gothic Book"/>
        </w:rPr>
        <w:t xml:space="preserve"> and Spatial Sciences – UCC 232 Geography (MS)</w:t>
      </w:r>
    </w:p>
    <w:p w14:paraId="3E165A53" w14:textId="75CAE24B" w:rsidR="00206FE8" w:rsidRDefault="00206FE8" w:rsidP="00A60283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9 2/14/2023 – Alistair Smith, Department Chair, </w:t>
      </w:r>
      <w:proofErr w:type="gramStart"/>
      <w:r>
        <w:rPr>
          <w:rFonts w:ascii="Franklin Gothic Book" w:eastAsia="Franklin Gothic Book" w:hAnsi="Franklin Gothic Book" w:cs="Franklin Gothic Book"/>
        </w:rPr>
        <w:t>Earth</w:t>
      </w:r>
      <w:proofErr w:type="gramEnd"/>
      <w:r>
        <w:rPr>
          <w:rFonts w:ascii="Franklin Gothic Book" w:eastAsia="Franklin Gothic Book" w:hAnsi="Franklin Gothic Book" w:cs="Franklin Gothic Book"/>
        </w:rPr>
        <w:t xml:space="preserve"> and Spatial Sciences – UCC 486 Climate Change and Solutions (BS)</w:t>
      </w:r>
    </w:p>
    <w:p w14:paraId="491DB13E" w14:textId="0358598D" w:rsidR="006F473E" w:rsidRPr="00A60283" w:rsidRDefault="006F473E" w:rsidP="00A60283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9 2/14/2023 – Aleksandra Hollingshead, Associate Dean, </w:t>
      </w:r>
      <w:proofErr w:type="gramStart"/>
      <w:r>
        <w:rPr>
          <w:rFonts w:ascii="Franklin Gothic Book" w:eastAsia="Franklin Gothic Book" w:hAnsi="Franklin Gothic Book" w:cs="Franklin Gothic Book"/>
        </w:rPr>
        <w:t>Curriculum</w:t>
      </w:r>
      <w:proofErr w:type="gramEnd"/>
      <w:r>
        <w:rPr>
          <w:rFonts w:ascii="Franklin Gothic Book" w:eastAsia="Franklin Gothic Book" w:hAnsi="Franklin Gothic Book" w:cs="Franklin Gothic Book"/>
        </w:rPr>
        <w:t xml:space="preserve"> and Instruction – UCC 79 </w:t>
      </w:r>
      <w:r w:rsidR="00A47044">
        <w:rPr>
          <w:rFonts w:ascii="Franklin Gothic Book" w:eastAsia="Franklin Gothic Book" w:hAnsi="Franklin Gothic Book" w:cs="Franklin Gothic Book"/>
        </w:rPr>
        <w:t xml:space="preserve">Culturally Responsive Pedagogy and Universal Design for Learning Academic Certificate  </w:t>
      </w:r>
    </w:p>
    <w:p w14:paraId="773ED08A" w14:textId="6F7024E7" w:rsidR="00B83C00" w:rsidRDefault="00B83C00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9 2/14/2023 – Ben Hunter, Dean, Library – FSH 6920 University Library </w:t>
      </w:r>
    </w:p>
    <w:p w14:paraId="307F8CC9" w14:textId="3C4491FA" w:rsidR="00B55AEA" w:rsidRDefault="00B55AEA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19 2/14/2023 – Florian </w:t>
      </w:r>
      <w:proofErr w:type="spellStart"/>
      <w:r>
        <w:rPr>
          <w:rFonts w:ascii="Franklin Gothic Book" w:eastAsia="Franklin Gothic Book" w:hAnsi="Franklin Gothic Book" w:cs="Franklin Gothic Book"/>
        </w:rPr>
        <w:t>Justwan</w:t>
      </w:r>
      <w:proofErr w:type="spellEnd"/>
      <w:r w:rsidR="00095403">
        <w:rPr>
          <w:rFonts w:ascii="Franklin Gothic Book" w:eastAsia="Franklin Gothic Book" w:hAnsi="Franklin Gothic Book" w:cs="Franklin Gothic Book"/>
        </w:rPr>
        <w:t xml:space="preserve">, Politics and Philosophy – Non-Tenure Track Subcommittee Update </w:t>
      </w:r>
    </w:p>
    <w:p w14:paraId="595F23CA" w14:textId="2DA0F891" w:rsidR="007863E2" w:rsidRDefault="007863E2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lastRenderedPageBreak/>
        <w:t xml:space="preserve">Mtg #20 2/21/2023 </w:t>
      </w:r>
      <w:r w:rsidR="00347DCE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347DCE">
        <w:rPr>
          <w:rFonts w:ascii="Franklin Gothic Book" w:eastAsia="Franklin Gothic Book" w:hAnsi="Franklin Gothic Book" w:cs="Franklin Gothic Book"/>
        </w:rPr>
        <w:t xml:space="preserve">Matthew Bernards, Director, Chemical and Biological Engineering – UCC </w:t>
      </w:r>
      <w:r w:rsidR="00072771">
        <w:rPr>
          <w:rFonts w:ascii="Franklin Gothic Book" w:eastAsia="Franklin Gothic Book" w:hAnsi="Franklin Gothic Book" w:cs="Franklin Gothic Book"/>
        </w:rPr>
        <w:t>500 Nuclear Safeguards and Security</w:t>
      </w:r>
    </w:p>
    <w:p w14:paraId="00CBC112" w14:textId="136C96DD" w:rsidR="00072771" w:rsidRDefault="00072771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0 2/21/2023 – Karla Eitel, Director, McCall Outdoor Science School – UCC 331 Environmental Education and Science Communication </w:t>
      </w:r>
      <w:r w:rsidR="00F03685">
        <w:rPr>
          <w:rFonts w:ascii="Franklin Gothic Book" w:eastAsia="Franklin Gothic Book" w:hAnsi="Franklin Gothic Book" w:cs="Franklin Gothic Book"/>
        </w:rPr>
        <w:t xml:space="preserve">Academic Certificate </w:t>
      </w:r>
    </w:p>
    <w:p w14:paraId="28E84165" w14:textId="47E45B00" w:rsidR="00F03685" w:rsidRDefault="00F03685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0 2/21/2023 – Karla Eitel, Director, McCall Outdoor Science School – UCC 226 Natural Resources (MNR) </w:t>
      </w:r>
    </w:p>
    <w:p w14:paraId="5F45B754" w14:textId="1E83EA1D" w:rsidR="00F662AE" w:rsidRDefault="00F662AE" w:rsidP="004B79E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</w:t>
      </w:r>
      <w:r w:rsidR="00BF2548">
        <w:rPr>
          <w:rFonts w:ascii="Franklin Gothic Book" w:eastAsia="Franklin Gothic Book" w:hAnsi="Franklin Gothic Book" w:cs="Franklin Gothic Book"/>
        </w:rPr>
        <w:t>#2</w:t>
      </w:r>
      <w:r w:rsidR="009C630A">
        <w:rPr>
          <w:rFonts w:ascii="Franklin Gothic Book" w:eastAsia="Franklin Gothic Book" w:hAnsi="Franklin Gothic Book" w:cs="Franklin Gothic Book"/>
        </w:rPr>
        <w:t>0</w:t>
      </w:r>
      <w:r w:rsidR="00BF2548">
        <w:rPr>
          <w:rFonts w:ascii="Franklin Gothic Book" w:eastAsia="Franklin Gothic Book" w:hAnsi="Franklin Gothic Book" w:cs="Franklin Gothic Book"/>
        </w:rPr>
        <w:t xml:space="preserve"> 2/21/2023 – Sydney Freeman, Leadership &amp; Counseling, Kristin Haltinner, Culture, Society &amp; Justice, Colin </w:t>
      </w:r>
      <w:proofErr w:type="spellStart"/>
      <w:r w:rsidR="00BF2548">
        <w:rPr>
          <w:rFonts w:ascii="Franklin Gothic Book" w:eastAsia="Franklin Gothic Book" w:hAnsi="Franklin Gothic Book" w:cs="Franklin Gothic Book"/>
        </w:rPr>
        <w:t>Mannex</w:t>
      </w:r>
      <w:proofErr w:type="spellEnd"/>
      <w:r w:rsidR="00BF2548">
        <w:rPr>
          <w:rFonts w:ascii="Franklin Gothic Book" w:eastAsia="Franklin Gothic Book" w:hAnsi="Franklin Gothic Book" w:cs="Franklin Gothic Book"/>
        </w:rPr>
        <w:t xml:space="preserve">, Executive Director Kenworthy Performing Arts Center </w:t>
      </w:r>
      <w:r w:rsidR="004C2CF5">
        <w:rPr>
          <w:rFonts w:ascii="Franklin Gothic Book" w:eastAsia="Franklin Gothic Book" w:hAnsi="Franklin Gothic Book" w:cs="Franklin Gothic Book"/>
        </w:rPr>
        <w:t xml:space="preserve">– </w:t>
      </w:r>
      <w:proofErr w:type="spellStart"/>
      <w:r w:rsidR="004C2CF5">
        <w:rPr>
          <w:rFonts w:ascii="Franklin Gothic Book" w:eastAsia="Franklin Gothic Book" w:hAnsi="Franklin Gothic Book" w:cs="Franklin Gothic Book"/>
        </w:rPr>
        <w:t>Clusterluck</w:t>
      </w:r>
      <w:proofErr w:type="spellEnd"/>
      <w:r w:rsidR="004C2CF5">
        <w:rPr>
          <w:rFonts w:ascii="Franklin Gothic Book" w:eastAsia="Franklin Gothic Book" w:hAnsi="Franklin Gothic Book" w:cs="Franklin Gothic Book"/>
        </w:rPr>
        <w:t xml:space="preserve"> Documentary &amp; Cluster Hiring </w:t>
      </w:r>
    </w:p>
    <w:p w14:paraId="539670E1" w14:textId="45B92F94" w:rsidR="009C630A" w:rsidRDefault="009C630A" w:rsidP="007863E2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21 2/28/2023 – Brian Wolf, Department Chair, Culture, Society and Justice – UCC 484 Criminology (MS)</w:t>
      </w:r>
    </w:p>
    <w:p w14:paraId="20D1A5F5" w14:textId="6C6320D2" w:rsidR="007863E2" w:rsidRDefault="007863E2" w:rsidP="007863E2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</w:t>
      </w:r>
      <w:r w:rsidR="009C630A">
        <w:rPr>
          <w:rFonts w:ascii="Franklin Gothic Book" w:eastAsia="Franklin Gothic Book" w:hAnsi="Franklin Gothic Book" w:cs="Franklin Gothic Book"/>
        </w:rPr>
        <w:t>21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9C630A">
        <w:rPr>
          <w:rFonts w:ascii="Franklin Gothic Book" w:eastAsia="Franklin Gothic Book" w:hAnsi="Franklin Gothic Book" w:cs="Franklin Gothic Book"/>
        </w:rPr>
        <w:t>2</w:t>
      </w:r>
      <w:r>
        <w:rPr>
          <w:rFonts w:ascii="Franklin Gothic Book" w:eastAsia="Franklin Gothic Book" w:hAnsi="Franklin Gothic Book" w:cs="Franklin Gothic Book"/>
        </w:rPr>
        <w:t>/</w:t>
      </w:r>
      <w:r w:rsidR="009C630A">
        <w:rPr>
          <w:rFonts w:ascii="Franklin Gothic Book" w:eastAsia="Franklin Gothic Book" w:hAnsi="Franklin Gothic Book" w:cs="Franklin Gothic Book"/>
        </w:rPr>
        <w:t>28</w:t>
      </w:r>
      <w:r>
        <w:rPr>
          <w:rFonts w:ascii="Franklin Gothic Book" w:eastAsia="Franklin Gothic Book" w:hAnsi="Franklin Gothic Book" w:cs="Franklin Gothic Book"/>
        </w:rPr>
        <w:t xml:space="preserve">/2023 – Dan Ewart, Vice President of Information Technology and Chief Information Officer – UI Initiative from OIT, changes to phone services </w:t>
      </w:r>
    </w:p>
    <w:p w14:paraId="2C4B30E7" w14:textId="31EF133F" w:rsidR="004B79EE" w:rsidRDefault="00E97E9D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1 2/28/2023 – Lindsay Brown, Registrar – Admissions Criteria </w:t>
      </w:r>
    </w:p>
    <w:p w14:paraId="5E52D266" w14:textId="3BC23493" w:rsidR="00D02A85" w:rsidRDefault="00D02A85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2 3/07/2023 – Erin Chapman, Family and Consumer Sciences – FSH 1640.87 University Teaching Committee Structure </w:t>
      </w:r>
    </w:p>
    <w:p w14:paraId="7FA7D547" w14:textId="2467B954" w:rsidR="00D02A85" w:rsidRDefault="00D02A85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2 3/07/2023 – Arch Harner, Director, Research Assurances – FSH 5500 Laboratory Record-Keeping Guidelines </w:t>
      </w:r>
    </w:p>
    <w:p w14:paraId="41895B19" w14:textId="3A3DA1C2" w:rsidR="003F6B86" w:rsidRDefault="003F6B86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2 3/07/2023 </w:t>
      </w:r>
      <w:r w:rsidR="00FC589D">
        <w:rPr>
          <w:rFonts w:ascii="Franklin Gothic Book" w:eastAsia="Franklin Gothic Book" w:hAnsi="Franklin Gothic Book" w:cs="Franklin Gothic Book"/>
        </w:rPr>
        <w:t>– Ginny Lane, Family and Consumer Sciences – UI Food Security Co</w:t>
      </w:r>
      <w:r w:rsidR="00D02A85">
        <w:rPr>
          <w:rFonts w:ascii="Franklin Gothic Book" w:eastAsia="Franklin Gothic Book" w:hAnsi="Franklin Gothic Book" w:cs="Franklin Gothic Book"/>
        </w:rPr>
        <w:t xml:space="preserve">alition Introduction </w:t>
      </w:r>
    </w:p>
    <w:p w14:paraId="2B022889" w14:textId="69736BF0" w:rsidR="0010097C" w:rsidRDefault="0010097C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2 3/07/2023 – Gwen </w:t>
      </w:r>
      <w:proofErr w:type="spellStart"/>
      <w:r>
        <w:rPr>
          <w:rFonts w:ascii="Franklin Gothic Book" w:eastAsia="Franklin Gothic Book" w:hAnsi="Franklin Gothic Book" w:cs="Franklin Gothic Book"/>
        </w:rPr>
        <w:t>Gorzelsky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Vice Provost for Academic Initiatives – Boyer 2030 Report </w:t>
      </w:r>
    </w:p>
    <w:p w14:paraId="4D7F5B7C" w14:textId="0C00B593" w:rsidR="00CF289C" w:rsidRDefault="00CF289C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4 3/28/2023 </w:t>
      </w:r>
      <w:r w:rsidR="00DF5C26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DF5C26">
        <w:rPr>
          <w:rFonts w:ascii="Franklin Gothic Book" w:eastAsia="Franklin Gothic Book" w:hAnsi="Franklin Gothic Book" w:cs="Franklin Gothic Book"/>
        </w:rPr>
        <w:t xml:space="preserve">Michael McGriff, English Department – UCC 400 Creative Writing (MFA) </w:t>
      </w:r>
    </w:p>
    <w:p w14:paraId="6668DB4A" w14:textId="124284A6" w:rsidR="002119DD" w:rsidRDefault="002119DD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4 3/28/2023 – Brian Smentkowski, Director, Center for Excellence in Teaching and Learning – Broadening Faculty Recognition and Appreciation </w:t>
      </w:r>
    </w:p>
    <w:p w14:paraId="71302CCC" w14:textId="1CE78948" w:rsidR="00356CC0" w:rsidRPr="00356CC0" w:rsidRDefault="002119DD" w:rsidP="00356CC0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4 3/28/2023 </w:t>
      </w:r>
      <w:r w:rsidR="006614A8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6614A8">
        <w:rPr>
          <w:rFonts w:ascii="Franklin Gothic Book" w:eastAsia="Franklin Gothic Book" w:hAnsi="Franklin Gothic Book" w:cs="Franklin Gothic Book"/>
        </w:rPr>
        <w:t xml:space="preserve">Sarah Dawson, University Sustainability Director – Recycling Program </w:t>
      </w:r>
    </w:p>
    <w:p w14:paraId="22085206" w14:textId="798A52BD" w:rsidR="00925899" w:rsidRDefault="00925899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5 4/04/2023 – Jerry McMurtry, Dean, College of Graduate Studies – TA Concern </w:t>
      </w:r>
    </w:p>
    <w:p w14:paraId="2F554614" w14:textId="4A9516B8" w:rsidR="00925899" w:rsidRDefault="00925899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5 4/04/2023 – Dakota Roberson, Electrical and Computer Engineering – APM 30.16 Working Group Report </w:t>
      </w:r>
    </w:p>
    <w:p w14:paraId="2815A821" w14:textId="549566A3" w:rsidR="00B4609C" w:rsidRDefault="00B4609C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25 4/04/2023 – Cari Fealy, Associate Dean of Students – 2300/2400</w:t>
      </w:r>
      <w:r w:rsidR="00C926A8">
        <w:rPr>
          <w:rFonts w:ascii="Franklin Gothic Book" w:eastAsia="Franklin Gothic Book" w:hAnsi="Franklin Gothic Book" w:cs="Franklin Gothic Book"/>
        </w:rPr>
        <w:t xml:space="preserve"> Proposal</w:t>
      </w:r>
    </w:p>
    <w:p w14:paraId="611F7AC1" w14:textId="028F543C" w:rsidR="00F75000" w:rsidRDefault="00F75000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</w:t>
      </w:r>
      <w:r w:rsidR="00102115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102115">
        <w:rPr>
          <w:rFonts w:ascii="Franklin Gothic Book" w:eastAsia="Franklin Gothic Book" w:hAnsi="Franklin Gothic Book" w:cs="Franklin Gothic Book"/>
        </w:rPr>
        <w:t xml:space="preserve">Blaine Eckles, Vice Provost for Student Affairs and Dean of Students – UCC 78 Counseling and Testing Center </w:t>
      </w:r>
    </w:p>
    <w:p w14:paraId="35570FFF" w14:textId="4F9F2D2E" w:rsidR="00102115" w:rsidRDefault="00102115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26 4/11/2023 – Barb Kirchmeier, Director, Independent Study in Idaho – UCC 79</w:t>
      </w:r>
      <w:r w:rsidR="00793DD5">
        <w:rPr>
          <w:rFonts w:ascii="Franklin Gothic Book" w:eastAsia="Franklin Gothic Book" w:hAnsi="Franklin Gothic Book" w:cs="Franklin Gothic Book"/>
        </w:rPr>
        <w:t xml:space="preserve"> Removal of B-4 from the U of I Catalog</w:t>
      </w:r>
    </w:p>
    <w:p w14:paraId="145E0FA2" w14:textId="28951E13" w:rsidR="00793DD5" w:rsidRDefault="00793DD5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Lindsey Brown, University Registrar – UCC 80 Four Digit Course Numbering </w:t>
      </w:r>
    </w:p>
    <w:p w14:paraId="61FE664B" w14:textId="106DB794" w:rsidR="00793DD5" w:rsidRDefault="00793DD5" w:rsidP="094FEA0F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</w:t>
      </w:r>
      <w:r w:rsidR="00C54BFC">
        <w:rPr>
          <w:rFonts w:ascii="Franklin Gothic Book" w:eastAsia="Franklin Gothic Book" w:hAnsi="Franklin Gothic Book" w:cs="Franklin Gothic Book"/>
        </w:rPr>
        <w:t xml:space="preserve">Dean </w:t>
      </w:r>
      <w:proofErr w:type="spellStart"/>
      <w:r w:rsidR="00C54BFC">
        <w:rPr>
          <w:rFonts w:ascii="Franklin Gothic Book" w:eastAsia="Franklin Gothic Book" w:hAnsi="Franklin Gothic Book" w:cs="Franklin Gothic Book"/>
        </w:rPr>
        <w:t>Panttaja</w:t>
      </w:r>
      <w:proofErr w:type="spellEnd"/>
      <w:r w:rsidR="00C54BFC">
        <w:rPr>
          <w:rFonts w:ascii="Franklin Gothic Book" w:eastAsia="Franklin Gothic Book" w:hAnsi="Franklin Gothic Book" w:cs="Franklin Gothic Book"/>
        </w:rPr>
        <w:t xml:space="preserve">, Director of General Education &amp; Assessment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UCC 84 Addition to J-</w:t>
      </w:r>
      <w:r w:rsidR="00C54BFC">
        <w:rPr>
          <w:rFonts w:ascii="Franklin Gothic Book" w:eastAsia="Franklin Gothic Book" w:hAnsi="Franklin Gothic Book" w:cs="Franklin Gothic Book"/>
        </w:rPr>
        <w:t>3-a</w:t>
      </w:r>
    </w:p>
    <w:p w14:paraId="693A2A16" w14:textId="1305CC98" w:rsidR="00C54BFC" w:rsidRDefault="00C54BFC" w:rsidP="00C54BFC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Dean </w:t>
      </w:r>
      <w:proofErr w:type="spellStart"/>
      <w:r>
        <w:rPr>
          <w:rFonts w:ascii="Franklin Gothic Book" w:eastAsia="Franklin Gothic Book" w:hAnsi="Franklin Gothic Book" w:cs="Franklin Gothic Book"/>
        </w:rPr>
        <w:t>Panttaja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Director of General Education &amp; Assessment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UCC 85 Addition to J-3-e</w:t>
      </w:r>
    </w:p>
    <w:p w14:paraId="68F389D7" w14:textId="29FED1EB" w:rsidR="00C54BFC" w:rsidRDefault="00C54BFC" w:rsidP="00C54BFC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Dean </w:t>
      </w:r>
      <w:proofErr w:type="spellStart"/>
      <w:r>
        <w:rPr>
          <w:rFonts w:ascii="Franklin Gothic Book" w:eastAsia="Franklin Gothic Book" w:hAnsi="Franklin Gothic Book" w:cs="Franklin Gothic Book"/>
        </w:rPr>
        <w:t>Panttaja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Director of General Education &amp; Assessment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UCC 86 Addition to J-3-f</w:t>
      </w:r>
    </w:p>
    <w:p w14:paraId="44E50481" w14:textId="2505FF96" w:rsidR="00C54BFC" w:rsidRDefault="00C54BFC" w:rsidP="00C54BFC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Dean </w:t>
      </w:r>
      <w:proofErr w:type="spellStart"/>
      <w:r>
        <w:rPr>
          <w:rFonts w:ascii="Franklin Gothic Book" w:eastAsia="Franklin Gothic Book" w:hAnsi="Franklin Gothic Book" w:cs="Franklin Gothic Book"/>
        </w:rPr>
        <w:t>Panttaja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, Director of General Education &amp; Assessment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>UCC 87 Addition to J-3-g</w:t>
      </w:r>
    </w:p>
    <w:p w14:paraId="04F1B1F2" w14:textId="376DBBB9" w:rsidR="00C54BFC" w:rsidRDefault="00C54BFC" w:rsidP="00C54BFC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</w:t>
      </w:r>
      <w:r w:rsidR="00C9101E">
        <w:rPr>
          <w:rFonts w:ascii="Franklin Gothic Book" w:eastAsia="Franklin Gothic Book" w:hAnsi="Franklin Gothic Book" w:cs="Franklin Gothic Book"/>
        </w:rPr>
        <w:t xml:space="preserve">Amanda </w:t>
      </w:r>
      <w:proofErr w:type="spellStart"/>
      <w:r w:rsidR="00C9101E">
        <w:rPr>
          <w:rFonts w:ascii="Franklin Gothic Book" w:eastAsia="Franklin Gothic Book" w:hAnsi="Franklin Gothic Book" w:cs="Franklin Gothic Book"/>
        </w:rPr>
        <w:t>Ferstead</w:t>
      </w:r>
      <w:proofErr w:type="spellEnd"/>
      <w:r w:rsidR="00C9101E">
        <w:rPr>
          <w:rFonts w:ascii="Franklin Gothic Book" w:eastAsia="Franklin Gothic Book" w:hAnsi="Franklin Gothic Book" w:cs="Franklin Gothic Book"/>
        </w:rPr>
        <w:t xml:space="preserve">, Assistant </w:t>
      </w:r>
      <w:proofErr w:type="gramStart"/>
      <w:r w:rsidR="00C9101E">
        <w:rPr>
          <w:rFonts w:ascii="Franklin Gothic Book" w:eastAsia="Franklin Gothic Book" w:hAnsi="Franklin Gothic Book" w:cs="Franklin Gothic Book"/>
        </w:rPr>
        <w:t>Director</w:t>
      </w:r>
      <w:proofErr w:type="gramEnd"/>
      <w:r w:rsidR="00C9101E">
        <w:rPr>
          <w:rFonts w:ascii="Franklin Gothic Book" w:eastAsia="Franklin Gothic Book" w:hAnsi="Franklin Gothic Book" w:cs="Franklin Gothic Book"/>
        </w:rPr>
        <w:t xml:space="preserve"> or Health Promotion – Connecting U &amp; I Block Party &amp; MHFA</w:t>
      </w:r>
    </w:p>
    <w:p w14:paraId="46FE5C97" w14:textId="07C77EAE" w:rsidR="00C9101E" w:rsidRDefault="00C9101E" w:rsidP="00C9101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6 4/11/2023 – </w:t>
      </w:r>
      <w:r w:rsidR="00A71B1B">
        <w:rPr>
          <w:rFonts w:ascii="Franklin Gothic Book" w:eastAsia="Franklin Gothic Book" w:hAnsi="Franklin Gothic Book" w:cs="Franklin Gothic Book"/>
        </w:rPr>
        <w:t xml:space="preserve">Brian Foisy, Vice President for Finance &amp; Administration </w:t>
      </w:r>
      <w:r w:rsidR="007E26E6">
        <w:rPr>
          <w:rFonts w:ascii="Franklin Gothic Book" w:eastAsia="Franklin Gothic Book" w:hAnsi="Franklin Gothic Book" w:cs="Franklin Gothic Book"/>
        </w:rPr>
        <w:t xml:space="preserve">and Kristin Haltinner, Culture, Society &amp; Justice – Spread Pay Working Group Update </w:t>
      </w:r>
    </w:p>
    <w:p w14:paraId="3CC6A24E" w14:textId="0B537DDB" w:rsidR="00FD31A7" w:rsidRDefault="00FD31A7" w:rsidP="00437FB7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</w:t>
      </w:r>
      <w:r w:rsidR="00F53162">
        <w:rPr>
          <w:rFonts w:ascii="Franklin Gothic Book" w:eastAsia="Franklin Gothic Book" w:hAnsi="Franklin Gothic Book" w:cs="Franklin Gothic Book"/>
        </w:rPr>
        <w:t>27 4/18/2023 – Jerry Fairly, Earth and Spatial Sciences – APM 30.16 Memo to President Green</w:t>
      </w:r>
    </w:p>
    <w:p w14:paraId="722B0850" w14:textId="1D0FE738" w:rsidR="00437FB7" w:rsidRDefault="00437FB7" w:rsidP="00437FB7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Jerry McMurtry, Dean of the College of Graduate Studies – UCC 77 Edit Regulation </w:t>
      </w:r>
      <w:r w:rsidR="00B45EC3">
        <w:rPr>
          <w:rFonts w:ascii="Franklin Gothic Book" w:eastAsia="Franklin Gothic Book" w:hAnsi="Franklin Gothic Book" w:cs="Franklin Gothic Book"/>
        </w:rPr>
        <w:t>O-10-b</w:t>
      </w:r>
    </w:p>
    <w:p w14:paraId="3AD993F9" w14:textId="06260CB7" w:rsidR="00B45EC3" w:rsidRDefault="00B45EC3" w:rsidP="00B45EC3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>Mtg #27 4/18/2023 – Jerry McMurtry, Dean of the College of Graduate Studies – TA Concern</w:t>
      </w:r>
    </w:p>
    <w:p w14:paraId="587D1D5D" w14:textId="7CC272E3" w:rsidR="00B45EC3" w:rsidRDefault="00B45EC3" w:rsidP="00B45EC3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Florian </w:t>
      </w:r>
      <w:proofErr w:type="spellStart"/>
      <w:r>
        <w:rPr>
          <w:rFonts w:ascii="Franklin Gothic Book" w:eastAsia="Franklin Gothic Book" w:hAnsi="Franklin Gothic Book" w:cs="Franklin Gothic Book"/>
        </w:rPr>
        <w:t>Justwan</w:t>
      </w:r>
      <w:proofErr w:type="spellEnd"/>
      <w:r>
        <w:rPr>
          <w:rFonts w:ascii="Franklin Gothic Book" w:eastAsia="Franklin Gothic Book" w:hAnsi="Franklin Gothic Book" w:cs="Franklin Gothic Book"/>
        </w:rPr>
        <w:t>, Politics and Philosophy – NTT Taskforce Update</w:t>
      </w:r>
    </w:p>
    <w:p w14:paraId="0F8B3B6E" w14:textId="4ABE6753" w:rsidR="003E1A1E" w:rsidRPr="003E1A1E" w:rsidRDefault="003E1A1E" w:rsidP="003E1A1E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lastRenderedPageBreak/>
        <w:t xml:space="preserve">Mtg #28 4/25/2023 – Francesca </w:t>
      </w:r>
      <w:proofErr w:type="spellStart"/>
      <w:r>
        <w:rPr>
          <w:rFonts w:ascii="Franklin Gothic Book" w:eastAsia="Franklin Gothic Book" w:hAnsi="Franklin Gothic Book" w:cs="Franklin Gothic Book"/>
        </w:rPr>
        <w:t>Sammarruca</w:t>
      </w:r>
      <w:proofErr w:type="spellEnd"/>
      <w:r>
        <w:rPr>
          <w:rFonts w:ascii="Franklin Gothic Book" w:eastAsia="Franklin Gothic Book" w:hAnsi="Franklin Gothic Book" w:cs="Franklin Gothic Book"/>
        </w:rPr>
        <w:t>, Physics and Faculty Secretary – FSH 1620 University-Level Committees</w:t>
      </w:r>
    </w:p>
    <w:p w14:paraId="7B9A4AF2" w14:textId="058EB48C" w:rsidR="00C54BFC" w:rsidRPr="00094015" w:rsidRDefault="002B7EDB" w:rsidP="00094015">
      <w:pPr>
        <w:pStyle w:val="ListParagraph"/>
        <w:numPr>
          <w:ilvl w:val="2"/>
          <w:numId w:val="6"/>
        </w:numPr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8 4/25/2023 </w:t>
      </w:r>
      <w:r w:rsidR="003E1A1E">
        <w:rPr>
          <w:rFonts w:ascii="Franklin Gothic Book" w:eastAsia="Franklin Gothic Book" w:hAnsi="Franklin Gothic Book" w:cs="Franklin Gothic Book"/>
        </w:rPr>
        <w:t>–</w:t>
      </w:r>
      <w:r>
        <w:rPr>
          <w:rFonts w:ascii="Franklin Gothic Book" w:eastAsia="Franklin Gothic Book" w:hAnsi="Franklin Gothic Book" w:cs="Franklin Gothic Book"/>
        </w:rPr>
        <w:t xml:space="preserve"> </w:t>
      </w:r>
      <w:r w:rsidR="003E1A1E">
        <w:rPr>
          <w:rFonts w:ascii="Franklin Gothic Book" w:eastAsia="Franklin Gothic Book" w:hAnsi="Franklin Gothic Book" w:cs="Franklin Gothic Book"/>
        </w:rPr>
        <w:t xml:space="preserve">Francesca </w:t>
      </w:r>
      <w:proofErr w:type="spellStart"/>
      <w:r w:rsidR="003E1A1E">
        <w:rPr>
          <w:rFonts w:ascii="Franklin Gothic Book" w:eastAsia="Franklin Gothic Book" w:hAnsi="Franklin Gothic Book" w:cs="Franklin Gothic Book"/>
        </w:rPr>
        <w:t>Sammarruca</w:t>
      </w:r>
      <w:proofErr w:type="spellEnd"/>
      <w:r w:rsidR="003E1A1E">
        <w:rPr>
          <w:rFonts w:ascii="Franklin Gothic Book" w:eastAsia="Franklin Gothic Book" w:hAnsi="Franklin Gothic Book" w:cs="Franklin Gothic Book"/>
        </w:rPr>
        <w:t xml:space="preserve">, Physics and Faculty Secretary – FSH 1640 Committee Directory </w:t>
      </w:r>
    </w:p>
    <w:p w14:paraId="0165A10A" w14:textId="77777777" w:rsidR="00A8683C" w:rsidRPr="00495CFA" w:rsidRDefault="00A8683C" w:rsidP="00495CFA">
      <w:pPr>
        <w:pStyle w:val="ListParagraph"/>
        <w:ind w:left="2160"/>
      </w:pPr>
    </w:p>
    <w:p w14:paraId="2E579883" w14:textId="28DD159C" w:rsidR="00C66945" w:rsidRPr="00710ECB" w:rsidRDefault="00AA3C92" w:rsidP="00710ECB">
      <w:pPr>
        <w:pStyle w:val="ListParagraph"/>
        <w:numPr>
          <w:ilvl w:val="0"/>
          <w:numId w:val="6"/>
        </w:numPr>
        <w:rPr>
          <w:rFonts w:ascii="Franklin Gothic Book" w:hAnsi="Franklin Gothic Book"/>
          <w:b/>
          <w:bCs/>
        </w:rPr>
      </w:pPr>
      <w:r w:rsidRPr="3F0A3323">
        <w:rPr>
          <w:rFonts w:ascii="Franklin Gothic Book" w:hAnsi="Franklin Gothic Book"/>
          <w:b/>
          <w:bCs/>
        </w:rPr>
        <w:t>Administrated Procedures Manual</w:t>
      </w:r>
      <w:r w:rsidR="002F06A6" w:rsidRPr="3F0A3323">
        <w:rPr>
          <w:rFonts w:ascii="Franklin Gothic Book" w:hAnsi="Franklin Gothic Book"/>
          <w:b/>
          <w:bCs/>
        </w:rPr>
        <w:t>, N</w:t>
      </w:r>
      <w:r w:rsidR="00911457" w:rsidRPr="3F0A3323">
        <w:rPr>
          <w:rFonts w:ascii="Franklin Gothic Book" w:hAnsi="Franklin Gothic Book"/>
          <w:b/>
          <w:bCs/>
        </w:rPr>
        <w:t>o</w:t>
      </w:r>
      <w:r w:rsidR="00A970AF" w:rsidRPr="3F0A3323">
        <w:rPr>
          <w:rFonts w:ascii="Franklin Gothic Book" w:hAnsi="Franklin Gothic Book"/>
          <w:b/>
          <w:bCs/>
        </w:rPr>
        <w:t>n</w:t>
      </w:r>
      <w:r w:rsidR="00911457" w:rsidRPr="3F0A3323">
        <w:rPr>
          <w:rFonts w:ascii="Franklin Gothic Book" w:hAnsi="Franklin Gothic Book"/>
          <w:b/>
          <w:bCs/>
        </w:rPr>
        <w:t>-</w:t>
      </w:r>
      <w:r w:rsidR="00A970AF" w:rsidRPr="3F0A3323">
        <w:rPr>
          <w:rFonts w:ascii="Franklin Gothic Book" w:hAnsi="Franklin Gothic Book"/>
          <w:b/>
          <w:bCs/>
        </w:rPr>
        <w:t>substantive</w:t>
      </w:r>
      <w:r w:rsidR="002F06A6" w:rsidRPr="3F0A3323">
        <w:rPr>
          <w:rFonts w:ascii="Franklin Gothic Book" w:hAnsi="Franklin Gothic Book"/>
          <w:b/>
          <w:bCs/>
        </w:rPr>
        <w:t xml:space="preserve"> and/or</w:t>
      </w:r>
      <w:r w:rsidR="00A970AF" w:rsidRPr="3F0A3323">
        <w:rPr>
          <w:rFonts w:ascii="Franklin Gothic Book" w:hAnsi="Franklin Gothic Book"/>
          <w:b/>
          <w:bCs/>
        </w:rPr>
        <w:t xml:space="preserve"> </w:t>
      </w:r>
      <w:r w:rsidR="4ED22488" w:rsidRPr="3F0A3323">
        <w:rPr>
          <w:rFonts w:ascii="Franklin Gothic Book" w:hAnsi="Franklin Gothic Book"/>
          <w:b/>
          <w:bCs/>
        </w:rPr>
        <w:t>non-voting</w:t>
      </w:r>
      <w:r w:rsidR="004E4D88" w:rsidRPr="3F0A3323">
        <w:rPr>
          <w:rFonts w:ascii="Franklin Gothic Book" w:hAnsi="Franklin Gothic Book"/>
          <w:b/>
          <w:bCs/>
        </w:rPr>
        <w:t xml:space="preserve"> items</w:t>
      </w:r>
    </w:p>
    <w:p w14:paraId="40149946" w14:textId="72A1E91A" w:rsidR="62FF9743" w:rsidRDefault="62FF9743" w:rsidP="3F0A3323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4 9/13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APM 45.0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7429C245" w:rsidRPr="3F0A3323">
        <w:rPr>
          <w:rFonts w:ascii="Franklin Gothic Book" w:hAnsi="Franklin Gothic Book"/>
        </w:rPr>
        <w:t xml:space="preserve">Sponsored Projects Proposal Preparation and Authorization </w:t>
      </w:r>
    </w:p>
    <w:p w14:paraId="11958414" w14:textId="5496C69A" w:rsidR="19FBAF1B" w:rsidRDefault="19FBAF1B" w:rsidP="3F0A3323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5 9/20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APM 30.14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Cyber Incident Reporting and Response </w:t>
      </w:r>
    </w:p>
    <w:p w14:paraId="2EFB9E00" w14:textId="40F29FD2" w:rsidR="15CA43A6" w:rsidRDefault="15CA43A6" w:rsidP="3F0A3323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6 9/27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APM 30.13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Networked Computing Device Standards </w:t>
      </w:r>
    </w:p>
    <w:p w14:paraId="4235D2BE" w14:textId="4DC63E53" w:rsidR="15CA43A6" w:rsidRDefault="15CA43A6" w:rsidP="3F0A3323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6 9/27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APM 30.3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3F0A3323">
        <w:rPr>
          <w:rFonts w:ascii="Franklin Gothic Book" w:hAnsi="Franklin Gothic Book"/>
        </w:rPr>
        <w:t xml:space="preserve">Computer Security Violations </w:t>
      </w:r>
    </w:p>
    <w:p w14:paraId="2365ED61" w14:textId="610FC72E" w:rsidR="15CA43A6" w:rsidRDefault="15CA43A6" w:rsidP="1895CE51">
      <w:pPr>
        <w:pStyle w:val="ListParagraph"/>
        <w:numPr>
          <w:ilvl w:val="2"/>
          <w:numId w:val="6"/>
        </w:numPr>
      </w:pPr>
      <w:r w:rsidRPr="1895CE51">
        <w:rPr>
          <w:rFonts w:ascii="Franklin Gothic Book" w:hAnsi="Franklin Gothic Book"/>
        </w:rPr>
        <w:t xml:space="preserve">Mtg #6 9/27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895CE51">
        <w:rPr>
          <w:rFonts w:ascii="Franklin Gothic Book" w:hAnsi="Franklin Gothic Book"/>
        </w:rPr>
        <w:t xml:space="preserve">APM 45.0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895CE51">
        <w:rPr>
          <w:rFonts w:ascii="Franklin Gothic Book" w:hAnsi="Franklin Gothic Book"/>
        </w:rPr>
        <w:t xml:space="preserve">Sponsored Projects Proposal Preparation and Authorization </w:t>
      </w:r>
    </w:p>
    <w:p w14:paraId="39BFD282" w14:textId="34968EF9" w:rsidR="5BEF6C64" w:rsidRPr="00716BAF" w:rsidRDefault="5BEF6C64" w:rsidP="1895CE51">
      <w:pPr>
        <w:pStyle w:val="ListParagraph"/>
        <w:numPr>
          <w:ilvl w:val="2"/>
          <w:numId w:val="6"/>
        </w:numPr>
      </w:pPr>
      <w:r w:rsidRPr="1895CE51">
        <w:rPr>
          <w:rFonts w:ascii="Franklin Gothic Book" w:hAnsi="Franklin Gothic Book"/>
        </w:rPr>
        <w:t xml:space="preserve">Mtg #7 10/04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895CE51">
        <w:rPr>
          <w:rFonts w:ascii="Franklin Gothic Book" w:hAnsi="Franklin Gothic Book"/>
        </w:rPr>
        <w:t xml:space="preserve">APM 55.09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1895CE51">
        <w:rPr>
          <w:rFonts w:ascii="Franklin Gothic Book" w:hAnsi="Franklin Gothic Book"/>
        </w:rPr>
        <w:t xml:space="preserve">Employee Leave Benefits </w:t>
      </w:r>
    </w:p>
    <w:p w14:paraId="6EF79492" w14:textId="06835060" w:rsidR="00716BAF" w:rsidRDefault="00716BAF" w:rsidP="0D67A628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 w:rsidRPr="0D67A628">
        <w:rPr>
          <w:rFonts w:ascii="Franklin Gothic Book" w:hAnsi="Franklin Gothic Book"/>
        </w:rPr>
        <w:t xml:space="preserve">Mtg #14 11/29/2022 – APM 01.01 – Office of General Counsel </w:t>
      </w:r>
    </w:p>
    <w:p w14:paraId="42372C7D" w14:textId="4F293158" w:rsidR="7275C4EF" w:rsidRDefault="7275C4EF" w:rsidP="0D67A628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 w:rsidRPr="0D67A628">
        <w:rPr>
          <w:rFonts w:ascii="Franklin Gothic Book" w:hAnsi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hAnsi="Franklin Gothic Book"/>
        </w:rPr>
        <w:t xml:space="preserve">APM 90.38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hAnsi="Franklin Gothic Book"/>
        </w:rPr>
        <w:t xml:space="preserve">ID cards for Non-UI Affiliates </w:t>
      </w:r>
    </w:p>
    <w:p w14:paraId="1A2D2444" w14:textId="72336115" w:rsidR="7275C4EF" w:rsidRDefault="7275C4EF" w:rsidP="0D67A628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 w:rsidRPr="0D67A628">
        <w:rPr>
          <w:rFonts w:ascii="Franklin Gothic Book" w:hAnsi="Franklin Gothic Book"/>
        </w:rPr>
        <w:t xml:space="preserve">Mtg #15 12/06/2022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hAnsi="Franklin Gothic Book"/>
        </w:rPr>
        <w:t xml:space="preserve">APM 90.40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Pr="0D67A628">
        <w:rPr>
          <w:rFonts w:ascii="Franklin Gothic Book" w:hAnsi="Franklin Gothic Book"/>
        </w:rPr>
        <w:t xml:space="preserve">Business Technology Incubator </w:t>
      </w:r>
    </w:p>
    <w:p w14:paraId="3FC1126E" w14:textId="13DA47C7" w:rsidR="00383506" w:rsidRDefault="001C63F2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Mtg #16 </w:t>
      </w:r>
      <w:r w:rsidR="00EC1892">
        <w:rPr>
          <w:rFonts w:ascii="Franklin Gothic Book" w:hAnsi="Franklin Gothic Book"/>
        </w:rPr>
        <w:t xml:space="preserve">1/24/2023 – APM </w:t>
      </w:r>
      <w:r w:rsidR="0070421F">
        <w:rPr>
          <w:rFonts w:ascii="Franklin Gothic Book" w:hAnsi="Franklin Gothic Book"/>
        </w:rPr>
        <w:t>6</w:t>
      </w:r>
      <w:r w:rsidR="00EC1892">
        <w:rPr>
          <w:rFonts w:ascii="Franklin Gothic Book" w:hAnsi="Franklin Gothic Book"/>
        </w:rPr>
        <w:t xml:space="preserve">5.02 – Records Inventory, Retention and Disposition </w:t>
      </w:r>
    </w:p>
    <w:p w14:paraId="25EC71CD" w14:textId="73F41707" w:rsidR="0070421F" w:rsidRDefault="0070421F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hAnsi="Franklin Gothic Book"/>
        </w:rPr>
        <w:t>Mtg #16</w:t>
      </w:r>
      <w:r w:rsidR="00785138">
        <w:rPr>
          <w:rFonts w:ascii="Franklin Gothic Book" w:hAnsi="Franklin Gothic Book"/>
        </w:rPr>
        <w:t xml:space="preserve"> </w:t>
      </w:r>
      <w:r>
        <w:rPr>
          <w:rFonts w:ascii="Franklin Gothic Book" w:hAnsi="Franklin Gothic Book"/>
        </w:rPr>
        <w:t xml:space="preserve">1/24/2023 </w:t>
      </w:r>
      <w:r w:rsidR="00B5014F">
        <w:rPr>
          <w:rFonts w:ascii="Franklin Gothic Book" w:hAnsi="Franklin Gothic Book"/>
        </w:rPr>
        <w:t>–</w:t>
      </w:r>
      <w:r>
        <w:rPr>
          <w:rFonts w:ascii="Franklin Gothic Book" w:hAnsi="Franklin Gothic Book"/>
        </w:rPr>
        <w:t xml:space="preserve"> </w:t>
      </w:r>
      <w:r w:rsidR="00B5014F">
        <w:rPr>
          <w:rFonts w:ascii="Franklin Gothic Book" w:hAnsi="Franklin Gothic Book"/>
        </w:rPr>
        <w:t xml:space="preserve">APM 70.23 – University International Travel </w:t>
      </w:r>
    </w:p>
    <w:p w14:paraId="6EB69E7B" w14:textId="76244E32" w:rsidR="0010097C" w:rsidRPr="005A53D6" w:rsidRDefault="0010097C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2 3/07/2023 – APM 65.06 – University Electronic Records Management Guidelines </w:t>
      </w:r>
    </w:p>
    <w:p w14:paraId="5477E715" w14:textId="69D8BF3C" w:rsidR="005A53D6" w:rsidRPr="00B45EC3" w:rsidRDefault="005A53D6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>Mtg #2</w:t>
      </w:r>
      <w:r w:rsidR="007E26E6">
        <w:rPr>
          <w:rFonts w:ascii="Franklin Gothic Book" w:eastAsia="Franklin Gothic Book" w:hAnsi="Franklin Gothic Book" w:cs="Franklin Gothic Book"/>
        </w:rPr>
        <w:t>6</w:t>
      </w:r>
      <w:r>
        <w:rPr>
          <w:rFonts w:ascii="Franklin Gothic Book" w:eastAsia="Franklin Gothic Book" w:hAnsi="Franklin Gothic Book" w:cs="Franklin Gothic Book"/>
        </w:rPr>
        <w:t xml:space="preserve"> 4/</w:t>
      </w:r>
      <w:r w:rsidR="007E26E6">
        <w:rPr>
          <w:rFonts w:ascii="Franklin Gothic Book" w:eastAsia="Franklin Gothic Book" w:hAnsi="Franklin Gothic Book" w:cs="Franklin Gothic Book"/>
        </w:rPr>
        <w:t>11</w:t>
      </w:r>
      <w:r>
        <w:rPr>
          <w:rFonts w:ascii="Franklin Gothic Book" w:eastAsia="Franklin Gothic Book" w:hAnsi="Franklin Gothic Book" w:cs="Franklin Gothic Book"/>
        </w:rPr>
        <w:t xml:space="preserve">/2023 – APM 30.16 – Technology Hardware Lifecycle Management </w:t>
      </w:r>
    </w:p>
    <w:p w14:paraId="66FBEB3D" w14:textId="3B2D505E" w:rsidR="00B45EC3" w:rsidRPr="00F273CB" w:rsidRDefault="00B45EC3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</w:t>
      </w:r>
      <w:r w:rsidR="00F273CB">
        <w:rPr>
          <w:rFonts w:ascii="Franklin Gothic Book" w:eastAsia="Franklin Gothic Book" w:hAnsi="Franklin Gothic Book" w:cs="Franklin Gothic Book"/>
        </w:rPr>
        <w:t xml:space="preserve">15.30 – Capital Project Requests </w:t>
      </w:r>
    </w:p>
    <w:p w14:paraId="4C0DD6BC" w14:textId="08AA9397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>Mtg #27</w:t>
      </w:r>
      <w:r w:rsidR="00785138">
        <w:rPr>
          <w:rFonts w:ascii="Franklin Gothic Book" w:eastAsia="Franklin Gothic Book" w:hAnsi="Franklin Gothic Book" w:cs="Franklin Gothic Book"/>
        </w:rPr>
        <w:t xml:space="preserve"> </w:t>
      </w:r>
      <w:r>
        <w:rPr>
          <w:rFonts w:ascii="Franklin Gothic Book" w:eastAsia="Franklin Gothic Book" w:hAnsi="Franklin Gothic Book" w:cs="Franklin Gothic Book"/>
        </w:rPr>
        <w:t xml:space="preserve">4/18/2023 – APM 40.09 – Lost and Found Services </w:t>
      </w:r>
    </w:p>
    <w:p w14:paraId="29834542" w14:textId="12ECBBC9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40.21 – Building Services </w:t>
      </w:r>
    </w:p>
    <w:p w14:paraId="35417B53" w14:textId="1EECBCC7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40.27 – Campus Mail Services </w:t>
      </w:r>
    </w:p>
    <w:p w14:paraId="4179C2B2" w14:textId="7B12DEF4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90.23 – Campus Recreation </w:t>
      </w:r>
    </w:p>
    <w:p w14:paraId="2E65A1C6" w14:textId="1E002D7B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90.24 – Student Health Services </w:t>
      </w:r>
    </w:p>
    <w:p w14:paraId="6CC41B1A" w14:textId="07DD7E76" w:rsidR="00F273CB" w:rsidRPr="00F273CB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90.25 – Pitman Center </w:t>
      </w:r>
    </w:p>
    <w:p w14:paraId="660380C2" w14:textId="4AECF49D" w:rsidR="00F273CB" w:rsidRPr="0021648A" w:rsidRDefault="00F273CB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</w:t>
      </w:r>
      <w:r w:rsidR="0021648A">
        <w:rPr>
          <w:rFonts w:ascii="Franklin Gothic Book" w:eastAsia="Franklin Gothic Book" w:hAnsi="Franklin Gothic Book" w:cs="Franklin Gothic Book"/>
        </w:rPr>
        <w:t xml:space="preserve">4/18/2023 – APM 90.26 </w:t>
      </w:r>
      <w:r w:rsidR="00785138">
        <w:rPr>
          <w:rFonts w:ascii="Franklin Gothic Book" w:eastAsia="Franklin Gothic Book" w:hAnsi="Franklin Gothic Book" w:cs="Franklin Gothic Book"/>
        </w:rPr>
        <w:t>–</w:t>
      </w:r>
      <w:r w:rsidR="00785138" w:rsidRPr="00785138">
        <w:rPr>
          <w:rFonts w:ascii="Franklin Gothic Book" w:eastAsia="Franklin Gothic Book" w:hAnsi="Franklin Gothic Book" w:cs="Franklin Gothic Book"/>
        </w:rPr>
        <w:t xml:space="preserve"> </w:t>
      </w:r>
      <w:r w:rsidR="0021648A">
        <w:rPr>
          <w:rFonts w:ascii="Franklin Gothic Book" w:eastAsia="Franklin Gothic Book" w:hAnsi="Franklin Gothic Book" w:cs="Franklin Gothic Book"/>
        </w:rPr>
        <w:t xml:space="preserve">Pitman Center Sound Production &amp; Lighting </w:t>
      </w:r>
    </w:p>
    <w:p w14:paraId="37077250" w14:textId="2B58B842" w:rsidR="0021648A" w:rsidRPr="00383506" w:rsidRDefault="0021648A" w:rsidP="00383506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Mtg #27 4/18/2023 – APM 90.51 – </w:t>
      </w:r>
      <w:proofErr w:type="spellStart"/>
      <w:r>
        <w:rPr>
          <w:rFonts w:ascii="Franklin Gothic Book" w:eastAsia="Franklin Gothic Book" w:hAnsi="Franklin Gothic Book" w:cs="Franklin Gothic Book"/>
        </w:rPr>
        <w:t>ChemStore</w:t>
      </w:r>
      <w:proofErr w:type="spellEnd"/>
      <w:r>
        <w:rPr>
          <w:rFonts w:ascii="Franklin Gothic Book" w:eastAsia="Franklin Gothic Book" w:hAnsi="Franklin Gothic Book" w:cs="Franklin Gothic Book"/>
        </w:rPr>
        <w:t xml:space="preserve"> Services </w:t>
      </w:r>
    </w:p>
    <w:p w14:paraId="6200CAF3" w14:textId="77777777" w:rsidR="00893167" w:rsidRPr="00710ECB" w:rsidRDefault="00893167" w:rsidP="00710ECB">
      <w:pPr>
        <w:rPr>
          <w:rFonts w:ascii="Franklin Gothic Book" w:hAnsi="Franklin Gothic Book"/>
          <w:highlight w:val="yellow"/>
        </w:rPr>
      </w:pPr>
    </w:p>
    <w:p w14:paraId="0DD614DD" w14:textId="79C51599" w:rsidR="007E41E6" w:rsidRDefault="00497E1E" w:rsidP="00710ECB">
      <w:pPr>
        <w:pStyle w:val="ListParagraph"/>
        <w:numPr>
          <w:ilvl w:val="0"/>
          <w:numId w:val="6"/>
        </w:numPr>
        <w:rPr>
          <w:rFonts w:ascii="Franklin Gothic Book" w:hAnsi="Franklin Gothic Book"/>
          <w:b/>
          <w:bCs/>
        </w:rPr>
      </w:pPr>
      <w:r w:rsidRPr="3F0A3323">
        <w:rPr>
          <w:rFonts w:ascii="Franklin Gothic Book" w:hAnsi="Franklin Gothic Book"/>
          <w:b/>
          <w:bCs/>
        </w:rPr>
        <w:t>Consent Agenda Items</w:t>
      </w:r>
    </w:p>
    <w:p w14:paraId="53511CFF" w14:textId="05A17454" w:rsidR="009D098B" w:rsidRDefault="009D098B" w:rsidP="009D098B">
      <w:pPr>
        <w:pStyle w:val="ListParagraph"/>
        <w:numPr>
          <w:ilvl w:val="2"/>
          <w:numId w:val="6"/>
        </w:numPr>
        <w:rPr>
          <w:rFonts w:ascii="Franklin Gothic Book" w:hAnsi="Franklin Gothic Book"/>
        </w:rPr>
      </w:pPr>
      <w:r w:rsidRPr="3F0A3323">
        <w:rPr>
          <w:rFonts w:ascii="Franklin Gothic Book" w:hAnsi="Franklin Gothic Book"/>
        </w:rPr>
        <w:t>Mtg #</w:t>
      </w:r>
      <w:r w:rsidR="3FE4FFC1" w:rsidRPr="3F0A3323">
        <w:rPr>
          <w:rFonts w:ascii="Franklin Gothic Book" w:hAnsi="Franklin Gothic Book"/>
        </w:rPr>
        <w:t>3</w:t>
      </w:r>
      <w:r w:rsidR="161B76F6" w:rsidRPr="3F0A3323">
        <w:rPr>
          <w:rFonts w:ascii="Franklin Gothic Book" w:hAnsi="Franklin Gothic Book"/>
        </w:rPr>
        <w:t xml:space="preserve"> </w:t>
      </w:r>
      <w:r w:rsidR="00DE6A6B">
        <w:rPr>
          <w:rFonts w:ascii="Franklin Gothic Book" w:hAnsi="Franklin Gothic Book"/>
        </w:rPr>
        <w:t xml:space="preserve">9/06/2022 </w:t>
      </w:r>
      <w:r w:rsidR="161B76F6" w:rsidRPr="3F0A3323">
        <w:rPr>
          <w:rFonts w:ascii="Franklin Gothic Book" w:hAnsi="Franklin Gothic Book"/>
        </w:rPr>
        <w:t xml:space="preserve">– </w:t>
      </w:r>
      <w:r w:rsidRPr="3F0A3323">
        <w:rPr>
          <w:rFonts w:ascii="Franklin Gothic Book" w:hAnsi="Franklin Gothic Book"/>
        </w:rPr>
        <w:t>S</w:t>
      </w:r>
      <w:r w:rsidR="0D76B7D8" w:rsidRPr="3F0A3323">
        <w:rPr>
          <w:rFonts w:ascii="Franklin Gothic Book" w:hAnsi="Franklin Gothic Book"/>
        </w:rPr>
        <w:t xml:space="preserve">abbatical </w:t>
      </w:r>
      <w:r w:rsidR="73730B0C" w:rsidRPr="3F0A3323">
        <w:rPr>
          <w:rFonts w:ascii="Franklin Gothic Book" w:hAnsi="Franklin Gothic Book"/>
        </w:rPr>
        <w:t xml:space="preserve">Leave Committee Recommendations </w:t>
      </w:r>
    </w:p>
    <w:p w14:paraId="24905472" w14:textId="1DF85E69" w:rsidR="3677D7E0" w:rsidRDefault="3677D7E0" w:rsidP="3F0A3323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5 </w:t>
      </w:r>
      <w:r w:rsidR="00DE6A6B">
        <w:rPr>
          <w:rFonts w:ascii="Franklin Gothic Book" w:hAnsi="Franklin Gothic Book"/>
        </w:rPr>
        <w:t xml:space="preserve">9/20/2022 </w:t>
      </w:r>
      <w:r w:rsidRPr="3F0A3323">
        <w:rPr>
          <w:rFonts w:ascii="Franklin Gothic Book" w:hAnsi="Franklin Gothic Book"/>
        </w:rPr>
        <w:t xml:space="preserve">– Approval of University Committee Appointments </w:t>
      </w:r>
    </w:p>
    <w:p w14:paraId="30C6FA96" w14:textId="5C4A95D8" w:rsidR="4B4A1DE6" w:rsidRPr="001B593D" w:rsidRDefault="4B4A1DE6" w:rsidP="00383506">
      <w:pPr>
        <w:pStyle w:val="ListParagraph"/>
        <w:numPr>
          <w:ilvl w:val="2"/>
          <w:numId w:val="6"/>
        </w:numPr>
      </w:pPr>
      <w:r w:rsidRPr="3F0A3323">
        <w:rPr>
          <w:rFonts w:ascii="Franklin Gothic Book" w:hAnsi="Franklin Gothic Book"/>
        </w:rPr>
        <w:t xml:space="preserve">Mtg #6 </w:t>
      </w:r>
      <w:r w:rsidR="00DE6A6B">
        <w:rPr>
          <w:rFonts w:ascii="Franklin Gothic Book" w:hAnsi="Franklin Gothic Book"/>
        </w:rPr>
        <w:t>9/27</w:t>
      </w:r>
      <w:r w:rsidR="00383506">
        <w:rPr>
          <w:rFonts w:ascii="Franklin Gothic Book" w:hAnsi="Franklin Gothic Book"/>
        </w:rPr>
        <w:t xml:space="preserve">/2022 </w:t>
      </w:r>
      <w:r w:rsidRPr="00383506">
        <w:rPr>
          <w:rFonts w:ascii="Franklin Gothic Book" w:hAnsi="Franklin Gothic Book"/>
        </w:rPr>
        <w:t xml:space="preserve">– Summer Graduates </w:t>
      </w:r>
    </w:p>
    <w:p w14:paraId="6E35AF98" w14:textId="3463660C" w:rsidR="001B593D" w:rsidRPr="00EC1892" w:rsidRDefault="001B593D" w:rsidP="00383506">
      <w:pPr>
        <w:pStyle w:val="ListParagraph"/>
        <w:numPr>
          <w:ilvl w:val="2"/>
          <w:numId w:val="6"/>
        </w:numPr>
      </w:pPr>
      <w:r>
        <w:rPr>
          <w:rFonts w:ascii="Franklin Gothic Book" w:hAnsi="Franklin Gothic Book"/>
        </w:rPr>
        <w:t xml:space="preserve">Mtg #16 1/24/2023 – Solidarity Statement Resolution </w:t>
      </w:r>
    </w:p>
    <w:p w14:paraId="219210BA" w14:textId="644EA762" w:rsidR="00EC1892" w:rsidRPr="00B12694" w:rsidRDefault="00EC1892" w:rsidP="3F0A3323">
      <w:pPr>
        <w:pStyle w:val="ListParagraph"/>
        <w:numPr>
          <w:ilvl w:val="2"/>
          <w:numId w:val="6"/>
        </w:numPr>
      </w:pPr>
      <w:r>
        <w:rPr>
          <w:rFonts w:ascii="Franklin Gothic Book" w:hAnsi="Franklin Gothic Book"/>
        </w:rPr>
        <w:t>Mtg #</w:t>
      </w:r>
      <w:r w:rsidR="00DE6A6B">
        <w:rPr>
          <w:rFonts w:ascii="Franklin Gothic Book" w:hAnsi="Franklin Gothic Book"/>
        </w:rPr>
        <w:t xml:space="preserve">16 1/24/2023 – Sabbatical Leave Committee Recommendations </w:t>
      </w:r>
    </w:p>
    <w:p w14:paraId="6E9048FC" w14:textId="38785051" w:rsidR="00B12694" w:rsidRDefault="00B12694" w:rsidP="3F0A3323">
      <w:pPr>
        <w:pStyle w:val="ListParagraph"/>
        <w:numPr>
          <w:ilvl w:val="2"/>
          <w:numId w:val="6"/>
        </w:numPr>
      </w:pPr>
      <w:r>
        <w:rPr>
          <w:rFonts w:ascii="Franklin Gothic Book" w:hAnsi="Franklin Gothic Book"/>
        </w:rPr>
        <w:t xml:space="preserve">Mtg #19 2/14/2023 – Fall 2022 Graduates </w:t>
      </w:r>
    </w:p>
    <w:p w14:paraId="343DA2B7" w14:textId="77777777" w:rsidR="009D098B" w:rsidRPr="009D098B" w:rsidRDefault="009D098B" w:rsidP="009D098B">
      <w:pPr>
        <w:pStyle w:val="ListParagraph"/>
        <w:ind w:left="2160"/>
        <w:rPr>
          <w:rFonts w:ascii="Franklin Gothic Book" w:hAnsi="Franklin Gothic Book"/>
        </w:rPr>
      </w:pPr>
    </w:p>
    <w:p w14:paraId="26CEFFFD" w14:textId="488A2128" w:rsidR="00B87859" w:rsidRPr="00710ECB" w:rsidRDefault="00497E1E" w:rsidP="00710ECB">
      <w:pPr>
        <w:pStyle w:val="ListParagraph"/>
        <w:numPr>
          <w:ilvl w:val="0"/>
          <w:numId w:val="6"/>
        </w:numPr>
        <w:rPr>
          <w:rFonts w:ascii="Franklin Gothic Book" w:hAnsi="Franklin Gothic Book"/>
          <w:b/>
          <w:bCs/>
        </w:rPr>
      </w:pPr>
      <w:r w:rsidRPr="3F0A3323">
        <w:rPr>
          <w:rFonts w:ascii="Franklin Gothic Book" w:hAnsi="Franklin Gothic Book"/>
          <w:b/>
          <w:bCs/>
        </w:rPr>
        <w:t xml:space="preserve">Resolutions/Misc. </w:t>
      </w:r>
    </w:p>
    <w:p w14:paraId="6E3F6373" w14:textId="1C05D551" w:rsidR="00211AB0" w:rsidRPr="00710ECB" w:rsidRDefault="004F1319" w:rsidP="00710ECB">
      <w:pPr>
        <w:rPr>
          <w:rFonts w:ascii="Franklin Gothic Book" w:hAnsi="Franklin Gothic Book"/>
        </w:rPr>
      </w:pPr>
      <w:r w:rsidRPr="00710ECB">
        <w:rPr>
          <w:rFonts w:ascii="Franklin Gothic Book" w:hAnsi="Franklin Gothic Book"/>
        </w:rPr>
        <w:lastRenderedPageBreak/>
        <w:tab/>
      </w:r>
    </w:p>
    <w:sectPr w:rsidR="00211AB0" w:rsidRPr="00710ECB" w:rsidSect="00A45772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Lhv/od9iaIfr6E" id="Kowv12/c"/>
    <int:WordHash hashCode="NXUXqd68yePks3" id="ZQYv7Vtf"/>
    <int:WordHash hashCode="OJVcUHByQIauU2" id="ImE+J/pD"/>
  </int:Manifest>
  <int:Observations>
    <int:Content id="Kowv12/c">
      <int:Rejection type="LegacyProofing"/>
    </int:Content>
    <int:Content id="ZQYv7Vtf">
      <int:Rejection type="LegacyProofing"/>
    </int:Content>
    <int:Content id="ImE+J/pD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07D47"/>
    <w:multiLevelType w:val="hybridMultilevel"/>
    <w:tmpl w:val="AD4021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D1933C4"/>
    <w:multiLevelType w:val="hybridMultilevel"/>
    <w:tmpl w:val="397003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48234A"/>
    <w:multiLevelType w:val="hybridMultilevel"/>
    <w:tmpl w:val="0D5AA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C640D"/>
    <w:multiLevelType w:val="hybridMultilevel"/>
    <w:tmpl w:val="2CA8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AA020C"/>
    <w:multiLevelType w:val="hybridMultilevel"/>
    <w:tmpl w:val="77E4C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EC064B"/>
    <w:multiLevelType w:val="hybridMultilevel"/>
    <w:tmpl w:val="529CAB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3EF57FF7"/>
    <w:multiLevelType w:val="hybridMultilevel"/>
    <w:tmpl w:val="14F8A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0504B2"/>
    <w:multiLevelType w:val="hybridMultilevel"/>
    <w:tmpl w:val="151E985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1260" w:hanging="18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E5D2D2"/>
    <w:multiLevelType w:val="hybridMultilevel"/>
    <w:tmpl w:val="DB5C0124"/>
    <w:lvl w:ilvl="0" w:tplc="3F06478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A1C826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42A084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FB6E74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7DA6CB4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78BC60A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FD8333E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5A5E2B0E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24ECF842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4E7A6448"/>
    <w:multiLevelType w:val="hybridMultilevel"/>
    <w:tmpl w:val="D63403FC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0" w15:restartNumberingAfterBreak="0">
    <w:nsid w:val="53FA63CA"/>
    <w:multiLevelType w:val="hybridMultilevel"/>
    <w:tmpl w:val="F59C0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AF7F11"/>
    <w:multiLevelType w:val="hybridMultilevel"/>
    <w:tmpl w:val="133C36F8"/>
    <w:lvl w:ilvl="0" w:tplc="6BBC8E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37CAF"/>
    <w:multiLevelType w:val="hybridMultilevel"/>
    <w:tmpl w:val="3612CE5A"/>
    <w:lvl w:ilvl="0" w:tplc="6BBC8E4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437E07"/>
    <w:multiLevelType w:val="hybridMultilevel"/>
    <w:tmpl w:val="3A02BC6C"/>
    <w:lvl w:ilvl="0" w:tplc="6BBC8E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5B0BE2"/>
    <w:multiLevelType w:val="hybridMultilevel"/>
    <w:tmpl w:val="43DA90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21E2FDD"/>
    <w:multiLevelType w:val="hybridMultilevel"/>
    <w:tmpl w:val="8E4220E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055917"/>
    <w:multiLevelType w:val="hybridMultilevel"/>
    <w:tmpl w:val="189A2E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A1638"/>
    <w:multiLevelType w:val="hybridMultilevel"/>
    <w:tmpl w:val="2C3ECC8A"/>
    <w:lvl w:ilvl="0" w:tplc="0C6E5DE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008271">
    <w:abstractNumId w:val="8"/>
  </w:num>
  <w:num w:numId="2" w16cid:durableId="554514475">
    <w:abstractNumId w:val="13"/>
  </w:num>
  <w:num w:numId="3" w16cid:durableId="1068575838">
    <w:abstractNumId w:val="12"/>
  </w:num>
  <w:num w:numId="4" w16cid:durableId="784664925">
    <w:abstractNumId w:val="15"/>
  </w:num>
  <w:num w:numId="5" w16cid:durableId="698241362">
    <w:abstractNumId w:val="11"/>
  </w:num>
  <w:num w:numId="6" w16cid:durableId="322008385">
    <w:abstractNumId w:val="17"/>
  </w:num>
  <w:num w:numId="7" w16cid:durableId="584269262">
    <w:abstractNumId w:val="7"/>
  </w:num>
  <w:num w:numId="8" w16cid:durableId="454176490">
    <w:abstractNumId w:val="16"/>
  </w:num>
  <w:num w:numId="9" w16cid:durableId="1949389817">
    <w:abstractNumId w:val="6"/>
  </w:num>
  <w:num w:numId="10" w16cid:durableId="1349331693">
    <w:abstractNumId w:val="0"/>
  </w:num>
  <w:num w:numId="11" w16cid:durableId="221478877">
    <w:abstractNumId w:val="9"/>
  </w:num>
  <w:num w:numId="12" w16cid:durableId="1663581304">
    <w:abstractNumId w:val="14"/>
  </w:num>
  <w:num w:numId="13" w16cid:durableId="464083642">
    <w:abstractNumId w:val="4"/>
  </w:num>
  <w:num w:numId="14" w16cid:durableId="752513484">
    <w:abstractNumId w:val="10"/>
  </w:num>
  <w:num w:numId="15" w16cid:durableId="1572428486">
    <w:abstractNumId w:val="1"/>
  </w:num>
  <w:num w:numId="16" w16cid:durableId="2083522074">
    <w:abstractNumId w:val="5"/>
  </w:num>
  <w:num w:numId="17" w16cid:durableId="2042123239">
    <w:abstractNumId w:val="2"/>
  </w:num>
  <w:num w:numId="18" w16cid:durableId="7001341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YwNjA0NTMwNzFT0lEKTi0uzszPAykwsqwFANGQT8ctAAAA"/>
  </w:docVars>
  <w:rsids>
    <w:rsidRoot w:val="00C9582B"/>
    <w:rsid w:val="000004E1"/>
    <w:rsid w:val="00002C43"/>
    <w:rsid w:val="00004262"/>
    <w:rsid w:val="00005152"/>
    <w:rsid w:val="0000575E"/>
    <w:rsid w:val="00005B7C"/>
    <w:rsid w:val="00005E99"/>
    <w:rsid w:val="00005F16"/>
    <w:rsid w:val="000064CB"/>
    <w:rsid w:val="000068D9"/>
    <w:rsid w:val="000122FC"/>
    <w:rsid w:val="00013954"/>
    <w:rsid w:val="00013958"/>
    <w:rsid w:val="00013A83"/>
    <w:rsid w:val="000144EE"/>
    <w:rsid w:val="000209A5"/>
    <w:rsid w:val="000224D9"/>
    <w:rsid w:val="00022DE4"/>
    <w:rsid w:val="00023D8B"/>
    <w:rsid w:val="00024B3E"/>
    <w:rsid w:val="00026963"/>
    <w:rsid w:val="00030B05"/>
    <w:rsid w:val="00034E8B"/>
    <w:rsid w:val="00034F5C"/>
    <w:rsid w:val="000350B4"/>
    <w:rsid w:val="0003575E"/>
    <w:rsid w:val="00036FEA"/>
    <w:rsid w:val="00037DCD"/>
    <w:rsid w:val="00040D6C"/>
    <w:rsid w:val="0004160A"/>
    <w:rsid w:val="00041E0D"/>
    <w:rsid w:val="00043CA0"/>
    <w:rsid w:val="000446FE"/>
    <w:rsid w:val="00045BF7"/>
    <w:rsid w:val="000569C6"/>
    <w:rsid w:val="00061D47"/>
    <w:rsid w:val="00064C10"/>
    <w:rsid w:val="00070601"/>
    <w:rsid w:val="00072771"/>
    <w:rsid w:val="00074919"/>
    <w:rsid w:val="00074A6F"/>
    <w:rsid w:val="00074FB7"/>
    <w:rsid w:val="00077D69"/>
    <w:rsid w:val="0008007E"/>
    <w:rsid w:val="00081D0C"/>
    <w:rsid w:val="000840D0"/>
    <w:rsid w:val="0008424F"/>
    <w:rsid w:val="0008435F"/>
    <w:rsid w:val="00086459"/>
    <w:rsid w:val="00090033"/>
    <w:rsid w:val="00091927"/>
    <w:rsid w:val="00091F41"/>
    <w:rsid w:val="00094015"/>
    <w:rsid w:val="00094686"/>
    <w:rsid w:val="00095403"/>
    <w:rsid w:val="000963F0"/>
    <w:rsid w:val="000A181F"/>
    <w:rsid w:val="000A1DEF"/>
    <w:rsid w:val="000B061D"/>
    <w:rsid w:val="000B13CA"/>
    <w:rsid w:val="000B1596"/>
    <w:rsid w:val="000B71A3"/>
    <w:rsid w:val="000B79CB"/>
    <w:rsid w:val="000C042F"/>
    <w:rsid w:val="000C0C19"/>
    <w:rsid w:val="000C1480"/>
    <w:rsid w:val="000C5F29"/>
    <w:rsid w:val="000D47FD"/>
    <w:rsid w:val="000D636F"/>
    <w:rsid w:val="000D66E1"/>
    <w:rsid w:val="000D7322"/>
    <w:rsid w:val="000E01B0"/>
    <w:rsid w:val="000E0562"/>
    <w:rsid w:val="000F4E95"/>
    <w:rsid w:val="000F5288"/>
    <w:rsid w:val="000F62F8"/>
    <w:rsid w:val="0010097C"/>
    <w:rsid w:val="0010198E"/>
    <w:rsid w:val="00102115"/>
    <w:rsid w:val="00107671"/>
    <w:rsid w:val="00113D85"/>
    <w:rsid w:val="0011436A"/>
    <w:rsid w:val="00114F92"/>
    <w:rsid w:val="00116B58"/>
    <w:rsid w:val="0012099E"/>
    <w:rsid w:val="001225E1"/>
    <w:rsid w:val="00133265"/>
    <w:rsid w:val="0013388E"/>
    <w:rsid w:val="00134B6A"/>
    <w:rsid w:val="00135D3A"/>
    <w:rsid w:val="00142654"/>
    <w:rsid w:val="00146DEA"/>
    <w:rsid w:val="00150F0E"/>
    <w:rsid w:val="00156948"/>
    <w:rsid w:val="00156F57"/>
    <w:rsid w:val="00157957"/>
    <w:rsid w:val="00157CDB"/>
    <w:rsid w:val="00162E95"/>
    <w:rsid w:val="0016332B"/>
    <w:rsid w:val="00163FD9"/>
    <w:rsid w:val="00165B35"/>
    <w:rsid w:val="00166BCD"/>
    <w:rsid w:val="00167E20"/>
    <w:rsid w:val="0018470D"/>
    <w:rsid w:val="001866EE"/>
    <w:rsid w:val="00187142"/>
    <w:rsid w:val="00191CA6"/>
    <w:rsid w:val="00193080"/>
    <w:rsid w:val="00195B9C"/>
    <w:rsid w:val="00195EB8"/>
    <w:rsid w:val="001A0BB7"/>
    <w:rsid w:val="001A35B0"/>
    <w:rsid w:val="001B072C"/>
    <w:rsid w:val="001B09CC"/>
    <w:rsid w:val="001B4FA6"/>
    <w:rsid w:val="001B593D"/>
    <w:rsid w:val="001B70ED"/>
    <w:rsid w:val="001B73BE"/>
    <w:rsid w:val="001C525C"/>
    <w:rsid w:val="001C52EB"/>
    <w:rsid w:val="001C63F2"/>
    <w:rsid w:val="001D1B0F"/>
    <w:rsid w:val="001D2661"/>
    <w:rsid w:val="001D2C2B"/>
    <w:rsid w:val="001D419C"/>
    <w:rsid w:val="001D59C9"/>
    <w:rsid w:val="001E0337"/>
    <w:rsid w:val="001E07D7"/>
    <w:rsid w:val="001E3158"/>
    <w:rsid w:val="001E44D1"/>
    <w:rsid w:val="001E67AC"/>
    <w:rsid w:val="001F0719"/>
    <w:rsid w:val="001F0F2E"/>
    <w:rsid w:val="001F1AC5"/>
    <w:rsid w:val="001F1C62"/>
    <w:rsid w:val="001F3EB9"/>
    <w:rsid w:val="001F7F98"/>
    <w:rsid w:val="00206D97"/>
    <w:rsid w:val="00206FE8"/>
    <w:rsid w:val="002101FB"/>
    <w:rsid w:val="002119DD"/>
    <w:rsid w:val="00211AB0"/>
    <w:rsid w:val="0021648A"/>
    <w:rsid w:val="00221C03"/>
    <w:rsid w:val="00222C45"/>
    <w:rsid w:val="00224740"/>
    <w:rsid w:val="002277B2"/>
    <w:rsid w:val="00227F3A"/>
    <w:rsid w:val="002308A5"/>
    <w:rsid w:val="002310BE"/>
    <w:rsid w:val="00240B5B"/>
    <w:rsid w:val="002427B2"/>
    <w:rsid w:val="00246C30"/>
    <w:rsid w:val="002473F6"/>
    <w:rsid w:val="00251836"/>
    <w:rsid w:val="0025351C"/>
    <w:rsid w:val="00253B6E"/>
    <w:rsid w:val="00254169"/>
    <w:rsid w:val="00255AA3"/>
    <w:rsid w:val="00255E35"/>
    <w:rsid w:val="0025639A"/>
    <w:rsid w:val="002566FE"/>
    <w:rsid w:val="002608B1"/>
    <w:rsid w:val="002707CA"/>
    <w:rsid w:val="00272EE2"/>
    <w:rsid w:val="002753B0"/>
    <w:rsid w:val="0028063C"/>
    <w:rsid w:val="00282BBB"/>
    <w:rsid w:val="00283645"/>
    <w:rsid w:val="00283B8D"/>
    <w:rsid w:val="0029041D"/>
    <w:rsid w:val="00292C53"/>
    <w:rsid w:val="00294285"/>
    <w:rsid w:val="00295465"/>
    <w:rsid w:val="002A051D"/>
    <w:rsid w:val="002A1E8C"/>
    <w:rsid w:val="002A25D3"/>
    <w:rsid w:val="002A4193"/>
    <w:rsid w:val="002A42F8"/>
    <w:rsid w:val="002A4F95"/>
    <w:rsid w:val="002B05C2"/>
    <w:rsid w:val="002B18FA"/>
    <w:rsid w:val="002B3E8B"/>
    <w:rsid w:val="002B7EDB"/>
    <w:rsid w:val="002C29B1"/>
    <w:rsid w:val="002D0C04"/>
    <w:rsid w:val="002D3812"/>
    <w:rsid w:val="002D3F1A"/>
    <w:rsid w:val="002D46C1"/>
    <w:rsid w:val="002D58C5"/>
    <w:rsid w:val="002D79E3"/>
    <w:rsid w:val="002E79CD"/>
    <w:rsid w:val="002F0515"/>
    <w:rsid w:val="002F06A6"/>
    <w:rsid w:val="002F1B5E"/>
    <w:rsid w:val="002F2525"/>
    <w:rsid w:val="002F517E"/>
    <w:rsid w:val="002F5F69"/>
    <w:rsid w:val="0030686A"/>
    <w:rsid w:val="0031123C"/>
    <w:rsid w:val="003159A6"/>
    <w:rsid w:val="0032165A"/>
    <w:rsid w:val="0032355F"/>
    <w:rsid w:val="00323AE2"/>
    <w:rsid w:val="0032643B"/>
    <w:rsid w:val="003276AC"/>
    <w:rsid w:val="00332071"/>
    <w:rsid w:val="003410B2"/>
    <w:rsid w:val="00341372"/>
    <w:rsid w:val="0034467C"/>
    <w:rsid w:val="00347DCE"/>
    <w:rsid w:val="00347E9B"/>
    <w:rsid w:val="00350EF8"/>
    <w:rsid w:val="00355829"/>
    <w:rsid w:val="0035657A"/>
    <w:rsid w:val="00356CC0"/>
    <w:rsid w:val="003571A5"/>
    <w:rsid w:val="0036110F"/>
    <w:rsid w:val="00361145"/>
    <w:rsid w:val="00361A18"/>
    <w:rsid w:val="00362479"/>
    <w:rsid w:val="00366014"/>
    <w:rsid w:val="003670EA"/>
    <w:rsid w:val="0037080D"/>
    <w:rsid w:val="00371219"/>
    <w:rsid w:val="00373043"/>
    <w:rsid w:val="00374898"/>
    <w:rsid w:val="00374B12"/>
    <w:rsid w:val="003761C0"/>
    <w:rsid w:val="00383506"/>
    <w:rsid w:val="00385D3B"/>
    <w:rsid w:val="003865EE"/>
    <w:rsid w:val="00387D9E"/>
    <w:rsid w:val="00393A5F"/>
    <w:rsid w:val="003960B1"/>
    <w:rsid w:val="00397B8E"/>
    <w:rsid w:val="003A16FA"/>
    <w:rsid w:val="003A54A0"/>
    <w:rsid w:val="003B07D6"/>
    <w:rsid w:val="003B3F52"/>
    <w:rsid w:val="003B66DC"/>
    <w:rsid w:val="003B6ADF"/>
    <w:rsid w:val="003B9915"/>
    <w:rsid w:val="003C02ED"/>
    <w:rsid w:val="003C165A"/>
    <w:rsid w:val="003C267E"/>
    <w:rsid w:val="003C2DF2"/>
    <w:rsid w:val="003C3CD6"/>
    <w:rsid w:val="003C40B9"/>
    <w:rsid w:val="003D0AAA"/>
    <w:rsid w:val="003D2916"/>
    <w:rsid w:val="003D4A29"/>
    <w:rsid w:val="003D6132"/>
    <w:rsid w:val="003E1A1E"/>
    <w:rsid w:val="003E21D1"/>
    <w:rsid w:val="003E4C75"/>
    <w:rsid w:val="003E5858"/>
    <w:rsid w:val="003E5BC3"/>
    <w:rsid w:val="003E7B9D"/>
    <w:rsid w:val="003F0C34"/>
    <w:rsid w:val="003F580A"/>
    <w:rsid w:val="003F6B86"/>
    <w:rsid w:val="00402ABE"/>
    <w:rsid w:val="00406404"/>
    <w:rsid w:val="004071C4"/>
    <w:rsid w:val="00411927"/>
    <w:rsid w:val="004120CA"/>
    <w:rsid w:val="004122C4"/>
    <w:rsid w:val="00415588"/>
    <w:rsid w:val="004201EF"/>
    <w:rsid w:val="0042156F"/>
    <w:rsid w:val="0042481C"/>
    <w:rsid w:val="0042483A"/>
    <w:rsid w:val="004257AB"/>
    <w:rsid w:val="00425A24"/>
    <w:rsid w:val="0043121A"/>
    <w:rsid w:val="00432FF9"/>
    <w:rsid w:val="004366EA"/>
    <w:rsid w:val="00437FB7"/>
    <w:rsid w:val="0044147C"/>
    <w:rsid w:val="004431DE"/>
    <w:rsid w:val="00444DB9"/>
    <w:rsid w:val="00446F4C"/>
    <w:rsid w:val="004528EC"/>
    <w:rsid w:val="00452C10"/>
    <w:rsid w:val="00453271"/>
    <w:rsid w:val="00453EEE"/>
    <w:rsid w:val="00454F38"/>
    <w:rsid w:val="00457993"/>
    <w:rsid w:val="00461687"/>
    <w:rsid w:val="004634A6"/>
    <w:rsid w:val="00464375"/>
    <w:rsid w:val="00464DA9"/>
    <w:rsid w:val="004676F3"/>
    <w:rsid w:val="00471BB8"/>
    <w:rsid w:val="00472547"/>
    <w:rsid w:val="00473885"/>
    <w:rsid w:val="0047528E"/>
    <w:rsid w:val="00476B44"/>
    <w:rsid w:val="00482A21"/>
    <w:rsid w:val="004844AD"/>
    <w:rsid w:val="00485F20"/>
    <w:rsid w:val="00494B2E"/>
    <w:rsid w:val="0049587E"/>
    <w:rsid w:val="00495977"/>
    <w:rsid w:val="00495CFA"/>
    <w:rsid w:val="004969EF"/>
    <w:rsid w:val="00497E1E"/>
    <w:rsid w:val="004A0B59"/>
    <w:rsid w:val="004A3791"/>
    <w:rsid w:val="004B5E1D"/>
    <w:rsid w:val="004B695B"/>
    <w:rsid w:val="004B79EE"/>
    <w:rsid w:val="004C0BEA"/>
    <w:rsid w:val="004C0D77"/>
    <w:rsid w:val="004C2CF5"/>
    <w:rsid w:val="004C5144"/>
    <w:rsid w:val="004C5E06"/>
    <w:rsid w:val="004D089C"/>
    <w:rsid w:val="004D2249"/>
    <w:rsid w:val="004D2C2B"/>
    <w:rsid w:val="004D5667"/>
    <w:rsid w:val="004D682D"/>
    <w:rsid w:val="004E27C6"/>
    <w:rsid w:val="004E2884"/>
    <w:rsid w:val="004E4D88"/>
    <w:rsid w:val="004F0360"/>
    <w:rsid w:val="004F1319"/>
    <w:rsid w:val="004F45B2"/>
    <w:rsid w:val="004F5CEC"/>
    <w:rsid w:val="004F6CED"/>
    <w:rsid w:val="0050065A"/>
    <w:rsid w:val="00500958"/>
    <w:rsid w:val="005036B2"/>
    <w:rsid w:val="00506297"/>
    <w:rsid w:val="00507E31"/>
    <w:rsid w:val="00510A00"/>
    <w:rsid w:val="00512BF2"/>
    <w:rsid w:val="00514A13"/>
    <w:rsid w:val="00516171"/>
    <w:rsid w:val="00517527"/>
    <w:rsid w:val="0052065B"/>
    <w:rsid w:val="005220EF"/>
    <w:rsid w:val="005228F6"/>
    <w:rsid w:val="00527AB6"/>
    <w:rsid w:val="00530D17"/>
    <w:rsid w:val="0053370F"/>
    <w:rsid w:val="0053422E"/>
    <w:rsid w:val="00534441"/>
    <w:rsid w:val="005362EA"/>
    <w:rsid w:val="00544631"/>
    <w:rsid w:val="00546AF1"/>
    <w:rsid w:val="00551F37"/>
    <w:rsid w:val="00555E81"/>
    <w:rsid w:val="005564FC"/>
    <w:rsid w:val="005623C1"/>
    <w:rsid w:val="00565A66"/>
    <w:rsid w:val="005672F9"/>
    <w:rsid w:val="00571B35"/>
    <w:rsid w:val="00580121"/>
    <w:rsid w:val="00580CFD"/>
    <w:rsid w:val="00581E07"/>
    <w:rsid w:val="00584943"/>
    <w:rsid w:val="00585C7D"/>
    <w:rsid w:val="00593BE2"/>
    <w:rsid w:val="005A05DE"/>
    <w:rsid w:val="005A0CAE"/>
    <w:rsid w:val="005A1EE2"/>
    <w:rsid w:val="005A3B39"/>
    <w:rsid w:val="005A53D6"/>
    <w:rsid w:val="005A60D8"/>
    <w:rsid w:val="005A6746"/>
    <w:rsid w:val="005B308D"/>
    <w:rsid w:val="005B36F3"/>
    <w:rsid w:val="005B46B8"/>
    <w:rsid w:val="005B757D"/>
    <w:rsid w:val="005C1484"/>
    <w:rsid w:val="005C16D1"/>
    <w:rsid w:val="005C3F52"/>
    <w:rsid w:val="005C4557"/>
    <w:rsid w:val="005C509A"/>
    <w:rsid w:val="005C63BF"/>
    <w:rsid w:val="005C7689"/>
    <w:rsid w:val="005C7847"/>
    <w:rsid w:val="005D68F7"/>
    <w:rsid w:val="005D7666"/>
    <w:rsid w:val="005E0FC7"/>
    <w:rsid w:val="005E11DA"/>
    <w:rsid w:val="005E12D2"/>
    <w:rsid w:val="005E4A98"/>
    <w:rsid w:val="005F03A8"/>
    <w:rsid w:val="005F267E"/>
    <w:rsid w:val="005F2EEF"/>
    <w:rsid w:val="005F3B09"/>
    <w:rsid w:val="005F7E05"/>
    <w:rsid w:val="005FEC69"/>
    <w:rsid w:val="00601A6D"/>
    <w:rsid w:val="00603253"/>
    <w:rsid w:val="00607284"/>
    <w:rsid w:val="00607CA9"/>
    <w:rsid w:val="006101A3"/>
    <w:rsid w:val="00611A2E"/>
    <w:rsid w:val="00613EAD"/>
    <w:rsid w:val="00617613"/>
    <w:rsid w:val="006234A1"/>
    <w:rsid w:val="00625847"/>
    <w:rsid w:val="0062616B"/>
    <w:rsid w:val="00627A35"/>
    <w:rsid w:val="00632C96"/>
    <w:rsid w:val="00633012"/>
    <w:rsid w:val="00633CBE"/>
    <w:rsid w:val="006357E2"/>
    <w:rsid w:val="00636DA8"/>
    <w:rsid w:val="00637D78"/>
    <w:rsid w:val="00640BFB"/>
    <w:rsid w:val="006413FF"/>
    <w:rsid w:val="00645F12"/>
    <w:rsid w:val="0064635D"/>
    <w:rsid w:val="00647F4D"/>
    <w:rsid w:val="006504C6"/>
    <w:rsid w:val="00660DD8"/>
    <w:rsid w:val="006614A8"/>
    <w:rsid w:val="00661CF5"/>
    <w:rsid w:val="00663363"/>
    <w:rsid w:val="006667BC"/>
    <w:rsid w:val="00666C25"/>
    <w:rsid w:val="00666E19"/>
    <w:rsid w:val="00670935"/>
    <w:rsid w:val="006717E6"/>
    <w:rsid w:val="0067360E"/>
    <w:rsid w:val="00676B93"/>
    <w:rsid w:val="006774E3"/>
    <w:rsid w:val="00686687"/>
    <w:rsid w:val="00690FA2"/>
    <w:rsid w:val="006918D0"/>
    <w:rsid w:val="00692E3E"/>
    <w:rsid w:val="00692FB3"/>
    <w:rsid w:val="00695BE7"/>
    <w:rsid w:val="00695C0B"/>
    <w:rsid w:val="0069688B"/>
    <w:rsid w:val="006A0150"/>
    <w:rsid w:val="006A0807"/>
    <w:rsid w:val="006A137D"/>
    <w:rsid w:val="006A2E3C"/>
    <w:rsid w:val="006A5DA4"/>
    <w:rsid w:val="006B3268"/>
    <w:rsid w:val="006B54A5"/>
    <w:rsid w:val="006C3786"/>
    <w:rsid w:val="006C4F02"/>
    <w:rsid w:val="006C68CC"/>
    <w:rsid w:val="006D0D6B"/>
    <w:rsid w:val="006D2897"/>
    <w:rsid w:val="006E354F"/>
    <w:rsid w:val="006E5AE4"/>
    <w:rsid w:val="006E6532"/>
    <w:rsid w:val="006F2204"/>
    <w:rsid w:val="006F3DC4"/>
    <w:rsid w:val="006F3FC9"/>
    <w:rsid w:val="006F473E"/>
    <w:rsid w:val="0070165A"/>
    <w:rsid w:val="00701D17"/>
    <w:rsid w:val="00703CF3"/>
    <w:rsid w:val="0070421F"/>
    <w:rsid w:val="00704570"/>
    <w:rsid w:val="00705E01"/>
    <w:rsid w:val="00710ECB"/>
    <w:rsid w:val="00710FB9"/>
    <w:rsid w:val="00712CCB"/>
    <w:rsid w:val="00713754"/>
    <w:rsid w:val="00714689"/>
    <w:rsid w:val="00716BAF"/>
    <w:rsid w:val="00716DE9"/>
    <w:rsid w:val="0072156E"/>
    <w:rsid w:val="007230C3"/>
    <w:rsid w:val="00726CE0"/>
    <w:rsid w:val="0072757A"/>
    <w:rsid w:val="007316CF"/>
    <w:rsid w:val="00734F88"/>
    <w:rsid w:val="0073C14D"/>
    <w:rsid w:val="007434E7"/>
    <w:rsid w:val="0074798E"/>
    <w:rsid w:val="007509EE"/>
    <w:rsid w:val="0075323E"/>
    <w:rsid w:val="00754515"/>
    <w:rsid w:val="00756FFF"/>
    <w:rsid w:val="00760250"/>
    <w:rsid w:val="00760B3F"/>
    <w:rsid w:val="00763F5C"/>
    <w:rsid w:val="00767BEC"/>
    <w:rsid w:val="007748CB"/>
    <w:rsid w:val="00776095"/>
    <w:rsid w:val="00782F96"/>
    <w:rsid w:val="00783410"/>
    <w:rsid w:val="00783591"/>
    <w:rsid w:val="0078426C"/>
    <w:rsid w:val="00784CA9"/>
    <w:rsid w:val="00785138"/>
    <w:rsid w:val="00785B18"/>
    <w:rsid w:val="007863E2"/>
    <w:rsid w:val="00787950"/>
    <w:rsid w:val="00792B42"/>
    <w:rsid w:val="00793DD5"/>
    <w:rsid w:val="00794988"/>
    <w:rsid w:val="0079609D"/>
    <w:rsid w:val="00796AA7"/>
    <w:rsid w:val="007A0AA1"/>
    <w:rsid w:val="007A22C9"/>
    <w:rsid w:val="007A381F"/>
    <w:rsid w:val="007A4303"/>
    <w:rsid w:val="007A5A30"/>
    <w:rsid w:val="007B7FB9"/>
    <w:rsid w:val="007C0B7A"/>
    <w:rsid w:val="007C2FF3"/>
    <w:rsid w:val="007C3133"/>
    <w:rsid w:val="007C6928"/>
    <w:rsid w:val="007C7550"/>
    <w:rsid w:val="007D1BAB"/>
    <w:rsid w:val="007D2841"/>
    <w:rsid w:val="007D5BEE"/>
    <w:rsid w:val="007E0F54"/>
    <w:rsid w:val="007E1355"/>
    <w:rsid w:val="007E26E6"/>
    <w:rsid w:val="007E2CF3"/>
    <w:rsid w:val="007E2FB1"/>
    <w:rsid w:val="007E3EA1"/>
    <w:rsid w:val="007E41E6"/>
    <w:rsid w:val="007E489F"/>
    <w:rsid w:val="007E4B19"/>
    <w:rsid w:val="007E562B"/>
    <w:rsid w:val="007E59BB"/>
    <w:rsid w:val="007E7999"/>
    <w:rsid w:val="007F288A"/>
    <w:rsid w:val="007F331D"/>
    <w:rsid w:val="007F3545"/>
    <w:rsid w:val="007F4892"/>
    <w:rsid w:val="007F7A96"/>
    <w:rsid w:val="007F7E2D"/>
    <w:rsid w:val="008004FB"/>
    <w:rsid w:val="008006E3"/>
    <w:rsid w:val="0080079D"/>
    <w:rsid w:val="00802D9A"/>
    <w:rsid w:val="00803B70"/>
    <w:rsid w:val="00804240"/>
    <w:rsid w:val="00806BD5"/>
    <w:rsid w:val="00824650"/>
    <w:rsid w:val="00824E23"/>
    <w:rsid w:val="008258A6"/>
    <w:rsid w:val="0082609C"/>
    <w:rsid w:val="0082722B"/>
    <w:rsid w:val="008308D0"/>
    <w:rsid w:val="00830A02"/>
    <w:rsid w:val="0083310F"/>
    <w:rsid w:val="00833CE7"/>
    <w:rsid w:val="00837E6E"/>
    <w:rsid w:val="008419FD"/>
    <w:rsid w:val="0084768A"/>
    <w:rsid w:val="00847AE9"/>
    <w:rsid w:val="00847E73"/>
    <w:rsid w:val="008512CE"/>
    <w:rsid w:val="00852708"/>
    <w:rsid w:val="00854940"/>
    <w:rsid w:val="00856D84"/>
    <w:rsid w:val="0086433D"/>
    <w:rsid w:val="00866D12"/>
    <w:rsid w:val="00871D60"/>
    <w:rsid w:val="00872D3E"/>
    <w:rsid w:val="00876651"/>
    <w:rsid w:val="008766EC"/>
    <w:rsid w:val="00876BF3"/>
    <w:rsid w:val="0088000E"/>
    <w:rsid w:val="00880D89"/>
    <w:rsid w:val="00883D2E"/>
    <w:rsid w:val="00887786"/>
    <w:rsid w:val="00893167"/>
    <w:rsid w:val="0089365E"/>
    <w:rsid w:val="008937A8"/>
    <w:rsid w:val="008A0998"/>
    <w:rsid w:val="008A0CDF"/>
    <w:rsid w:val="008A3A35"/>
    <w:rsid w:val="008A552F"/>
    <w:rsid w:val="008A765E"/>
    <w:rsid w:val="008A7C27"/>
    <w:rsid w:val="008B076E"/>
    <w:rsid w:val="008B1EEB"/>
    <w:rsid w:val="008B4DFF"/>
    <w:rsid w:val="008B5315"/>
    <w:rsid w:val="008B6E48"/>
    <w:rsid w:val="008C1244"/>
    <w:rsid w:val="008C65E2"/>
    <w:rsid w:val="008C7BF6"/>
    <w:rsid w:val="008D296C"/>
    <w:rsid w:val="008D6077"/>
    <w:rsid w:val="008D7950"/>
    <w:rsid w:val="008E07F2"/>
    <w:rsid w:val="008E0A41"/>
    <w:rsid w:val="008E157D"/>
    <w:rsid w:val="008E2B76"/>
    <w:rsid w:val="008E330F"/>
    <w:rsid w:val="008E5B3A"/>
    <w:rsid w:val="008E660D"/>
    <w:rsid w:val="008F0C71"/>
    <w:rsid w:val="008F2F5D"/>
    <w:rsid w:val="008F32C1"/>
    <w:rsid w:val="008F5C64"/>
    <w:rsid w:val="008F7B40"/>
    <w:rsid w:val="00901EE9"/>
    <w:rsid w:val="00907C00"/>
    <w:rsid w:val="00910A70"/>
    <w:rsid w:val="00911457"/>
    <w:rsid w:val="009124E5"/>
    <w:rsid w:val="00921687"/>
    <w:rsid w:val="00921F72"/>
    <w:rsid w:val="00921FBE"/>
    <w:rsid w:val="00924822"/>
    <w:rsid w:val="00925899"/>
    <w:rsid w:val="00926CA8"/>
    <w:rsid w:val="00930801"/>
    <w:rsid w:val="00931F46"/>
    <w:rsid w:val="009325A0"/>
    <w:rsid w:val="00932F16"/>
    <w:rsid w:val="00935D31"/>
    <w:rsid w:val="009373B8"/>
    <w:rsid w:val="00942D89"/>
    <w:rsid w:val="00945E56"/>
    <w:rsid w:val="0095072A"/>
    <w:rsid w:val="00951BB7"/>
    <w:rsid w:val="00955087"/>
    <w:rsid w:val="00955434"/>
    <w:rsid w:val="00956639"/>
    <w:rsid w:val="00957016"/>
    <w:rsid w:val="00957198"/>
    <w:rsid w:val="00960809"/>
    <w:rsid w:val="00963209"/>
    <w:rsid w:val="009639C0"/>
    <w:rsid w:val="009666AE"/>
    <w:rsid w:val="00966EA2"/>
    <w:rsid w:val="009676FC"/>
    <w:rsid w:val="00967AC5"/>
    <w:rsid w:val="00971AA3"/>
    <w:rsid w:val="00973595"/>
    <w:rsid w:val="00980E95"/>
    <w:rsid w:val="009855E9"/>
    <w:rsid w:val="00993D9C"/>
    <w:rsid w:val="00994F46"/>
    <w:rsid w:val="0099545B"/>
    <w:rsid w:val="00997382"/>
    <w:rsid w:val="0099772B"/>
    <w:rsid w:val="00997918"/>
    <w:rsid w:val="0099D12A"/>
    <w:rsid w:val="009A0D6F"/>
    <w:rsid w:val="009A0FA9"/>
    <w:rsid w:val="009A2C90"/>
    <w:rsid w:val="009A43EF"/>
    <w:rsid w:val="009A74C8"/>
    <w:rsid w:val="009B3076"/>
    <w:rsid w:val="009B6642"/>
    <w:rsid w:val="009C23E7"/>
    <w:rsid w:val="009C2D31"/>
    <w:rsid w:val="009C43F9"/>
    <w:rsid w:val="009C4FC1"/>
    <w:rsid w:val="009C630A"/>
    <w:rsid w:val="009D0417"/>
    <w:rsid w:val="009D073D"/>
    <w:rsid w:val="009D098B"/>
    <w:rsid w:val="009D2252"/>
    <w:rsid w:val="009D35D6"/>
    <w:rsid w:val="009D7EA3"/>
    <w:rsid w:val="009E11AA"/>
    <w:rsid w:val="009E138E"/>
    <w:rsid w:val="009E177A"/>
    <w:rsid w:val="009E24C5"/>
    <w:rsid w:val="009E486E"/>
    <w:rsid w:val="009E77CA"/>
    <w:rsid w:val="009F1312"/>
    <w:rsid w:val="009F1639"/>
    <w:rsid w:val="009F6B8E"/>
    <w:rsid w:val="00A002D4"/>
    <w:rsid w:val="00A0124C"/>
    <w:rsid w:val="00A02B14"/>
    <w:rsid w:val="00A03A59"/>
    <w:rsid w:val="00A05411"/>
    <w:rsid w:val="00A06A9B"/>
    <w:rsid w:val="00A06F8E"/>
    <w:rsid w:val="00A07D82"/>
    <w:rsid w:val="00A118D2"/>
    <w:rsid w:val="00A11FDC"/>
    <w:rsid w:val="00A145B3"/>
    <w:rsid w:val="00A16325"/>
    <w:rsid w:val="00A17BF4"/>
    <w:rsid w:val="00A21A36"/>
    <w:rsid w:val="00A27BB4"/>
    <w:rsid w:val="00A40606"/>
    <w:rsid w:val="00A409E5"/>
    <w:rsid w:val="00A42C74"/>
    <w:rsid w:val="00A45772"/>
    <w:rsid w:val="00A47044"/>
    <w:rsid w:val="00A50658"/>
    <w:rsid w:val="00A53B0C"/>
    <w:rsid w:val="00A60283"/>
    <w:rsid w:val="00A60DEA"/>
    <w:rsid w:val="00A616E3"/>
    <w:rsid w:val="00A61A0B"/>
    <w:rsid w:val="00A62F94"/>
    <w:rsid w:val="00A67309"/>
    <w:rsid w:val="00A678A0"/>
    <w:rsid w:val="00A70FCC"/>
    <w:rsid w:val="00A71B1B"/>
    <w:rsid w:val="00A71D54"/>
    <w:rsid w:val="00A7614C"/>
    <w:rsid w:val="00A77AFE"/>
    <w:rsid w:val="00A804CB"/>
    <w:rsid w:val="00A84211"/>
    <w:rsid w:val="00A84C78"/>
    <w:rsid w:val="00A86595"/>
    <w:rsid w:val="00A8683C"/>
    <w:rsid w:val="00A90DF8"/>
    <w:rsid w:val="00A970AF"/>
    <w:rsid w:val="00AA0794"/>
    <w:rsid w:val="00AA133F"/>
    <w:rsid w:val="00AA362D"/>
    <w:rsid w:val="00AA3C92"/>
    <w:rsid w:val="00AA53EE"/>
    <w:rsid w:val="00AA5634"/>
    <w:rsid w:val="00AA7EC0"/>
    <w:rsid w:val="00AB02EA"/>
    <w:rsid w:val="00AB36FA"/>
    <w:rsid w:val="00AB51E4"/>
    <w:rsid w:val="00AB7354"/>
    <w:rsid w:val="00AB74B7"/>
    <w:rsid w:val="00AC059F"/>
    <w:rsid w:val="00AC506E"/>
    <w:rsid w:val="00AC54B4"/>
    <w:rsid w:val="00AC6C6D"/>
    <w:rsid w:val="00AD0157"/>
    <w:rsid w:val="00AD4272"/>
    <w:rsid w:val="00AD43CB"/>
    <w:rsid w:val="00AD4F6C"/>
    <w:rsid w:val="00AD51E9"/>
    <w:rsid w:val="00AD6E11"/>
    <w:rsid w:val="00AD7B24"/>
    <w:rsid w:val="00AE2C40"/>
    <w:rsid w:val="00AE2F02"/>
    <w:rsid w:val="00AE33B2"/>
    <w:rsid w:val="00AE5133"/>
    <w:rsid w:val="00AE5BC8"/>
    <w:rsid w:val="00AE6021"/>
    <w:rsid w:val="00AE6C00"/>
    <w:rsid w:val="00AE759F"/>
    <w:rsid w:val="00AF0843"/>
    <w:rsid w:val="00AF3350"/>
    <w:rsid w:val="00AF4B72"/>
    <w:rsid w:val="00B116F3"/>
    <w:rsid w:val="00B12694"/>
    <w:rsid w:val="00B1561C"/>
    <w:rsid w:val="00B1758B"/>
    <w:rsid w:val="00B20058"/>
    <w:rsid w:val="00B235C1"/>
    <w:rsid w:val="00B244D4"/>
    <w:rsid w:val="00B24A70"/>
    <w:rsid w:val="00B2687A"/>
    <w:rsid w:val="00B26B6A"/>
    <w:rsid w:val="00B27CE5"/>
    <w:rsid w:val="00B338FC"/>
    <w:rsid w:val="00B346FF"/>
    <w:rsid w:val="00B40205"/>
    <w:rsid w:val="00B4022C"/>
    <w:rsid w:val="00B40BFD"/>
    <w:rsid w:val="00B429A2"/>
    <w:rsid w:val="00B45051"/>
    <w:rsid w:val="00B45EC3"/>
    <w:rsid w:val="00B4609C"/>
    <w:rsid w:val="00B4786B"/>
    <w:rsid w:val="00B5014F"/>
    <w:rsid w:val="00B518E9"/>
    <w:rsid w:val="00B52859"/>
    <w:rsid w:val="00B52879"/>
    <w:rsid w:val="00B528F4"/>
    <w:rsid w:val="00B55AEA"/>
    <w:rsid w:val="00B618E4"/>
    <w:rsid w:val="00B619A1"/>
    <w:rsid w:val="00B62EEA"/>
    <w:rsid w:val="00B700E9"/>
    <w:rsid w:val="00B74AC7"/>
    <w:rsid w:val="00B820A3"/>
    <w:rsid w:val="00B83C00"/>
    <w:rsid w:val="00B87859"/>
    <w:rsid w:val="00B93670"/>
    <w:rsid w:val="00B957C5"/>
    <w:rsid w:val="00B95888"/>
    <w:rsid w:val="00BA240F"/>
    <w:rsid w:val="00BA3D45"/>
    <w:rsid w:val="00BA4092"/>
    <w:rsid w:val="00BA52C7"/>
    <w:rsid w:val="00BA6BA2"/>
    <w:rsid w:val="00BB196D"/>
    <w:rsid w:val="00BB287C"/>
    <w:rsid w:val="00BB556E"/>
    <w:rsid w:val="00BB743C"/>
    <w:rsid w:val="00BC15A3"/>
    <w:rsid w:val="00BC290D"/>
    <w:rsid w:val="00BC4924"/>
    <w:rsid w:val="00BC5F2F"/>
    <w:rsid w:val="00BD07B1"/>
    <w:rsid w:val="00BD3210"/>
    <w:rsid w:val="00BD5B33"/>
    <w:rsid w:val="00BD76FC"/>
    <w:rsid w:val="00BE0B79"/>
    <w:rsid w:val="00BE66CB"/>
    <w:rsid w:val="00BE7B46"/>
    <w:rsid w:val="00BF08D5"/>
    <w:rsid w:val="00BF2548"/>
    <w:rsid w:val="00BF26D9"/>
    <w:rsid w:val="00BF4167"/>
    <w:rsid w:val="00BF49CD"/>
    <w:rsid w:val="00BF5527"/>
    <w:rsid w:val="00BF7188"/>
    <w:rsid w:val="00C0036B"/>
    <w:rsid w:val="00C00B40"/>
    <w:rsid w:val="00C00E90"/>
    <w:rsid w:val="00C014B9"/>
    <w:rsid w:val="00C01F9E"/>
    <w:rsid w:val="00C0368B"/>
    <w:rsid w:val="00C07EFD"/>
    <w:rsid w:val="00C124B0"/>
    <w:rsid w:val="00C12B73"/>
    <w:rsid w:val="00C13242"/>
    <w:rsid w:val="00C13C0B"/>
    <w:rsid w:val="00C209CF"/>
    <w:rsid w:val="00C20EDA"/>
    <w:rsid w:val="00C21289"/>
    <w:rsid w:val="00C25433"/>
    <w:rsid w:val="00C26F31"/>
    <w:rsid w:val="00C36018"/>
    <w:rsid w:val="00C41324"/>
    <w:rsid w:val="00C41C50"/>
    <w:rsid w:val="00C43065"/>
    <w:rsid w:val="00C438D5"/>
    <w:rsid w:val="00C472DB"/>
    <w:rsid w:val="00C474F1"/>
    <w:rsid w:val="00C47939"/>
    <w:rsid w:val="00C502DC"/>
    <w:rsid w:val="00C50E28"/>
    <w:rsid w:val="00C5271D"/>
    <w:rsid w:val="00C54BFC"/>
    <w:rsid w:val="00C603A6"/>
    <w:rsid w:val="00C63C5F"/>
    <w:rsid w:val="00C65FAB"/>
    <w:rsid w:val="00C663C5"/>
    <w:rsid w:val="00C66945"/>
    <w:rsid w:val="00C66C5D"/>
    <w:rsid w:val="00C678DC"/>
    <w:rsid w:val="00C71A6E"/>
    <w:rsid w:val="00C72348"/>
    <w:rsid w:val="00C723B4"/>
    <w:rsid w:val="00C728B1"/>
    <w:rsid w:val="00C72AC3"/>
    <w:rsid w:val="00C749F2"/>
    <w:rsid w:val="00C76B0B"/>
    <w:rsid w:val="00C776F5"/>
    <w:rsid w:val="00C825AE"/>
    <w:rsid w:val="00C82667"/>
    <w:rsid w:val="00C8296B"/>
    <w:rsid w:val="00C90E92"/>
    <w:rsid w:val="00C9101E"/>
    <w:rsid w:val="00C9140B"/>
    <w:rsid w:val="00C9169B"/>
    <w:rsid w:val="00C9217F"/>
    <w:rsid w:val="00C926A8"/>
    <w:rsid w:val="00C92D44"/>
    <w:rsid w:val="00C931E6"/>
    <w:rsid w:val="00C94778"/>
    <w:rsid w:val="00C95181"/>
    <w:rsid w:val="00C9582B"/>
    <w:rsid w:val="00CA0EA0"/>
    <w:rsid w:val="00CA0F1A"/>
    <w:rsid w:val="00CA6032"/>
    <w:rsid w:val="00CA607A"/>
    <w:rsid w:val="00CA7337"/>
    <w:rsid w:val="00CA7415"/>
    <w:rsid w:val="00CB509F"/>
    <w:rsid w:val="00CB5C3C"/>
    <w:rsid w:val="00CB6158"/>
    <w:rsid w:val="00CC37CA"/>
    <w:rsid w:val="00CC39B4"/>
    <w:rsid w:val="00CC5766"/>
    <w:rsid w:val="00CC5EF6"/>
    <w:rsid w:val="00CC604B"/>
    <w:rsid w:val="00CC60A6"/>
    <w:rsid w:val="00CC768A"/>
    <w:rsid w:val="00CD32B9"/>
    <w:rsid w:val="00CD37DD"/>
    <w:rsid w:val="00CD7086"/>
    <w:rsid w:val="00CE2213"/>
    <w:rsid w:val="00CE413B"/>
    <w:rsid w:val="00CE5908"/>
    <w:rsid w:val="00CE69AB"/>
    <w:rsid w:val="00CF0447"/>
    <w:rsid w:val="00CF1336"/>
    <w:rsid w:val="00CF289C"/>
    <w:rsid w:val="00CF2CEA"/>
    <w:rsid w:val="00D002BF"/>
    <w:rsid w:val="00D00FB3"/>
    <w:rsid w:val="00D02794"/>
    <w:rsid w:val="00D02A85"/>
    <w:rsid w:val="00D0451E"/>
    <w:rsid w:val="00D06BE2"/>
    <w:rsid w:val="00D11274"/>
    <w:rsid w:val="00D123FB"/>
    <w:rsid w:val="00D152A2"/>
    <w:rsid w:val="00D15FB4"/>
    <w:rsid w:val="00D160AE"/>
    <w:rsid w:val="00D17A41"/>
    <w:rsid w:val="00D17CAB"/>
    <w:rsid w:val="00D20196"/>
    <w:rsid w:val="00D240AA"/>
    <w:rsid w:val="00D25F37"/>
    <w:rsid w:val="00D32FDF"/>
    <w:rsid w:val="00D32FEC"/>
    <w:rsid w:val="00D3426E"/>
    <w:rsid w:val="00D4308D"/>
    <w:rsid w:val="00D44EAE"/>
    <w:rsid w:val="00D526F3"/>
    <w:rsid w:val="00D57394"/>
    <w:rsid w:val="00D66DB0"/>
    <w:rsid w:val="00D70260"/>
    <w:rsid w:val="00D71215"/>
    <w:rsid w:val="00D740F6"/>
    <w:rsid w:val="00D778EA"/>
    <w:rsid w:val="00D81406"/>
    <w:rsid w:val="00D821E6"/>
    <w:rsid w:val="00D851E5"/>
    <w:rsid w:val="00D90EEE"/>
    <w:rsid w:val="00D91196"/>
    <w:rsid w:val="00D9311D"/>
    <w:rsid w:val="00D96109"/>
    <w:rsid w:val="00D969EE"/>
    <w:rsid w:val="00D971E8"/>
    <w:rsid w:val="00D97EF7"/>
    <w:rsid w:val="00DA11C2"/>
    <w:rsid w:val="00DA3BAC"/>
    <w:rsid w:val="00DA3DEE"/>
    <w:rsid w:val="00DA4BFF"/>
    <w:rsid w:val="00DA5F92"/>
    <w:rsid w:val="00DB2EEB"/>
    <w:rsid w:val="00DB4325"/>
    <w:rsid w:val="00DB43E9"/>
    <w:rsid w:val="00DB5CE1"/>
    <w:rsid w:val="00DB5D03"/>
    <w:rsid w:val="00DB7090"/>
    <w:rsid w:val="00DC3002"/>
    <w:rsid w:val="00DD3545"/>
    <w:rsid w:val="00DD3BDB"/>
    <w:rsid w:val="00DE05A9"/>
    <w:rsid w:val="00DE2617"/>
    <w:rsid w:val="00DE2CC3"/>
    <w:rsid w:val="00DE6A6B"/>
    <w:rsid w:val="00DF20F3"/>
    <w:rsid w:val="00DF2E7F"/>
    <w:rsid w:val="00DF38B4"/>
    <w:rsid w:val="00DF5C26"/>
    <w:rsid w:val="00DF6F7B"/>
    <w:rsid w:val="00DF7830"/>
    <w:rsid w:val="00E01154"/>
    <w:rsid w:val="00E02F2E"/>
    <w:rsid w:val="00E07F4D"/>
    <w:rsid w:val="00E100C0"/>
    <w:rsid w:val="00E12926"/>
    <w:rsid w:val="00E12D54"/>
    <w:rsid w:val="00E2139F"/>
    <w:rsid w:val="00E213D2"/>
    <w:rsid w:val="00E22608"/>
    <w:rsid w:val="00E246FA"/>
    <w:rsid w:val="00E24DED"/>
    <w:rsid w:val="00E261D7"/>
    <w:rsid w:val="00E2759D"/>
    <w:rsid w:val="00E30317"/>
    <w:rsid w:val="00E322AC"/>
    <w:rsid w:val="00E3557F"/>
    <w:rsid w:val="00E3632A"/>
    <w:rsid w:val="00E41EED"/>
    <w:rsid w:val="00E4383A"/>
    <w:rsid w:val="00E4396D"/>
    <w:rsid w:val="00E45B98"/>
    <w:rsid w:val="00E565CB"/>
    <w:rsid w:val="00E56C57"/>
    <w:rsid w:val="00E56CED"/>
    <w:rsid w:val="00E56D0A"/>
    <w:rsid w:val="00E57485"/>
    <w:rsid w:val="00E648F9"/>
    <w:rsid w:val="00E65EC4"/>
    <w:rsid w:val="00E67A74"/>
    <w:rsid w:val="00E70742"/>
    <w:rsid w:val="00E71467"/>
    <w:rsid w:val="00E74148"/>
    <w:rsid w:val="00E74DF0"/>
    <w:rsid w:val="00E75641"/>
    <w:rsid w:val="00E769D4"/>
    <w:rsid w:val="00E77C92"/>
    <w:rsid w:val="00E81F75"/>
    <w:rsid w:val="00E82EC3"/>
    <w:rsid w:val="00E864E5"/>
    <w:rsid w:val="00E94FB0"/>
    <w:rsid w:val="00E97E9D"/>
    <w:rsid w:val="00EA126D"/>
    <w:rsid w:val="00EA14A7"/>
    <w:rsid w:val="00EA18B6"/>
    <w:rsid w:val="00EB0D7E"/>
    <w:rsid w:val="00EB23A7"/>
    <w:rsid w:val="00EB36D5"/>
    <w:rsid w:val="00EB584D"/>
    <w:rsid w:val="00EB61DF"/>
    <w:rsid w:val="00EC024B"/>
    <w:rsid w:val="00EC1892"/>
    <w:rsid w:val="00EC40DC"/>
    <w:rsid w:val="00EC5388"/>
    <w:rsid w:val="00EC6C53"/>
    <w:rsid w:val="00ED06D8"/>
    <w:rsid w:val="00ED0A6B"/>
    <w:rsid w:val="00ED3E3B"/>
    <w:rsid w:val="00ED4086"/>
    <w:rsid w:val="00ED4E76"/>
    <w:rsid w:val="00ED731D"/>
    <w:rsid w:val="00EE39A3"/>
    <w:rsid w:val="00EE4098"/>
    <w:rsid w:val="00EE4211"/>
    <w:rsid w:val="00EE50C6"/>
    <w:rsid w:val="00EE6A3C"/>
    <w:rsid w:val="00EE7FF9"/>
    <w:rsid w:val="00EF2469"/>
    <w:rsid w:val="00EF5C6E"/>
    <w:rsid w:val="00EF6B50"/>
    <w:rsid w:val="00F03685"/>
    <w:rsid w:val="00F03CF6"/>
    <w:rsid w:val="00F04726"/>
    <w:rsid w:val="00F04AC2"/>
    <w:rsid w:val="00F056FD"/>
    <w:rsid w:val="00F114C3"/>
    <w:rsid w:val="00F14AA0"/>
    <w:rsid w:val="00F15F22"/>
    <w:rsid w:val="00F16C77"/>
    <w:rsid w:val="00F17174"/>
    <w:rsid w:val="00F2211E"/>
    <w:rsid w:val="00F22B58"/>
    <w:rsid w:val="00F235CF"/>
    <w:rsid w:val="00F26E8D"/>
    <w:rsid w:val="00F273CB"/>
    <w:rsid w:val="00F277A7"/>
    <w:rsid w:val="00F345B5"/>
    <w:rsid w:val="00F35EEE"/>
    <w:rsid w:val="00F36072"/>
    <w:rsid w:val="00F41319"/>
    <w:rsid w:val="00F445E0"/>
    <w:rsid w:val="00F46D23"/>
    <w:rsid w:val="00F4701E"/>
    <w:rsid w:val="00F53162"/>
    <w:rsid w:val="00F5403E"/>
    <w:rsid w:val="00F552B1"/>
    <w:rsid w:val="00F657A2"/>
    <w:rsid w:val="00F65AAA"/>
    <w:rsid w:val="00F662AE"/>
    <w:rsid w:val="00F66F18"/>
    <w:rsid w:val="00F70C3D"/>
    <w:rsid w:val="00F75000"/>
    <w:rsid w:val="00F76FDA"/>
    <w:rsid w:val="00F7711F"/>
    <w:rsid w:val="00F779CC"/>
    <w:rsid w:val="00F77D1D"/>
    <w:rsid w:val="00F858BD"/>
    <w:rsid w:val="00F865AC"/>
    <w:rsid w:val="00F90FD6"/>
    <w:rsid w:val="00F934BB"/>
    <w:rsid w:val="00F93D08"/>
    <w:rsid w:val="00F9440F"/>
    <w:rsid w:val="00F945EF"/>
    <w:rsid w:val="00F95821"/>
    <w:rsid w:val="00F977B1"/>
    <w:rsid w:val="00F97EFE"/>
    <w:rsid w:val="00FA01B7"/>
    <w:rsid w:val="00FA0E91"/>
    <w:rsid w:val="00FA1CE4"/>
    <w:rsid w:val="00FA613C"/>
    <w:rsid w:val="00FA775A"/>
    <w:rsid w:val="00FA7D8E"/>
    <w:rsid w:val="00FB0092"/>
    <w:rsid w:val="00FB10BF"/>
    <w:rsid w:val="00FB2D3F"/>
    <w:rsid w:val="00FB4D08"/>
    <w:rsid w:val="00FB7B52"/>
    <w:rsid w:val="00FC434A"/>
    <w:rsid w:val="00FC589D"/>
    <w:rsid w:val="00FC71D4"/>
    <w:rsid w:val="00FD31A7"/>
    <w:rsid w:val="00FD3EA8"/>
    <w:rsid w:val="00FD5D67"/>
    <w:rsid w:val="00FE0704"/>
    <w:rsid w:val="00FE1A14"/>
    <w:rsid w:val="00FE2DEE"/>
    <w:rsid w:val="00FE521A"/>
    <w:rsid w:val="00FE5B9D"/>
    <w:rsid w:val="00FF0006"/>
    <w:rsid w:val="00FF5EC4"/>
    <w:rsid w:val="00FF6249"/>
    <w:rsid w:val="01479CBF"/>
    <w:rsid w:val="018C1568"/>
    <w:rsid w:val="0214F429"/>
    <w:rsid w:val="02362123"/>
    <w:rsid w:val="02948CE0"/>
    <w:rsid w:val="02A52996"/>
    <w:rsid w:val="02ADB53D"/>
    <w:rsid w:val="02B50CCA"/>
    <w:rsid w:val="02E40DA8"/>
    <w:rsid w:val="033DCA94"/>
    <w:rsid w:val="033EABFA"/>
    <w:rsid w:val="034F9E13"/>
    <w:rsid w:val="035A8D26"/>
    <w:rsid w:val="03794E69"/>
    <w:rsid w:val="037F5750"/>
    <w:rsid w:val="03C74165"/>
    <w:rsid w:val="04305D41"/>
    <w:rsid w:val="044298DF"/>
    <w:rsid w:val="04AEE2AA"/>
    <w:rsid w:val="053593AB"/>
    <w:rsid w:val="058EAFF1"/>
    <w:rsid w:val="05946634"/>
    <w:rsid w:val="05971C5A"/>
    <w:rsid w:val="05A45C55"/>
    <w:rsid w:val="05EB449A"/>
    <w:rsid w:val="06076111"/>
    <w:rsid w:val="066B97C5"/>
    <w:rsid w:val="06706E3D"/>
    <w:rsid w:val="0689415F"/>
    <w:rsid w:val="072E1E69"/>
    <w:rsid w:val="0767FE03"/>
    <w:rsid w:val="07DA6A38"/>
    <w:rsid w:val="0817F8F7"/>
    <w:rsid w:val="083F2176"/>
    <w:rsid w:val="092FEBF9"/>
    <w:rsid w:val="09313307"/>
    <w:rsid w:val="0944C8E7"/>
    <w:rsid w:val="094FEA0F"/>
    <w:rsid w:val="096BEB58"/>
    <w:rsid w:val="09AA0711"/>
    <w:rsid w:val="09D1520D"/>
    <w:rsid w:val="09FE33FA"/>
    <w:rsid w:val="0A041446"/>
    <w:rsid w:val="0A4C96CE"/>
    <w:rsid w:val="0A9AF629"/>
    <w:rsid w:val="0AA9386C"/>
    <w:rsid w:val="0AAD9EE7"/>
    <w:rsid w:val="0ABF5E21"/>
    <w:rsid w:val="0ACE42FB"/>
    <w:rsid w:val="0AD812D4"/>
    <w:rsid w:val="0AF8EF6F"/>
    <w:rsid w:val="0B9A43C8"/>
    <w:rsid w:val="0B9DA97C"/>
    <w:rsid w:val="0BA5B289"/>
    <w:rsid w:val="0BD69F38"/>
    <w:rsid w:val="0C1FE458"/>
    <w:rsid w:val="0C887A80"/>
    <w:rsid w:val="0CD501A8"/>
    <w:rsid w:val="0D00E5F3"/>
    <w:rsid w:val="0D0C1372"/>
    <w:rsid w:val="0D2E9C20"/>
    <w:rsid w:val="0D58D726"/>
    <w:rsid w:val="0D5EE933"/>
    <w:rsid w:val="0D67A628"/>
    <w:rsid w:val="0D75CB09"/>
    <w:rsid w:val="0D76B7D8"/>
    <w:rsid w:val="0D7DC508"/>
    <w:rsid w:val="0D88F8A8"/>
    <w:rsid w:val="0D923041"/>
    <w:rsid w:val="0D92C518"/>
    <w:rsid w:val="0DA9613D"/>
    <w:rsid w:val="0DD0F7C7"/>
    <w:rsid w:val="0DD7D64C"/>
    <w:rsid w:val="0DECBB60"/>
    <w:rsid w:val="0E1BD909"/>
    <w:rsid w:val="0E38DE64"/>
    <w:rsid w:val="0F8640D4"/>
    <w:rsid w:val="0FE7E637"/>
    <w:rsid w:val="0FFF5742"/>
    <w:rsid w:val="101773A5"/>
    <w:rsid w:val="10461CE8"/>
    <w:rsid w:val="108AC3E1"/>
    <w:rsid w:val="109F46EA"/>
    <w:rsid w:val="10C48DAC"/>
    <w:rsid w:val="11018C8D"/>
    <w:rsid w:val="1146B341"/>
    <w:rsid w:val="11B04ADC"/>
    <w:rsid w:val="11F606C6"/>
    <w:rsid w:val="11F865CA"/>
    <w:rsid w:val="12143AC6"/>
    <w:rsid w:val="123B174B"/>
    <w:rsid w:val="12A65093"/>
    <w:rsid w:val="12B7026B"/>
    <w:rsid w:val="1339BF01"/>
    <w:rsid w:val="1345BED7"/>
    <w:rsid w:val="134E4FDA"/>
    <w:rsid w:val="13A2B51A"/>
    <w:rsid w:val="13B93AC4"/>
    <w:rsid w:val="141CCB26"/>
    <w:rsid w:val="145BFCE4"/>
    <w:rsid w:val="14C6C142"/>
    <w:rsid w:val="155D560A"/>
    <w:rsid w:val="1584AEA0"/>
    <w:rsid w:val="15CA43A6"/>
    <w:rsid w:val="15CD6AF6"/>
    <w:rsid w:val="15DE353C"/>
    <w:rsid w:val="1600FC07"/>
    <w:rsid w:val="161B76F6"/>
    <w:rsid w:val="163DFC83"/>
    <w:rsid w:val="16B4B6B2"/>
    <w:rsid w:val="16F9FDF0"/>
    <w:rsid w:val="177E034F"/>
    <w:rsid w:val="17BF29EA"/>
    <w:rsid w:val="17E21E8E"/>
    <w:rsid w:val="1895CE51"/>
    <w:rsid w:val="189F4963"/>
    <w:rsid w:val="18AC06DE"/>
    <w:rsid w:val="18D2462A"/>
    <w:rsid w:val="18FA3835"/>
    <w:rsid w:val="19AF0422"/>
    <w:rsid w:val="19FBAF1B"/>
    <w:rsid w:val="1A0DB521"/>
    <w:rsid w:val="1A578AEC"/>
    <w:rsid w:val="1A75E9B4"/>
    <w:rsid w:val="1A84A398"/>
    <w:rsid w:val="1ABFC6BB"/>
    <w:rsid w:val="1AEFBFF4"/>
    <w:rsid w:val="1BA218F5"/>
    <w:rsid w:val="1BB38142"/>
    <w:rsid w:val="1BF44A79"/>
    <w:rsid w:val="1C3C5B57"/>
    <w:rsid w:val="1D254CF5"/>
    <w:rsid w:val="1D322D0D"/>
    <w:rsid w:val="1D510013"/>
    <w:rsid w:val="1D877611"/>
    <w:rsid w:val="1D989488"/>
    <w:rsid w:val="1D99E519"/>
    <w:rsid w:val="1DE67AAF"/>
    <w:rsid w:val="1E4631CA"/>
    <w:rsid w:val="1E715DE7"/>
    <w:rsid w:val="1E758A14"/>
    <w:rsid w:val="1F94CC9A"/>
    <w:rsid w:val="1FD7AFB3"/>
    <w:rsid w:val="1FF8B2AF"/>
    <w:rsid w:val="201B2A1C"/>
    <w:rsid w:val="2055CCFD"/>
    <w:rsid w:val="209F520E"/>
    <w:rsid w:val="20BFA423"/>
    <w:rsid w:val="20E1D035"/>
    <w:rsid w:val="213CDDD6"/>
    <w:rsid w:val="21DEBA7B"/>
    <w:rsid w:val="221B79DE"/>
    <w:rsid w:val="221E25BD"/>
    <w:rsid w:val="22ECDED3"/>
    <w:rsid w:val="23000107"/>
    <w:rsid w:val="230A4202"/>
    <w:rsid w:val="23171E16"/>
    <w:rsid w:val="23C3F9A1"/>
    <w:rsid w:val="23FC0AC8"/>
    <w:rsid w:val="247A0E34"/>
    <w:rsid w:val="24A2A15E"/>
    <w:rsid w:val="251CE263"/>
    <w:rsid w:val="253E96F8"/>
    <w:rsid w:val="2576A9F7"/>
    <w:rsid w:val="257A73FE"/>
    <w:rsid w:val="258B4D9B"/>
    <w:rsid w:val="259DAB96"/>
    <w:rsid w:val="25A31470"/>
    <w:rsid w:val="2641F39B"/>
    <w:rsid w:val="2646F106"/>
    <w:rsid w:val="26F1B822"/>
    <w:rsid w:val="2709E682"/>
    <w:rsid w:val="27988699"/>
    <w:rsid w:val="27BC1026"/>
    <w:rsid w:val="28165D29"/>
    <w:rsid w:val="28556AAE"/>
    <w:rsid w:val="28804056"/>
    <w:rsid w:val="28C35668"/>
    <w:rsid w:val="28CD2323"/>
    <w:rsid w:val="28E81B58"/>
    <w:rsid w:val="293456FA"/>
    <w:rsid w:val="29522CE0"/>
    <w:rsid w:val="29562A3B"/>
    <w:rsid w:val="2969571E"/>
    <w:rsid w:val="29879C45"/>
    <w:rsid w:val="29950146"/>
    <w:rsid w:val="29AB9F27"/>
    <w:rsid w:val="29E451EE"/>
    <w:rsid w:val="29FA5296"/>
    <w:rsid w:val="2A20EC15"/>
    <w:rsid w:val="2A8BB4FC"/>
    <w:rsid w:val="2AE314EE"/>
    <w:rsid w:val="2AEB01E4"/>
    <w:rsid w:val="2B8675F4"/>
    <w:rsid w:val="2BAD0BA5"/>
    <w:rsid w:val="2C033DC7"/>
    <w:rsid w:val="2C1C25EF"/>
    <w:rsid w:val="2C27F604"/>
    <w:rsid w:val="2C3B15EB"/>
    <w:rsid w:val="2CEF4959"/>
    <w:rsid w:val="2D1752A9"/>
    <w:rsid w:val="2D2988E3"/>
    <w:rsid w:val="2D54704E"/>
    <w:rsid w:val="2DBE002D"/>
    <w:rsid w:val="2E00D2BA"/>
    <w:rsid w:val="2E059BB1"/>
    <w:rsid w:val="2E59F93F"/>
    <w:rsid w:val="2E59FDD4"/>
    <w:rsid w:val="2E6E8852"/>
    <w:rsid w:val="2E74B235"/>
    <w:rsid w:val="2E846ABC"/>
    <w:rsid w:val="2ECAD1CF"/>
    <w:rsid w:val="2F04D667"/>
    <w:rsid w:val="2F3C5A6E"/>
    <w:rsid w:val="2F98245F"/>
    <w:rsid w:val="303CC844"/>
    <w:rsid w:val="3107B022"/>
    <w:rsid w:val="310C7107"/>
    <w:rsid w:val="310E870E"/>
    <w:rsid w:val="31892B9D"/>
    <w:rsid w:val="31AFF12B"/>
    <w:rsid w:val="31B4C655"/>
    <w:rsid w:val="31B6FD56"/>
    <w:rsid w:val="31BD6FDF"/>
    <w:rsid w:val="31E285EC"/>
    <w:rsid w:val="31E82B99"/>
    <w:rsid w:val="3280AE21"/>
    <w:rsid w:val="3288DE83"/>
    <w:rsid w:val="32BA9818"/>
    <w:rsid w:val="33DA8BF6"/>
    <w:rsid w:val="3478FF54"/>
    <w:rsid w:val="34E6F847"/>
    <w:rsid w:val="34F26121"/>
    <w:rsid w:val="3677D7E0"/>
    <w:rsid w:val="36B6B55B"/>
    <w:rsid w:val="371D3FF9"/>
    <w:rsid w:val="37231D21"/>
    <w:rsid w:val="3733F238"/>
    <w:rsid w:val="375EABA9"/>
    <w:rsid w:val="37980B22"/>
    <w:rsid w:val="39207456"/>
    <w:rsid w:val="3946F414"/>
    <w:rsid w:val="39CBECAC"/>
    <w:rsid w:val="39D5B9E7"/>
    <w:rsid w:val="3A31C143"/>
    <w:rsid w:val="3A9FEB8D"/>
    <w:rsid w:val="3AB17DA3"/>
    <w:rsid w:val="3AFAA1FD"/>
    <w:rsid w:val="3B67BD0D"/>
    <w:rsid w:val="3B718A48"/>
    <w:rsid w:val="3BB2ED21"/>
    <w:rsid w:val="3BB93AD4"/>
    <w:rsid w:val="3BD2FD9C"/>
    <w:rsid w:val="3C3D2BD3"/>
    <w:rsid w:val="3CF17C67"/>
    <w:rsid w:val="3D038D6E"/>
    <w:rsid w:val="3D08100C"/>
    <w:rsid w:val="3D211C0A"/>
    <w:rsid w:val="3D6062A0"/>
    <w:rsid w:val="3DD3E1B9"/>
    <w:rsid w:val="3DD818E7"/>
    <w:rsid w:val="3E354B51"/>
    <w:rsid w:val="3E365D8A"/>
    <w:rsid w:val="3E4EDD17"/>
    <w:rsid w:val="3E85B60C"/>
    <w:rsid w:val="3E86C5CD"/>
    <w:rsid w:val="3E8CE1F1"/>
    <w:rsid w:val="3EBA949D"/>
    <w:rsid w:val="3EE30AA4"/>
    <w:rsid w:val="3EEBE0C7"/>
    <w:rsid w:val="3EFC3301"/>
    <w:rsid w:val="3F0A3323"/>
    <w:rsid w:val="3F17871F"/>
    <w:rsid w:val="3F3A5687"/>
    <w:rsid w:val="3F768D7D"/>
    <w:rsid w:val="3FBB249A"/>
    <w:rsid w:val="3FE4FFC1"/>
    <w:rsid w:val="4069A6FD"/>
    <w:rsid w:val="40785D34"/>
    <w:rsid w:val="40A3E7E2"/>
    <w:rsid w:val="40C27868"/>
    <w:rsid w:val="40D1595F"/>
    <w:rsid w:val="413A2C97"/>
    <w:rsid w:val="41467E1C"/>
    <w:rsid w:val="4159DD9E"/>
    <w:rsid w:val="416B4737"/>
    <w:rsid w:val="41A9051D"/>
    <w:rsid w:val="41B0EF09"/>
    <w:rsid w:val="41BCFBFD"/>
    <w:rsid w:val="41C7A36F"/>
    <w:rsid w:val="41D630F7"/>
    <w:rsid w:val="422CFE7F"/>
    <w:rsid w:val="424A9DCB"/>
    <w:rsid w:val="42C90745"/>
    <w:rsid w:val="431A0A1D"/>
    <w:rsid w:val="4332F92E"/>
    <w:rsid w:val="436BCBE1"/>
    <w:rsid w:val="43E9CD86"/>
    <w:rsid w:val="44748B5C"/>
    <w:rsid w:val="451321F1"/>
    <w:rsid w:val="4528AD8B"/>
    <w:rsid w:val="45526752"/>
    <w:rsid w:val="45A883A9"/>
    <w:rsid w:val="45B4C58B"/>
    <w:rsid w:val="45BAED4F"/>
    <w:rsid w:val="45E7B093"/>
    <w:rsid w:val="45ECFA58"/>
    <w:rsid w:val="46AB4A89"/>
    <w:rsid w:val="46CD371E"/>
    <w:rsid w:val="470E58FC"/>
    <w:rsid w:val="474167BC"/>
    <w:rsid w:val="481C0DC4"/>
    <w:rsid w:val="48638E4A"/>
    <w:rsid w:val="48DC2882"/>
    <w:rsid w:val="48E6A0F5"/>
    <w:rsid w:val="490DFAC0"/>
    <w:rsid w:val="4916FD3A"/>
    <w:rsid w:val="49E0AE05"/>
    <w:rsid w:val="4A6F7783"/>
    <w:rsid w:val="4A77F8E3"/>
    <w:rsid w:val="4AE5571E"/>
    <w:rsid w:val="4B2C1634"/>
    <w:rsid w:val="4B4A1DE6"/>
    <w:rsid w:val="4B5893E7"/>
    <w:rsid w:val="4B601F9D"/>
    <w:rsid w:val="4BC18DAC"/>
    <w:rsid w:val="4BD1BF71"/>
    <w:rsid w:val="4C1836E6"/>
    <w:rsid w:val="4C5B2D67"/>
    <w:rsid w:val="4C737954"/>
    <w:rsid w:val="4CA95B98"/>
    <w:rsid w:val="4CDD1C20"/>
    <w:rsid w:val="4D050B79"/>
    <w:rsid w:val="4D06DCB6"/>
    <w:rsid w:val="4DF1F309"/>
    <w:rsid w:val="4E4FACB9"/>
    <w:rsid w:val="4E9CE0F3"/>
    <w:rsid w:val="4EACEC5A"/>
    <w:rsid w:val="4EB1BCBE"/>
    <w:rsid w:val="4ED22488"/>
    <w:rsid w:val="4EF92E6E"/>
    <w:rsid w:val="4F3078B6"/>
    <w:rsid w:val="4FAE678A"/>
    <w:rsid w:val="4FE0D46A"/>
    <w:rsid w:val="50118C1B"/>
    <w:rsid w:val="50E01E5B"/>
    <w:rsid w:val="50E6EE47"/>
    <w:rsid w:val="51220F1F"/>
    <w:rsid w:val="512BEC90"/>
    <w:rsid w:val="514C298C"/>
    <w:rsid w:val="5185AED5"/>
    <w:rsid w:val="5188C1C2"/>
    <w:rsid w:val="5190194F"/>
    <w:rsid w:val="519E3D9B"/>
    <w:rsid w:val="51F507CF"/>
    <w:rsid w:val="524E388F"/>
    <w:rsid w:val="529B502C"/>
    <w:rsid w:val="52BDDF80"/>
    <w:rsid w:val="52CBF2FC"/>
    <w:rsid w:val="5342B239"/>
    <w:rsid w:val="5379F1AC"/>
    <w:rsid w:val="53BE78E3"/>
    <w:rsid w:val="5412222A"/>
    <w:rsid w:val="541FE22C"/>
    <w:rsid w:val="5423670A"/>
    <w:rsid w:val="546F2FAA"/>
    <w:rsid w:val="549B4520"/>
    <w:rsid w:val="550B8BCB"/>
    <w:rsid w:val="56004E75"/>
    <w:rsid w:val="56311718"/>
    <w:rsid w:val="563677EA"/>
    <w:rsid w:val="5646581A"/>
    <w:rsid w:val="5686E4C8"/>
    <w:rsid w:val="56A3A646"/>
    <w:rsid w:val="57A4FB4F"/>
    <w:rsid w:val="5806C10A"/>
    <w:rsid w:val="582E5592"/>
    <w:rsid w:val="582F3E40"/>
    <w:rsid w:val="5841A5AC"/>
    <w:rsid w:val="586F057C"/>
    <w:rsid w:val="5890F3CF"/>
    <w:rsid w:val="5947B83F"/>
    <w:rsid w:val="59BF12F8"/>
    <w:rsid w:val="5A649088"/>
    <w:rsid w:val="5A7E00C7"/>
    <w:rsid w:val="5B178C39"/>
    <w:rsid w:val="5B55C15F"/>
    <w:rsid w:val="5B6B7FB6"/>
    <w:rsid w:val="5BC1B32B"/>
    <w:rsid w:val="5BE701F0"/>
    <w:rsid w:val="5BEF6C64"/>
    <w:rsid w:val="5BF741A9"/>
    <w:rsid w:val="5BFA82E1"/>
    <w:rsid w:val="5C7321D5"/>
    <w:rsid w:val="5D25AD78"/>
    <w:rsid w:val="5D52B3FD"/>
    <w:rsid w:val="5E7A79C8"/>
    <w:rsid w:val="5EA5A201"/>
    <w:rsid w:val="5EA9419F"/>
    <w:rsid w:val="5F3CC1F9"/>
    <w:rsid w:val="5F466433"/>
    <w:rsid w:val="5F59E8EA"/>
    <w:rsid w:val="5F5DA8CC"/>
    <w:rsid w:val="5F8E9F8A"/>
    <w:rsid w:val="5F9E437E"/>
    <w:rsid w:val="5F9F925C"/>
    <w:rsid w:val="5FBCF4B6"/>
    <w:rsid w:val="5FC0095D"/>
    <w:rsid w:val="5FCC93AE"/>
    <w:rsid w:val="5FF1F619"/>
    <w:rsid w:val="60095479"/>
    <w:rsid w:val="6040F76C"/>
    <w:rsid w:val="6046E678"/>
    <w:rsid w:val="60F01286"/>
    <w:rsid w:val="611623D0"/>
    <w:rsid w:val="614142C0"/>
    <w:rsid w:val="617076DE"/>
    <w:rsid w:val="617DEEF8"/>
    <w:rsid w:val="624F11CA"/>
    <w:rsid w:val="625B6C5B"/>
    <w:rsid w:val="62795C3B"/>
    <w:rsid w:val="6297EDDA"/>
    <w:rsid w:val="6298B2CF"/>
    <w:rsid w:val="629DC1A6"/>
    <w:rsid w:val="62C93AFC"/>
    <w:rsid w:val="62DD1321"/>
    <w:rsid w:val="62FF9743"/>
    <w:rsid w:val="631EB87D"/>
    <w:rsid w:val="634FF323"/>
    <w:rsid w:val="6352786F"/>
    <w:rsid w:val="636BC76E"/>
    <w:rsid w:val="63943BD3"/>
    <w:rsid w:val="63E6758C"/>
    <w:rsid w:val="6435D06D"/>
    <w:rsid w:val="645ED494"/>
    <w:rsid w:val="646C13A0"/>
    <w:rsid w:val="6477C131"/>
    <w:rsid w:val="64EB427D"/>
    <w:rsid w:val="64F68113"/>
    <w:rsid w:val="650DB7D2"/>
    <w:rsid w:val="65B4766D"/>
    <w:rsid w:val="65BE0A5D"/>
    <w:rsid w:val="65E5C34F"/>
    <w:rsid w:val="661FA8CA"/>
    <w:rsid w:val="66830EE7"/>
    <w:rsid w:val="66F28939"/>
    <w:rsid w:val="672A2028"/>
    <w:rsid w:val="67354F8E"/>
    <w:rsid w:val="6813ADC4"/>
    <w:rsid w:val="6855E5A1"/>
    <w:rsid w:val="686AD361"/>
    <w:rsid w:val="687099AA"/>
    <w:rsid w:val="688993AF"/>
    <w:rsid w:val="69114C3D"/>
    <w:rsid w:val="692135B5"/>
    <w:rsid w:val="6A2BCDEB"/>
    <w:rsid w:val="6AA427C7"/>
    <w:rsid w:val="6AD55F04"/>
    <w:rsid w:val="6B0BA72B"/>
    <w:rsid w:val="6B15B2B9"/>
    <w:rsid w:val="6B410B44"/>
    <w:rsid w:val="6B5BB57A"/>
    <w:rsid w:val="6B66C193"/>
    <w:rsid w:val="6B719432"/>
    <w:rsid w:val="6B82E966"/>
    <w:rsid w:val="6B861E3E"/>
    <w:rsid w:val="6BB57ED0"/>
    <w:rsid w:val="6BE35AAD"/>
    <w:rsid w:val="6BFB4504"/>
    <w:rsid w:val="6C35217C"/>
    <w:rsid w:val="6C58D677"/>
    <w:rsid w:val="6CBF0EB8"/>
    <w:rsid w:val="6D1BF960"/>
    <w:rsid w:val="6D47594F"/>
    <w:rsid w:val="6D8ECAEE"/>
    <w:rsid w:val="6DBF3441"/>
    <w:rsid w:val="6DF4A6D8"/>
    <w:rsid w:val="6E89461C"/>
    <w:rsid w:val="6E9AD1F3"/>
    <w:rsid w:val="6EEB8EFC"/>
    <w:rsid w:val="6F1CD39D"/>
    <w:rsid w:val="6F4E7817"/>
    <w:rsid w:val="6F907739"/>
    <w:rsid w:val="6FDE061D"/>
    <w:rsid w:val="7021267B"/>
    <w:rsid w:val="702D8D3B"/>
    <w:rsid w:val="7051D3E9"/>
    <w:rsid w:val="70AC61DB"/>
    <w:rsid w:val="712C1131"/>
    <w:rsid w:val="716AE027"/>
    <w:rsid w:val="716D307C"/>
    <w:rsid w:val="71C95D9C"/>
    <w:rsid w:val="720F0830"/>
    <w:rsid w:val="726A8688"/>
    <w:rsid w:val="7275C4EF"/>
    <w:rsid w:val="7276DB7F"/>
    <w:rsid w:val="7281810B"/>
    <w:rsid w:val="7296FB79"/>
    <w:rsid w:val="72C51C6E"/>
    <w:rsid w:val="72D3E501"/>
    <w:rsid w:val="72E74C4C"/>
    <w:rsid w:val="72FB2471"/>
    <w:rsid w:val="73236E20"/>
    <w:rsid w:val="735930CA"/>
    <w:rsid w:val="73652DFD"/>
    <w:rsid w:val="73730B0C"/>
    <w:rsid w:val="739A3E6E"/>
    <w:rsid w:val="74289F3A"/>
    <w:rsid w:val="7429C245"/>
    <w:rsid w:val="74397E00"/>
    <w:rsid w:val="74833B1F"/>
    <w:rsid w:val="74E96F63"/>
    <w:rsid w:val="75A0296B"/>
    <w:rsid w:val="75CB3A5B"/>
    <w:rsid w:val="75DB4E9D"/>
    <w:rsid w:val="75EA02FF"/>
    <w:rsid w:val="75F03BA6"/>
    <w:rsid w:val="75FE4298"/>
    <w:rsid w:val="76015CBA"/>
    <w:rsid w:val="761DEA24"/>
    <w:rsid w:val="762437AB"/>
    <w:rsid w:val="7625743C"/>
    <w:rsid w:val="76BFF0C2"/>
    <w:rsid w:val="76D6C215"/>
    <w:rsid w:val="770D547C"/>
    <w:rsid w:val="775476F7"/>
    <w:rsid w:val="77BEC026"/>
    <w:rsid w:val="77DA1DD9"/>
    <w:rsid w:val="7816D712"/>
    <w:rsid w:val="78184DD1"/>
    <w:rsid w:val="78288BDC"/>
    <w:rsid w:val="785ACE8D"/>
    <w:rsid w:val="78844E14"/>
    <w:rsid w:val="789D5BE6"/>
    <w:rsid w:val="78AC8C62"/>
    <w:rsid w:val="79513D98"/>
    <w:rsid w:val="79591FD1"/>
    <w:rsid w:val="795B6892"/>
    <w:rsid w:val="796A2780"/>
    <w:rsid w:val="7A3BF0B4"/>
    <w:rsid w:val="7A62DD3D"/>
    <w:rsid w:val="7A88BD3D"/>
    <w:rsid w:val="7A8D8660"/>
    <w:rsid w:val="7AA64EB9"/>
    <w:rsid w:val="7AE4F368"/>
    <w:rsid w:val="7B333653"/>
    <w:rsid w:val="7C500B42"/>
    <w:rsid w:val="7C6E4A00"/>
    <w:rsid w:val="7C798027"/>
    <w:rsid w:val="7CDFF57E"/>
    <w:rsid w:val="7D134B11"/>
    <w:rsid w:val="7D511914"/>
    <w:rsid w:val="7D7FA8AE"/>
    <w:rsid w:val="7DAB2ADC"/>
    <w:rsid w:val="7DB65923"/>
    <w:rsid w:val="7DDA4419"/>
    <w:rsid w:val="7EE56538"/>
    <w:rsid w:val="7EEB8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83547"/>
  <w15:chartTrackingRefBased/>
  <w15:docId w15:val="{3238AB45-1F02-4783-94C5-91695CBED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23E7"/>
    <w:pPr>
      <w:ind w:left="720"/>
      <w:contextualSpacing/>
    </w:pPr>
  </w:style>
  <w:style w:type="table" w:styleId="TableGrid">
    <w:name w:val="Table Grid"/>
    <w:basedOn w:val="TableNormal"/>
    <w:uiPriority w:val="39"/>
    <w:rsid w:val="009C2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E07D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77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6F5"/>
  </w:style>
  <w:style w:type="character" w:customStyle="1" w:styleId="normaltextrun">
    <w:name w:val="normaltextrun"/>
    <w:basedOn w:val="DefaultParagraphFont"/>
    <w:rsid w:val="00070601"/>
  </w:style>
  <w:style w:type="paragraph" w:styleId="BalloonText">
    <w:name w:val="Balloon Text"/>
    <w:basedOn w:val="Normal"/>
    <w:link w:val="BalloonTextChar"/>
    <w:uiPriority w:val="99"/>
    <w:semiHidden/>
    <w:unhideWhenUsed/>
    <w:rsid w:val="006633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36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7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7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7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75A"/>
    <w:rPr>
      <w:b/>
      <w:bCs/>
      <w:sz w:val="20"/>
      <w:szCs w:val="20"/>
    </w:rPr>
  </w:style>
  <w:style w:type="paragraph" w:customStyle="1" w:styleId="paragraph">
    <w:name w:val="paragraph"/>
    <w:basedOn w:val="Normal"/>
    <w:rsid w:val="00080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80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2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7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0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9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9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7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74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8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a47210fcd8d44525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CE205AC976404D8615C14F51EF50C5" ma:contentTypeVersion="35" ma:contentTypeDescription="Create a new document." ma:contentTypeScope="" ma:versionID="fa84ea1847b4c81d8bcedf6564e1863c">
  <xsd:schema xmlns:xsd="http://www.w3.org/2001/XMLSchema" xmlns:xs="http://www.w3.org/2001/XMLSchema" xmlns:p="http://schemas.microsoft.com/office/2006/metadata/properties" xmlns:ns2="162fa2a2-62c5-48de-9e1b-876d8ebd053c" xmlns:ns3="7cac3e53-a5eb-4e2d-bd37-805c4d90885c" targetNamespace="http://schemas.microsoft.com/office/2006/metadata/properties" ma:root="true" ma:fieldsID="54f241c172f40659510060cbae46d5b7" ns2:_="" ns3:_="">
    <xsd:import namespace="162fa2a2-62c5-48de-9e1b-876d8ebd053c"/>
    <xsd:import namespace="7cac3e53-a5eb-4e2d-bd37-805c4d90885c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fa2a2-62c5-48de-9e1b-876d8ebd053c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f924f0ff-682f-4b97-8273-0421c1f819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c3e53-a5eb-4e2d-bd37-805c4d90885c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2" nillable="true" ma:displayName="Taxonomy Catch All Column" ma:hidden="true" ma:list="{5fee6915-c5fa-470f-a8cd-5cbb7094b2bd}" ma:internalName="TaxCatchAll" ma:showField="CatchAllData" ma:web="7cac3e53-a5eb-4e2d-bd37-805c4d9088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162fa2a2-62c5-48de-9e1b-876d8ebd053c" xsi:nil="true"/>
    <Math_Settings xmlns="162fa2a2-62c5-48de-9e1b-876d8ebd053c" xsi:nil="true"/>
    <Member_Groups xmlns="162fa2a2-62c5-48de-9e1b-876d8ebd053c">
      <UserInfo>
        <DisplayName/>
        <AccountId xsi:nil="true"/>
        <AccountType/>
      </UserInfo>
    </Member_Groups>
    <Self_Registration_Enabled xmlns="162fa2a2-62c5-48de-9e1b-876d8ebd053c" xsi:nil="true"/>
    <Leaders xmlns="162fa2a2-62c5-48de-9e1b-876d8ebd053c">
      <UserInfo>
        <DisplayName/>
        <AccountId xsi:nil="true"/>
        <AccountType/>
      </UserInfo>
    </Leaders>
    <Distribution_Groups xmlns="162fa2a2-62c5-48de-9e1b-876d8ebd053c" xsi:nil="true"/>
    <DefaultSectionNames xmlns="162fa2a2-62c5-48de-9e1b-876d8ebd053c" xsi:nil="true"/>
    <Invited_Members xmlns="162fa2a2-62c5-48de-9e1b-876d8ebd053c" xsi:nil="true"/>
    <Is_Collaboration_Space_Locked xmlns="162fa2a2-62c5-48de-9e1b-876d8ebd053c" xsi:nil="true"/>
    <Has_Leaders_Only_SectionGroup xmlns="162fa2a2-62c5-48de-9e1b-876d8ebd053c" xsi:nil="true"/>
    <CultureName xmlns="162fa2a2-62c5-48de-9e1b-876d8ebd053c" xsi:nil="true"/>
    <Owner xmlns="162fa2a2-62c5-48de-9e1b-876d8ebd053c">
      <UserInfo>
        <DisplayName/>
        <AccountId xsi:nil="true"/>
        <AccountType/>
      </UserInfo>
    </Owner>
    <AppVersion xmlns="162fa2a2-62c5-48de-9e1b-876d8ebd053c" xsi:nil="true"/>
    <LMS_Mappings xmlns="162fa2a2-62c5-48de-9e1b-876d8ebd053c" xsi:nil="true"/>
    <NotebookType xmlns="162fa2a2-62c5-48de-9e1b-876d8ebd053c" xsi:nil="true"/>
    <Invited_Leaders xmlns="162fa2a2-62c5-48de-9e1b-876d8ebd053c" xsi:nil="true"/>
    <IsNotebookLocked xmlns="162fa2a2-62c5-48de-9e1b-876d8ebd053c" xsi:nil="true"/>
    <Templates xmlns="162fa2a2-62c5-48de-9e1b-876d8ebd053c" xsi:nil="true"/>
    <Members xmlns="162fa2a2-62c5-48de-9e1b-876d8ebd053c">
      <UserInfo>
        <DisplayName/>
        <AccountId xsi:nil="true"/>
        <AccountType/>
      </UserInfo>
    </Members>
    <FolderType xmlns="162fa2a2-62c5-48de-9e1b-876d8ebd053c" xsi:nil="true"/>
    <SharedWithUsers xmlns="7cac3e53-a5eb-4e2d-bd37-805c4d90885c">
      <UserInfo>
        <DisplayName>Sammarruca, Francesca (fsammarr@uidaho.edu)</DisplayName>
        <AccountId>13</AccountId>
        <AccountType/>
      </UserInfo>
      <UserInfo>
        <DisplayName>Kirchmeier, Barbara (barbara@uidaho.edu)</DisplayName>
        <AccountId>12</AccountId>
        <AccountType/>
      </UserInfo>
      <UserInfo>
        <DisplayName>Valkovic, Jennie (jvalkovic@uidaho.edu)</DisplayName>
        <AccountId>114</AccountId>
        <AccountType/>
      </UserInfo>
      <UserInfo>
        <DisplayName>Meeuf, Russell (rmeeuf@uidaho.edu)</DisplayName>
        <AccountId>22</AccountId>
        <AccountType/>
      </UserInfo>
    </SharedWithUsers>
    <lcf76f155ced4ddcb4097134ff3c332f xmlns="162fa2a2-62c5-48de-9e1b-876d8ebd053c">
      <Terms xmlns="http://schemas.microsoft.com/office/infopath/2007/PartnerControls"/>
    </lcf76f155ced4ddcb4097134ff3c332f>
    <TaxCatchAll xmlns="7cac3e53-a5eb-4e2d-bd37-805c4d90885c" xsi:nil="true"/>
  </documentManagement>
</p:properties>
</file>

<file path=customXml/itemProps1.xml><?xml version="1.0" encoding="utf-8"?>
<ds:datastoreItem xmlns:ds="http://schemas.openxmlformats.org/officeDocument/2006/customXml" ds:itemID="{F3621731-299A-4C06-8A00-7F20EE2A2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2fa2a2-62c5-48de-9e1b-876d8ebd053c"/>
    <ds:schemaRef ds:uri="7cac3e53-a5eb-4e2d-bd37-805c4d908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9A2EBA-C4E9-4407-956A-48BFC6D086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5E143F-9C08-4ED9-A1A2-23476E6656A8}">
  <ds:schemaRefs>
    <ds:schemaRef ds:uri="http://schemas.microsoft.com/office/2006/metadata/properties"/>
    <ds:schemaRef ds:uri="http://schemas.microsoft.com/office/infopath/2007/PartnerControls"/>
    <ds:schemaRef ds:uri="162fa2a2-62c5-48de-9e1b-876d8ebd053c"/>
    <ds:schemaRef ds:uri="7cac3e53-a5eb-4e2d-bd37-805c4d9088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265</Words>
  <Characters>18614</Characters>
  <Application>Microsoft Office Word</Application>
  <DocSecurity>0</DocSecurity>
  <Lines>155</Lines>
  <Paragraphs>43</Paragraphs>
  <ScaleCrop>false</ScaleCrop>
  <Company>University of Idaho</Company>
  <LinksUpToDate>false</LinksUpToDate>
  <CharactersWithSpaces>2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pinoza, Joana (jespinoza@uidaho.edu)</dc:creator>
  <cp:keywords/>
  <dc:description/>
  <cp:lastModifiedBy>Bruner, Brandon (bbruner@uidaho.edu)</cp:lastModifiedBy>
  <cp:revision>2</cp:revision>
  <cp:lastPrinted>2022-01-03T22:13:00Z</cp:lastPrinted>
  <dcterms:created xsi:type="dcterms:W3CDTF">2024-05-10T21:33:00Z</dcterms:created>
  <dcterms:modified xsi:type="dcterms:W3CDTF">2024-05-1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E205AC976404D8615C14F51EF50C5</vt:lpwstr>
  </property>
  <property fmtid="{D5CDD505-2E9C-101B-9397-08002B2CF9AE}" pid="3" name="MediaServiceImageTags">
    <vt:lpwstr/>
  </property>
</Properties>
</file>